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637678" w14:textId="3704EEF7" w:rsidR="008D114E" w:rsidRDefault="008D114E" w:rsidP="008D114E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5AC4AE7C" w14:textId="77777777" w:rsidR="008D114E" w:rsidRDefault="008D114E" w:rsidP="008D114E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4666C388" w14:textId="77777777" w:rsidR="008D114E" w:rsidRPr="001E1F22" w:rsidRDefault="008D114E" w:rsidP="008D114E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3C45BF7" w14:textId="77777777" w:rsidR="00C114FF" w:rsidRPr="001E1F22" w:rsidRDefault="00476650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4F090B2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4564A5" w14:textId="0BE73DD6" w:rsidR="008E0FA2" w:rsidRPr="00B364BC" w:rsidRDefault="008E0FA2" w:rsidP="008E0FA2">
      <w:pPr>
        <w:tabs>
          <w:tab w:val="clear" w:pos="567"/>
        </w:tabs>
        <w:spacing w:line="240" w:lineRule="auto"/>
        <w:rPr>
          <w:szCs w:val="22"/>
        </w:rPr>
      </w:pPr>
      <w:bookmarkStart w:id="0" w:name="_Hlk170205861"/>
      <w:r w:rsidRPr="00B364BC">
        <w:t xml:space="preserve">INTRAMAR </w:t>
      </w:r>
      <w:proofErr w:type="spellStart"/>
      <w:r w:rsidRPr="00B364BC">
        <w:t>Lacto</w:t>
      </w:r>
      <w:proofErr w:type="spellEnd"/>
      <w:r w:rsidRPr="00B364BC">
        <w:t xml:space="preserve"> 200 mg + 50 mg + 10 mg </w:t>
      </w:r>
      <w:proofErr w:type="spellStart"/>
      <w:r w:rsidR="00603B03" w:rsidRPr="00B364BC">
        <w:t>intramamá</w:t>
      </w:r>
      <w:r w:rsidR="00603B03">
        <w:t>l</w:t>
      </w:r>
      <w:r w:rsidR="00603B03" w:rsidRPr="00B364BC">
        <w:t>n</w:t>
      </w:r>
      <w:r w:rsidR="00603B03">
        <w:t>a</w:t>
      </w:r>
      <w:proofErr w:type="spellEnd"/>
      <w:r w:rsidR="00603B03" w:rsidRPr="00B364BC">
        <w:t xml:space="preserve"> </w:t>
      </w:r>
      <w:r w:rsidRPr="00B364BC">
        <w:t>suspenz</w:t>
      </w:r>
      <w:r>
        <w:t>ia</w:t>
      </w:r>
      <w:r w:rsidRPr="00B364BC">
        <w:t xml:space="preserve"> pr</w:t>
      </w:r>
      <w:r>
        <w:t>e</w:t>
      </w:r>
      <w:r w:rsidRPr="00B364BC">
        <w:t xml:space="preserve"> </w:t>
      </w:r>
      <w:r>
        <w:t>hovädzí dobytok</w:t>
      </w:r>
    </w:p>
    <w:bookmarkEnd w:id="0"/>
    <w:p w14:paraId="490B9537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68271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1E1F22" w:rsidRDefault="00476650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5D31A95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C6D872" w14:textId="4ED5A3C9" w:rsidR="008E0FA2" w:rsidRPr="00B364BC" w:rsidRDefault="008E0FA2" w:rsidP="008E0FA2">
      <w:pPr>
        <w:tabs>
          <w:tab w:val="clear" w:pos="567"/>
        </w:tabs>
        <w:spacing w:line="240" w:lineRule="auto"/>
        <w:rPr>
          <w:szCs w:val="22"/>
        </w:rPr>
      </w:pPr>
      <w:bookmarkStart w:id="1" w:name="_Hlk170205904"/>
      <w:r>
        <w:rPr>
          <w:lang w:val="cs-CZ"/>
        </w:rPr>
        <w:t>Každý</w:t>
      </w:r>
      <w:r w:rsidRPr="00B364BC">
        <w:t xml:space="preserve"> </w:t>
      </w:r>
      <w:proofErr w:type="spellStart"/>
      <w:r w:rsidR="00603B03" w:rsidRPr="00B364BC">
        <w:t>intramamá</w:t>
      </w:r>
      <w:r w:rsidR="00603B03">
        <w:t>l</w:t>
      </w:r>
      <w:r w:rsidR="00603B03" w:rsidRPr="00B364BC">
        <w:t>n</w:t>
      </w:r>
      <w:r w:rsidR="00603B03">
        <w:t>y</w:t>
      </w:r>
      <w:proofErr w:type="spellEnd"/>
      <w:r w:rsidR="00603B03" w:rsidRPr="00B364BC">
        <w:t xml:space="preserve"> </w:t>
      </w:r>
      <w:r w:rsidRPr="00B364BC">
        <w:t>aplikátor (3 g) obsahuje:</w:t>
      </w:r>
    </w:p>
    <w:bookmarkEnd w:id="1"/>
    <w:p w14:paraId="402BCF92" w14:textId="77777777" w:rsidR="008E0FA2" w:rsidRPr="001E1F22" w:rsidRDefault="008E0FA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3B446D" w14:textId="11EFBB3E" w:rsidR="00C114FF" w:rsidRPr="001E1F22" w:rsidRDefault="00476650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é látky:</w:t>
      </w:r>
    </w:p>
    <w:p w14:paraId="00C96ACF" w14:textId="77777777" w:rsidR="009B6F2B" w:rsidRPr="00043ADD" w:rsidRDefault="009B6F2B" w:rsidP="009B6F2B">
      <w:pPr>
        <w:tabs>
          <w:tab w:val="left" w:pos="720"/>
        </w:tabs>
        <w:rPr>
          <w:b/>
          <w:szCs w:val="24"/>
        </w:rPr>
      </w:pPr>
      <w:bookmarkStart w:id="2" w:name="_Hlk170205957"/>
      <w:proofErr w:type="spellStart"/>
      <w:r w:rsidRPr="00043ADD">
        <w:t>Amoxicil</w:t>
      </w:r>
      <w:r>
        <w:rPr>
          <w:lang w:val="cs-CZ"/>
        </w:rPr>
        <w:t>ín</w:t>
      </w:r>
      <w:proofErr w:type="spellEnd"/>
      <w:r w:rsidRPr="00043ADD">
        <w:t xml:space="preserve"> (ako </w:t>
      </w:r>
      <w:proofErr w:type="spellStart"/>
      <w:r w:rsidRPr="00043ADD">
        <w:t>amoxicil</w:t>
      </w:r>
      <w:r>
        <w:t>ín</w:t>
      </w:r>
      <w:proofErr w:type="spellEnd"/>
      <w:r w:rsidRPr="00043ADD">
        <w:t xml:space="preserve"> </w:t>
      </w:r>
      <w:proofErr w:type="spellStart"/>
      <w:r w:rsidRPr="00043ADD">
        <w:t>trihydr</w:t>
      </w:r>
      <w:r>
        <w:t>át</w:t>
      </w:r>
      <w:proofErr w:type="spellEnd"/>
      <w:r w:rsidRPr="00043ADD">
        <w:t xml:space="preserve">) </w:t>
      </w:r>
      <w:r w:rsidRPr="00043ADD">
        <w:tab/>
      </w:r>
      <w:r w:rsidRPr="00043ADD">
        <w:tab/>
      </w:r>
      <w:r>
        <w:tab/>
      </w:r>
      <w:r>
        <w:tab/>
      </w:r>
      <w:r w:rsidRPr="00043ADD">
        <w:t>200,0 mg</w:t>
      </w:r>
    </w:p>
    <w:p w14:paraId="4A134384" w14:textId="77777777" w:rsidR="009B6F2B" w:rsidRPr="00E838E2" w:rsidRDefault="009B6F2B" w:rsidP="009B6F2B">
      <w:pPr>
        <w:tabs>
          <w:tab w:val="left" w:pos="5103"/>
          <w:tab w:val="decimal" w:pos="5954"/>
        </w:tabs>
        <w:rPr>
          <w:b/>
          <w:szCs w:val="24"/>
        </w:rPr>
      </w:pPr>
      <w:r>
        <w:rPr>
          <w:lang w:val="cs-CZ"/>
        </w:rPr>
        <w:t xml:space="preserve">Kyselina </w:t>
      </w:r>
      <w:proofErr w:type="spellStart"/>
      <w:r w:rsidRPr="00EE568E">
        <w:rPr>
          <w:lang w:val="cs-CZ"/>
        </w:rPr>
        <w:t>klavulánová</w:t>
      </w:r>
      <w:proofErr w:type="spellEnd"/>
      <w:r w:rsidRPr="00E838E2">
        <w:t xml:space="preserve"> (ako </w:t>
      </w:r>
      <w:proofErr w:type="spellStart"/>
      <w:r>
        <w:rPr>
          <w:lang w:val="cs-CZ"/>
        </w:rPr>
        <w:t>klavulanát</w:t>
      </w:r>
      <w:proofErr w:type="spellEnd"/>
      <w:r>
        <w:rPr>
          <w:lang w:val="cs-CZ"/>
        </w:rPr>
        <w:t xml:space="preserve"> draselný</w:t>
      </w:r>
      <w:r w:rsidRPr="00E838E2">
        <w:t xml:space="preserve">) </w:t>
      </w:r>
      <w:r w:rsidRPr="00E838E2">
        <w:tab/>
        <w:t>50,0 mg</w:t>
      </w:r>
    </w:p>
    <w:p w14:paraId="60120142" w14:textId="77777777" w:rsidR="009B6F2B" w:rsidRPr="00B364BC" w:rsidRDefault="009B6F2B" w:rsidP="009B6F2B">
      <w:pPr>
        <w:tabs>
          <w:tab w:val="clear" w:pos="567"/>
        </w:tabs>
        <w:rPr>
          <w:b/>
          <w:szCs w:val="24"/>
        </w:rPr>
      </w:pPr>
      <w:proofErr w:type="spellStart"/>
      <w:r w:rsidRPr="00043ADD">
        <w:t>Predni</w:t>
      </w:r>
      <w:r>
        <w:t>zolón</w:t>
      </w:r>
      <w:proofErr w:type="spellEnd"/>
      <w:r w:rsidRPr="00043ADD">
        <w:tab/>
      </w:r>
      <w:r w:rsidRPr="00043ADD">
        <w:tab/>
      </w:r>
      <w:r w:rsidRPr="00043ADD">
        <w:tab/>
      </w:r>
      <w:r w:rsidRPr="00043ADD">
        <w:tab/>
      </w:r>
      <w:r w:rsidRPr="00043ADD">
        <w:tab/>
      </w:r>
      <w:r w:rsidRPr="00043ADD">
        <w:tab/>
      </w:r>
      <w:r w:rsidRPr="00043ADD">
        <w:tab/>
      </w:r>
      <w:r>
        <w:tab/>
      </w:r>
      <w:r w:rsidRPr="00043ADD">
        <w:t>10</w:t>
      </w:r>
      <w:r w:rsidRPr="00043ADD">
        <w:rPr>
          <w:lang w:val="cs-CZ"/>
        </w:rPr>
        <w:t>,</w:t>
      </w:r>
      <w:r w:rsidRPr="00043ADD">
        <w:t>0 mg</w:t>
      </w:r>
    </w:p>
    <w:p w14:paraId="2DC73245" w14:textId="77777777" w:rsidR="009B6F2B" w:rsidRDefault="009B6F2B" w:rsidP="009B6F2B">
      <w:pPr>
        <w:tabs>
          <w:tab w:val="clear" w:pos="567"/>
        </w:tabs>
        <w:spacing w:line="240" w:lineRule="auto"/>
        <w:rPr>
          <w:szCs w:val="22"/>
        </w:rPr>
      </w:pPr>
    </w:p>
    <w:bookmarkEnd w:id="2"/>
    <w:p w14:paraId="5DBCFC2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23C8FB4" w14:textId="67BCD722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b/>
          <w:szCs w:val="22"/>
        </w:rPr>
        <w:t>Pomocné látky:</w:t>
      </w:r>
    </w:p>
    <w:p w14:paraId="5861AC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28"/>
      </w:tblGrid>
      <w:tr w:rsidR="008E0FA2" w14:paraId="3ED34E38" w14:textId="77777777" w:rsidTr="008E0FA2">
        <w:tc>
          <w:tcPr>
            <w:tcW w:w="4528" w:type="dxa"/>
            <w:shd w:val="clear" w:color="auto" w:fill="auto"/>
            <w:vAlign w:val="center"/>
          </w:tcPr>
          <w:p w14:paraId="363302D2" w14:textId="778F28B2" w:rsidR="008E0FA2" w:rsidRPr="001E1F22" w:rsidRDefault="008E0FA2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8E0FA2" w14:paraId="3DB09FCD" w14:textId="77777777" w:rsidTr="008E0FA2">
        <w:tc>
          <w:tcPr>
            <w:tcW w:w="4528" w:type="dxa"/>
            <w:shd w:val="clear" w:color="auto" w:fill="auto"/>
            <w:vAlign w:val="center"/>
          </w:tcPr>
          <w:p w14:paraId="4B6C8725" w14:textId="53EAF468" w:rsidR="008E0FA2" w:rsidRPr="001E1F22" w:rsidRDefault="00CB045D" w:rsidP="008E0FA2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>
              <w:t>Hlinitokremičitan</w:t>
            </w:r>
            <w:proofErr w:type="spellEnd"/>
            <w:r w:rsidRPr="00B364BC">
              <w:t xml:space="preserve"> </w:t>
            </w:r>
            <w:r w:rsidR="008E0FA2" w:rsidRPr="00B364BC">
              <w:t>sodný</w:t>
            </w:r>
          </w:p>
        </w:tc>
      </w:tr>
      <w:tr w:rsidR="008E0FA2" w14:paraId="5F242ECB" w14:textId="77777777" w:rsidTr="008E0FA2">
        <w:tc>
          <w:tcPr>
            <w:tcW w:w="4528" w:type="dxa"/>
            <w:shd w:val="clear" w:color="auto" w:fill="auto"/>
            <w:vAlign w:val="center"/>
          </w:tcPr>
          <w:p w14:paraId="3BEF553D" w14:textId="1ADBF6D0" w:rsidR="008E0FA2" w:rsidRPr="001E1F22" w:rsidRDefault="008E0FA2" w:rsidP="008E0FA2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B364BC">
              <w:t>Cetostearylalkohol</w:t>
            </w:r>
            <w:proofErr w:type="spellEnd"/>
            <w:r w:rsidRPr="00B364BC">
              <w:t xml:space="preserve"> (typ B), emulguj</w:t>
            </w:r>
            <w:r w:rsidR="0042071F">
              <w:t>ú</w:t>
            </w:r>
            <w:r w:rsidRPr="00B364BC">
              <w:t>c</w:t>
            </w:r>
            <w:r w:rsidR="0042071F">
              <w:t>i</w:t>
            </w:r>
          </w:p>
        </w:tc>
      </w:tr>
      <w:tr w:rsidR="008E0FA2" w14:paraId="208E6D2A" w14:textId="77777777" w:rsidTr="008E0FA2">
        <w:tc>
          <w:tcPr>
            <w:tcW w:w="4528" w:type="dxa"/>
            <w:shd w:val="clear" w:color="auto" w:fill="auto"/>
            <w:vAlign w:val="center"/>
          </w:tcPr>
          <w:p w14:paraId="0A2415F7" w14:textId="2BE9AFFA" w:rsidR="008E0FA2" w:rsidRPr="001E1F22" w:rsidRDefault="00CB045D" w:rsidP="008E0FA2">
            <w:pPr>
              <w:spacing w:before="60" w:after="60"/>
              <w:rPr>
                <w:iCs/>
                <w:szCs w:val="22"/>
              </w:rPr>
            </w:pPr>
            <w:r>
              <w:rPr>
                <w:lang w:val="cs-CZ"/>
              </w:rPr>
              <w:t xml:space="preserve">Parafín </w:t>
            </w:r>
            <w:proofErr w:type="spellStart"/>
            <w:r>
              <w:rPr>
                <w:lang w:val="cs-CZ"/>
              </w:rPr>
              <w:t>biely</w:t>
            </w:r>
            <w:proofErr w:type="spellEnd"/>
            <w:r>
              <w:rPr>
                <w:lang w:val="cs-CZ"/>
              </w:rPr>
              <w:t xml:space="preserve">, </w:t>
            </w:r>
            <w:proofErr w:type="spellStart"/>
            <w:r>
              <w:rPr>
                <w:lang w:val="cs-CZ"/>
              </w:rPr>
              <w:t>mäkky</w:t>
            </w:r>
            <w:proofErr w:type="spellEnd"/>
          </w:p>
        </w:tc>
      </w:tr>
      <w:tr w:rsidR="008E0FA2" w14:paraId="4FFE05F0" w14:textId="77777777" w:rsidTr="008E0FA2">
        <w:tc>
          <w:tcPr>
            <w:tcW w:w="4528" w:type="dxa"/>
            <w:shd w:val="clear" w:color="auto" w:fill="auto"/>
            <w:vAlign w:val="center"/>
          </w:tcPr>
          <w:p w14:paraId="12FE9CE8" w14:textId="00B09147" w:rsidR="008E0FA2" w:rsidRPr="001E1F22" w:rsidRDefault="008E0FA2" w:rsidP="008E0FA2">
            <w:pPr>
              <w:spacing w:before="60" w:after="60"/>
              <w:ind w:left="567" w:hanging="567"/>
              <w:rPr>
                <w:b/>
                <w:bCs/>
                <w:iCs/>
                <w:szCs w:val="22"/>
              </w:rPr>
            </w:pPr>
            <w:r w:rsidRPr="0076211B">
              <w:t xml:space="preserve">Parafín </w:t>
            </w:r>
            <w:r w:rsidRPr="0076211B">
              <w:rPr>
                <w:lang w:val="cs-CZ"/>
              </w:rPr>
              <w:t xml:space="preserve">tekutý </w:t>
            </w:r>
            <w:proofErr w:type="spellStart"/>
            <w:r w:rsidR="0042071F">
              <w:rPr>
                <w:lang w:val="cs-CZ"/>
              </w:rPr>
              <w:t>ľa</w:t>
            </w:r>
            <w:r w:rsidRPr="0076211B">
              <w:rPr>
                <w:lang w:val="cs-CZ"/>
              </w:rPr>
              <w:t>hký</w:t>
            </w:r>
            <w:proofErr w:type="spellEnd"/>
          </w:p>
        </w:tc>
      </w:tr>
    </w:tbl>
    <w:p w14:paraId="333C6443" w14:textId="77777777" w:rsidR="00872C48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F400E6" w14:textId="3F10D892" w:rsidR="008E0FA2" w:rsidRPr="00B364BC" w:rsidRDefault="008E0FA2" w:rsidP="008E0FA2">
      <w:pPr>
        <w:ind w:left="284" w:hanging="284"/>
        <w:jc w:val="both"/>
        <w:rPr>
          <w:szCs w:val="22"/>
        </w:rPr>
      </w:pPr>
      <w:bookmarkStart w:id="3" w:name="_Hlk170206091"/>
      <w:r w:rsidRPr="00B364BC">
        <w:t>Krémová až žltohn</w:t>
      </w:r>
      <w:r>
        <w:t>e</w:t>
      </w:r>
      <w:r w:rsidRPr="00B364BC">
        <w:t xml:space="preserve">dá olejovitá </w:t>
      </w:r>
      <w:proofErr w:type="spellStart"/>
      <w:r w:rsidRPr="00B364BC">
        <w:t>intramamá</w:t>
      </w:r>
      <w:r w:rsidR="00C87E3E">
        <w:t>l</w:t>
      </w:r>
      <w:r w:rsidRPr="00B364BC">
        <w:t>n</w:t>
      </w:r>
      <w:r>
        <w:t>a</w:t>
      </w:r>
      <w:proofErr w:type="spellEnd"/>
      <w:r w:rsidRPr="00B364BC">
        <w:t xml:space="preserve"> suspenz</w:t>
      </w:r>
      <w:r>
        <w:t>ia</w:t>
      </w:r>
      <w:r w:rsidRPr="00B364BC">
        <w:t>.</w:t>
      </w:r>
    </w:p>
    <w:bookmarkEnd w:id="3"/>
    <w:p w14:paraId="16C3E250" w14:textId="77777777" w:rsidR="008E0FA2" w:rsidRPr="001E1F22" w:rsidRDefault="008E0FA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DF3F8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1E1F22" w:rsidRDefault="00476650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76D8284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77777777" w:rsidR="00C114FF" w:rsidRPr="001E1F22" w:rsidRDefault="00476650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2A7E209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778A43" w14:textId="6B8A57E4" w:rsidR="008E0FA2" w:rsidRDefault="008E0FA2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Hovädzí dobytok (dojnice v</w:t>
      </w:r>
      <w:r w:rsidR="009F5155">
        <w:rPr>
          <w:szCs w:val="22"/>
        </w:rPr>
        <w:t> období l</w:t>
      </w:r>
      <w:r>
        <w:rPr>
          <w:szCs w:val="22"/>
        </w:rPr>
        <w:t>aktáci</w:t>
      </w:r>
      <w:r w:rsidR="009F5155">
        <w:rPr>
          <w:szCs w:val="22"/>
        </w:rPr>
        <w:t>e</w:t>
      </w:r>
      <w:r>
        <w:rPr>
          <w:szCs w:val="22"/>
        </w:rPr>
        <w:t>)</w:t>
      </w:r>
    </w:p>
    <w:p w14:paraId="0691E683" w14:textId="77777777" w:rsidR="008E0FA2" w:rsidRPr="001E1F22" w:rsidRDefault="008E0FA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41C2A" w14:textId="77777777" w:rsidR="00C114FF" w:rsidRPr="001E1F22" w:rsidRDefault="00476650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6FA947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01280D" w14:textId="71EE2661" w:rsidR="008E0FA2" w:rsidRPr="00B364BC" w:rsidRDefault="008E0FA2" w:rsidP="00CF4A79">
      <w:pPr>
        <w:pStyle w:val="Zarkazkladnhotextu"/>
        <w:ind w:left="0" w:firstLine="0"/>
        <w:jc w:val="both"/>
        <w:rPr>
          <w:b w:val="0"/>
          <w:bCs/>
          <w:color w:val="000000"/>
          <w:szCs w:val="22"/>
        </w:rPr>
      </w:pPr>
      <w:bookmarkStart w:id="4" w:name="_Hlk170206159"/>
      <w:r w:rsidRPr="00B364BC">
        <w:rPr>
          <w:b w:val="0"/>
          <w:color w:val="000000"/>
        </w:rPr>
        <w:t xml:space="preserve">Na liečbu </w:t>
      </w:r>
      <w:r w:rsidR="000956D0" w:rsidRPr="00B364BC">
        <w:rPr>
          <w:b w:val="0"/>
          <w:color w:val="000000"/>
        </w:rPr>
        <w:t>klinick</w:t>
      </w:r>
      <w:r w:rsidR="000956D0">
        <w:rPr>
          <w:b w:val="0"/>
          <w:color w:val="000000"/>
        </w:rPr>
        <w:t>ých</w:t>
      </w:r>
      <w:r w:rsidR="000956D0" w:rsidRPr="00B364BC">
        <w:rPr>
          <w:b w:val="0"/>
          <w:color w:val="000000"/>
        </w:rPr>
        <w:t xml:space="preserve"> </w:t>
      </w:r>
      <w:proofErr w:type="spellStart"/>
      <w:r w:rsidRPr="00B364BC">
        <w:rPr>
          <w:b w:val="0"/>
          <w:color w:val="000000"/>
        </w:rPr>
        <w:t>mastitíd</w:t>
      </w:r>
      <w:proofErr w:type="spellEnd"/>
      <w:r w:rsidRPr="00B364BC">
        <w:rPr>
          <w:b w:val="0"/>
          <w:color w:val="000000"/>
        </w:rPr>
        <w:t xml:space="preserve"> vrátane prípadov spojených s infekciami nasledujúcimi patogénmi:</w:t>
      </w:r>
    </w:p>
    <w:p w14:paraId="186A201D" w14:textId="76668E6C" w:rsidR="008E0FA2" w:rsidRPr="00B364BC" w:rsidRDefault="008E0FA2" w:rsidP="00CF4A79">
      <w:pPr>
        <w:pStyle w:val="Zarkazkladnhotextu"/>
        <w:ind w:left="0" w:firstLine="0"/>
        <w:jc w:val="both"/>
        <w:rPr>
          <w:b w:val="0"/>
          <w:bCs/>
          <w:color w:val="000000"/>
          <w:szCs w:val="22"/>
        </w:rPr>
      </w:pPr>
      <w:r w:rsidRPr="00B364BC">
        <w:rPr>
          <w:b w:val="0"/>
          <w:color w:val="000000"/>
        </w:rPr>
        <w:t xml:space="preserve">Stafylokoky (vrátane kmeňov produkujúcich </w:t>
      </w:r>
      <w:r w:rsidRPr="00B364BC">
        <w:rPr>
          <w:b w:val="0"/>
          <w:color w:val="000000"/>
        </w:rPr>
        <w:sym w:font="Symbol" w:char="0062"/>
      </w:r>
      <w:r>
        <w:rPr>
          <w:b w:val="0"/>
          <w:color w:val="000000"/>
        </w:rPr>
        <w:t>-</w:t>
      </w:r>
      <w:proofErr w:type="spellStart"/>
      <w:r w:rsidRPr="00B364BC">
        <w:rPr>
          <w:b w:val="0"/>
          <w:color w:val="000000"/>
        </w:rPr>
        <w:t>laktam</w:t>
      </w:r>
      <w:r>
        <w:rPr>
          <w:b w:val="0"/>
          <w:color w:val="000000"/>
        </w:rPr>
        <w:t>á</w:t>
      </w:r>
      <w:r w:rsidRPr="00B364BC">
        <w:rPr>
          <w:b w:val="0"/>
          <w:color w:val="000000"/>
        </w:rPr>
        <w:t>zu</w:t>
      </w:r>
      <w:proofErr w:type="spellEnd"/>
      <w:r w:rsidRPr="00B364BC">
        <w:rPr>
          <w:b w:val="0"/>
          <w:color w:val="000000"/>
        </w:rPr>
        <w:t>)</w:t>
      </w:r>
    </w:p>
    <w:p w14:paraId="3A5EC483" w14:textId="77777777" w:rsidR="008E0FA2" w:rsidRPr="00B364BC" w:rsidRDefault="008E0FA2" w:rsidP="00CF4A79">
      <w:pPr>
        <w:pStyle w:val="Zarkazkladnhotextu"/>
        <w:ind w:left="0" w:firstLine="0"/>
        <w:jc w:val="both"/>
        <w:rPr>
          <w:b w:val="0"/>
          <w:bCs/>
          <w:color w:val="000000"/>
          <w:szCs w:val="22"/>
        </w:rPr>
      </w:pPr>
      <w:r w:rsidRPr="00B364BC">
        <w:rPr>
          <w:b w:val="0"/>
          <w:color w:val="000000"/>
        </w:rPr>
        <w:t xml:space="preserve">streptokoky (vrátane </w:t>
      </w:r>
      <w:r w:rsidRPr="00B364BC">
        <w:rPr>
          <w:b w:val="0"/>
          <w:i/>
          <w:iCs/>
          <w:color w:val="000000"/>
        </w:rPr>
        <w:t xml:space="preserve">S. </w:t>
      </w:r>
      <w:proofErr w:type="spellStart"/>
      <w:r w:rsidRPr="00B364BC">
        <w:rPr>
          <w:b w:val="0"/>
          <w:i/>
          <w:iCs/>
          <w:color w:val="000000"/>
        </w:rPr>
        <w:t>agalactiae</w:t>
      </w:r>
      <w:proofErr w:type="spellEnd"/>
      <w:r w:rsidRPr="00B364BC">
        <w:rPr>
          <w:b w:val="0"/>
          <w:i/>
          <w:iCs/>
          <w:color w:val="000000"/>
        </w:rPr>
        <w:t xml:space="preserve">, S. </w:t>
      </w:r>
      <w:proofErr w:type="spellStart"/>
      <w:r w:rsidRPr="00B364BC">
        <w:rPr>
          <w:b w:val="0"/>
          <w:i/>
          <w:iCs/>
          <w:color w:val="000000"/>
        </w:rPr>
        <w:t>dysgalactiae</w:t>
      </w:r>
      <w:proofErr w:type="spellEnd"/>
      <w:r w:rsidRPr="00B364BC">
        <w:rPr>
          <w:b w:val="0"/>
          <w:color w:val="000000"/>
        </w:rPr>
        <w:t xml:space="preserve"> a </w:t>
      </w:r>
      <w:r w:rsidRPr="00B364BC">
        <w:rPr>
          <w:b w:val="0"/>
          <w:i/>
          <w:iCs/>
          <w:color w:val="000000"/>
        </w:rPr>
        <w:t xml:space="preserve">S. </w:t>
      </w:r>
      <w:proofErr w:type="spellStart"/>
      <w:r w:rsidRPr="00B364BC">
        <w:rPr>
          <w:b w:val="0"/>
          <w:i/>
          <w:iCs/>
          <w:color w:val="000000"/>
        </w:rPr>
        <w:t>uberis</w:t>
      </w:r>
      <w:proofErr w:type="spellEnd"/>
      <w:r w:rsidRPr="00B364BC">
        <w:rPr>
          <w:b w:val="0"/>
          <w:color w:val="000000"/>
        </w:rPr>
        <w:t>)</w:t>
      </w:r>
    </w:p>
    <w:p w14:paraId="60A5B678" w14:textId="3A4B50C6" w:rsidR="008E0FA2" w:rsidRPr="00B364BC" w:rsidRDefault="008E0FA2" w:rsidP="00CF4A79">
      <w:pPr>
        <w:pStyle w:val="Zarkazkladnhotextu"/>
        <w:ind w:left="0" w:firstLine="0"/>
        <w:jc w:val="both"/>
        <w:rPr>
          <w:b w:val="0"/>
          <w:bCs/>
          <w:color w:val="000000"/>
          <w:szCs w:val="22"/>
        </w:rPr>
      </w:pPr>
      <w:proofErr w:type="spellStart"/>
      <w:r w:rsidRPr="00B364BC">
        <w:rPr>
          <w:b w:val="0"/>
          <w:i/>
          <w:color w:val="000000"/>
        </w:rPr>
        <w:t>Escherichia</w:t>
      </w:r>
      <w:proofErr w:type="spellEnd"/>
      <w:r w:rsidRPr="00B364BC">
        <w:rPr>
          <w:b w:val="0"/>
          <w:i/>
          <w:color w:val="000000"/>
        </w:rPr>
        <w:t xml:space="preserve"> </w:t>
      </w:r>
      <w:proofErr w:type="spellStart"/>
      <w:r w:rsidRPr="00B364BC">
        <w:rPr>
          <w:b w:val="0"/>
          <w:i/>
          <w:color w:val="000000"/>
        </w:rPr>
        <w:t>coli</w:t>
      </w:r>
      <w:proofErr w:type="spellEnd"/>
      <w:r w:rsidRPr="00B364BC">
        <w:rPr>
          <w:b w:val="0"/>
          <w:color w:val="000000"/>
        </w:rPr>
        <w:t xml:space="preserve"> (vrátane kmeňov produkujúcich </w:t>
      </w:r>
      <w:r w:rsidRPr="00B364BC">
        <w:rPr>
          <w:b w:val="0"/>
          <w:color w:val="000000"/>
        </w:rPr>
        <w:sym w:font="Symbol" w:char="0062"/>
      </w:r>
      <w:r>
        <w:rPr>
          <w:b w:val="0"/>
          <w:color w:val="000000"/>
        </w:rPr>
        <w:t>-</w:t>
      </w:r>
      <w:proofErr w:type="spellStart"/>
      <w:r w:rsidRPr="00B364BC">
        <w:rPr>
          <w:b w:val="0"/>
          <w:color w:val="000000"/>
        </w:rPr>
        <w:t>laktamázu</w:t>
      </w:r>
      <w:proofErr w:type="spellEnd"/>
      <w:r w:rsidRPr="00B364BC">
        <w:rPr>
          <w:b w:val="0"/>
          <w:color w:val="000000"/>
        </w:rPr>
        <w:t>)</w:t>
      </w:r>
    </w:p>
    <w:bookmarkEnd w:id="4"/>
    <w:p w14:paraId="2DA6929E" w14:textId="77777777" w:rsidR="00E86CEE" w:rsidRPr="001E1F22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1E1F22" w:rsidRDefault="00476650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1F06B03A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59621FA" w14:textId="14A12F1B" w:rsidR="00C114FF" w:rsidRDefault="00476650" w:rsidP="00A9226B">
      <w:pPr>
        <w:tabs>
          <w:tab w:val="clear" w:pos="567"/>
        </w:tabs>
        <w:spacing w:line="240" w:lineRule="auto"/>
      </w:pPr>
      <w:r w:rsidRPr="001E1F22">
        <w:t>Nepoužívať v prípadoch precitlivenosti na účinn</w:t>
      </w:r>
      <w:r w:rsidR="00024266">
        <w:t>ú</w:t>
      </w:r>
      <w:r w:rsidRPr="001E1F22">
        <w:t xml:space="preserve"> látk</w:t>
      </w:r>
      <w:r w:rsidR="00024266">
        <w:t>u</w:t>
      </w:r>
      <w:r w:rsidRPr="001E1F22">
        <w:t xml:space="preserve"> alebo na niektorú z</w:t>
      </w:r>
      <w:r w:rsidR="00362A12">
        <w:t> </w:t>
      </w:r>
      <w:r w:rsidRPr="001E1F22">
        <w:t>pomocných látok</w:t>
      </w:r>
      <w:r w:rsidR="008E0FA2">
        <w:t>.</w:t>
      </w:r>
    </w:p>
    <w:p w14:paraId="7D1AFA19" w14:textId="4BE125E8" w:rsidR="00C87E3E" w:rsidRPr="001E1F22" w:rsidRDefault="00C87E3E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</w:t>
      </w:r>
      <w:r>
        <w:t xml:space="preserve">pri zvieratách, </w:t>
      </w:r>
      <w:r w:rsidRPr="00C87E3E">
        <w:t xml:space="preserve">pri ktorých je známa precitlivenosť </w:t>
      </w:r>
      <w:r>
        <w:t xml:space="preserve">na </w:t>
      </w:r>
      <w:r w:rsidRPr="00B364BC">
        <w:rPr>
          <w:color w:val="000000"/>
        </w:rPr>
        <w:sym w:font="Symbol" w:char="0062"/>
      </w:r>
      <w:r w:rsidRPr="00B364BC">
        <w:rPr>
          <w:color w:val="000000"/>
        </w:rPr>
        <w:t>-</w:t>
      </w:r>
      <w:proofErr w:type="spellStart"/>
      <w:r w:rsidRPr="00B364BC">
        <w:rPr>
          <w:color w:val="000000"/>
        </w:rPr>
        <w:t>lakt</w:t>
      </w:r>
      <w:r>
        <w:rPr>
          <w:color w:val="000000"/>
        </w:rPr>
        <w:t>á</w:t>
      </w:r>
      <w:r w:rsidRPr="00B364BC">
        <w:rPr>
          <w:color w:val="000000"/>
        </w:rPr>
        <w:t>mov</w:t>
      </w:r>
      <w:r>
        <w:rPr>
          <w:color w:val="000000"/>
        </w:rPr>
        <w:t>é</w:t>
      </w:r>
      <w:proofErr w:type="spellEnd"/>
      <w:r>
        <w:rPr>
          <w:color w:val="000000"/>
        </w:rPr>
        <w:t xml:space="preserve"> antibiotiká.</w:t>
      </w:r>
    </w:p>
    <w:p w14:paraId="1BA27A5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3B5110" w14:textId="77777777" w:rsidR="00C114FF" w:rsidRPr="001E1F22" w:rsidRDefault="00476650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55A1B245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252CC68" w14:textId="77777777" w:rsidR="008E0FA2" w:rsidRPr="00B364BC" w:rsidRDefault="008E0FA2" w:rsidP="007D72D7">
      <w:pPr>
        <w:spacing w:line="240" w:lineRule="auto"/>
        <w:jc w:val="both"/>
        <w:rPr>
          <w:b/>
          <w:szCs w:val="24"/>
        </w:rPr>
      </w:pPr>
      <w:bookmarkStart w:id="5" w:name="_Hlk170206217"/>
      <w:r w:rsidRPr="00B364BC">
        <w:t xml:space="preserve">Nepoužívať v prípadoch spojených s baktériami </w:t>
      </w:r>
      <w:proofErr w:type="spellStart"/>
      <w:r w:rsidRPr="00B364BC">
        <w:rPr>
          <w:i/>
          <w:iCs/>
        </w:rPr>
        <w:t>Pseudomonas</w:t>
      </w:r>
      <w:proofErr w:type="spellEnd"/>
      <w:r w:rsidRPr="00B364BC">
        <w:t>.</w:t>
      </w:r>
    </w:p>
    <w:p w14:paraId="1D788C86" w14:textId="1938D624" w:rsidR="008E0FA2" w:rsidRPr="00B364BC" w:rsidRDefault="008E0FA2" w:rsidP="007D72D7">
      <w:pPr>
        <w:spacing w:line="240" w:lineRule="auto"/>
        <w:jc w:val="both"/>
        <w:rPr>
          <w:szCs w:val="22"/>
        </w:rPr>
      </w:pPr>
      <w:r w:rsidRPr="00B364BC">
        <w:t>Veterinárny liek sa má používať len na liečbu klinick</w:t>
      </w:r>
      <w:r w:rsidR="000956D0">
        <w:t>ých</w:t>
      </w:r>
      <w:r w:rsidRPr="00B364BC">
        <w:t xml:space="preserve"> </w:t>
      </w:r>
      <w:proofErr w:type="spellStart"/>
      <w:r w:rsidRPr="00B364BC">
        <w:t>mastitíd</w:t>
      </w:r>
      <w:proofErr w:type="spellEnd"/>
      <w:r w:rsidRPr="00B364BC">
        <w:t>.</w:t>
      </w:r>
    </w:p>
    <w:p w14:paraId="500BC756" w14:textId="7E8482DD" w:rsidR="008F71C9" w:rsidRPr="00727E5D" w:rsidRDefault="002F2638" w:rsidP="008F71C9">
      <w:pPr>
        <w:rPr>
          <w:bCs/>
          <w:szCs w:val="22"/>
        </w:rPr>
      </w:pPr>
      <w:r w:rsidRPr="002F2638">
        <w:t xml:space="preserve">Nepoužívajte veterinárny liek v stádach, v ktorých neboli izolované kmene stafylokokov produkujúcich </w:t>
      </w:r>
      <w:proofErr w:type="spellStart"/>
      <w:r w:rsidRPr="002F2638">
        <w:t>β-laktamázu</w:t>
      </w:r>
      <w:proofErr w:type="spellEnd"/>
      <w:r w:rsidRPr="002F2638">
        <w:t xml:space="preserve">. </w:t>
      </w:r>
      <w:r w:rsidR="008E0FA2" w:rsidRPr="00B364BC">
        <w:t xml:space="preserve">Bola preukázaná skrížená rezistencia medzi </w:t>
      </w:r>
      <w:proofErr w:type="spellStart"/>
      <w:r w:rsidR="008E0FA2" w:rsidRPr="00B364BC">
        <w:t>amoxicilínom</w:t>
      </w:r>
      <w:proofErr w:type="spellEnd"/>
      <w:r w:rsidR="008E0FA2" w:rsidRPr="00B364BC">
        <w:t xml:space="preserve">/kyselinou </w:t>
      </w:r>
      <w:proofErr w:type="spellStart"/>
      <w:r w:rsidR="008F71C9" w:rsidRPr="00B364BC">
        <w:lastRenderedPageBreak/>
        <w:t>klavul</w:t>
      </w:r>
      <w:r w:rsidR="008F71C9">
        <w:t>á</w:t>
      </w:r>
      <w:r w:rsidR="008F71C9" w:rsidRPr="00B364BC">
        <w:t>novou</w:t>
      </w:r>
      <w:proofErr w:type="spellEnd"/>
      <w:r w:rsidR="008F71C9" w:rsidRPr="00B364BC">
        <w:t xml:space="preserve"> </w:t>
      </w:r>
      <w:r w:rsidR="008E0FA2" w:rsidRPr="00B364BC">
        <w:t xml:space="preserve">a </w:t>
      </w:r>
      <w:r w:rsidR="008E0FA2" w:rsidRPr="00B364BC">
        <w:sym w:font="Symbol" w:char="F062"/>
      </w:r>
      <w:r w:rsidR="008E0FA2" w:rsidRPr="00B364BC">
        <w:t>-</w:t>
      </w:r>
      <w:proofErr w:type="spellStart"/>
      <w:r w:rsidR="008F71C9" w:rsidRPr="00B364BC">
        <w:t>lakt</w:t>
      </w:r>
      <w:r w:rsidR="008F71C9">
        <w:t>á</w:t>
      </w:r>
      <w:r w:rsidR="008F71C9" w:rsidRPr="00B364BC">
        <w:t>movými</w:t>
      </w:r>
      <w:proofErr w:type="spellEnd"/>
      <w:r w:rsidR="008F71C9" w:rsidRPr="00B364BC">
        <w:t xml:space="preserve"> </w:t>
      </w:r>
      <w:r w:rsidR="008E0FA2" w:rsidRPr="00B364BC">
        <w:t xml:space="preserve">antibiotikami. Použitie veterinárneho lieku sa má starostlivo zvážiť, </w:t>
      </w:r>
      <w:r w:rsidRPr="00727E5D">
        <w:rPr>
          <w:bCs/>
          <w:szCs w:val="22"/>
        </w:rPr>
        <w:t>ak sa testovaním</w:t>
      </w:r>
      <w:r w:rsidRPr="00B364BC" w:rsidDel="002F2638">
        <w:t xml:space="preserve"> </w:t>
      </w:r>
      <w:r w:rsidR="008E0FA2" w:rsidRPr="00B364BC">
        <w:t>citlivosti preukázal</w:t>
      </w:r>
      <w:r w:rsidR="00127D51">
        <w:t>a</w:t>
      </w:r>
      <w:r w:rsidR="008E0FA2" w:rsidRPr="00B364BC">
        <w:t xml:space="preserve"> </w:t>
      </w:r>
      <w:r w:rsidRPr="00B364BC">
        <w:t>rezistenci</w:t>
      </w:r>
      <w:r>
        <w:t>a</w:t>
      </w:r>
      <w:r w:rsidRPr="00B364BC">
        <w:t xml:space="preserve"> </w:t>
      </w:r>
      <w:r w:rsidR="008E0FA2" w:rsidRPr="00B364BC">
        <w:t xml:space="preserve">na </w:t>
      </w:r>
      <w:r w:rsidR="008E0FA2" w:rsidRPr="00B364BC">
        <w:sym w:font="Symbol" w:char="F062"/>
      </w:r>
      <w:r w:rsidR="008E0FA2">
        <w:t>-</w:t>
      </w:r>
      <w:proofErr w:type="spellStart"/>
      <w:r w:rsidR="008F71C9" w:rsidRPr="00B364BC">
        <w:t>lakt</w:t>
      </w:r>
      <w:r w:rsidR="008F71C9">
        <w:t>á</w:t>
      </w:r>
      <w:r w:rsidR="008F71C9" w:rsidRPr="00B364BC">
        <w:t>mové</w:t>
      </w:r>
      <w:proofErr w:type="spellEnd"/>
      <w:r w:rsidR="008F71C9" w:rsidRPr="00B364BC">
        <w:t xml:space="preserve"> </w:t>
      </w:r>
      <w:r w:rsidR="008E0FA2" w:rsidRPr="00B364BC">
        <w:t xml:space="preserve">antibiotiká, pretože jeho účinnosť  </w:t>
      </w:r>
    </w:p>
    <w:p w14:paraId="3A340A6B" w14:textId="77777777" w:rsidR="008F71C9" w:rsidRPr="00727E5D" w:rsidRDefault="008F71C9" w:rsidP="008F71C9">
      <w:pPr>
        <w:rPr>
          <w:bCs/>
          <w:szCs w:val="22"/>
        </w:rPr>
      </w:pPr>
      <w:r w:rsidRPr="00727E5D">
        <w:rPr>
          <w:bCs/>
          <w:szCs w:val="22"/>
        </w:rPr>
        <w:t>sa môže znížiť.</w:t>
      </w:r>
    </w:p>
    <w:p w14:paraId="463CF024" w14:textId="5772C4E9" w:rsidR="008E0FA2" w:rsidRPr="00B364BC" w:rsidRDefault="008E0FA2" w:rsidP="007D72D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B364BC">
        <w:t xml:space="preserve">Väčšina </w:t>
      </w:r>
      <w:r w:rsidRPr="008E0FA2">
        <w:t>kmeňov</w:t>
      </w:r>
      <w:r w:rsidRPr="00B364BC">
        <w:rPr>
          <w:i/>
          <w:iCs/>
        </w:rPr>
        <w:t xml:space="preserve"> E. </w:t>
      </w:r>
      <w:proofErr w:type="spellStart"/>
      <w:r w:rsidRPr="00B364BC">
        <w:rPr>
          <w:i/>
          <w:iCs/>
        </w:rPr>
        <w:t>coli</w:t>
      </w:r>
      <w:proofErr w:type="spellEnd"/>
      <w:r w:rsidRPr="00B364BC">
        <w:rPr>
          <w:i/>
          <w:iCs/>
        </w:rPr>
        <w:t xml:space="preserve"> </w:t>
      </w:r>
      <w:r w:rsidRPr="008E0FA2">
        <w:t>produkujúcich ESBL a</w:t>
      </w:r>
      <w:r w:rsidRPr="00B364BC">
        <w:rPr>
          <w:i/>
          <w:iCs/>
        </w:rPr>
        <w:t xml:space="preserve"> </w:t>
      </w:r>
      <w:proofErr w:type="spellStart"/>
      <w:r w:rsidRPr="00B364BC">
        <w:rPr>
          <w:i/>
          <w:iCs/>
        </w:rPr>
        <w:t>AmpC</w:t>
      </w:r>
      <w:proofErr w:type="spellEnd"/>
      <w:r w:rsidRPr="00B364BC">
        <w:rPr>
          <w:i/>
          <w:iCs/>
        </w:rPr>
        <w:t xml:space="preserve"> </w:t>
      </w:r>
      <w:proofErr w:type="spellStart"/>
      <w:r w:rsidRPr="00F560F6">
        <w:t>ß-laktamázu</w:t>
      </w:r>
      <w:proofErr w:type="spellEnd"/>
      <w:r w:rsidRPr="00B364BC">
        <w:rPr>
          <w:i/>
          <w:iCs/>
        </w:rPr>
        <w:t xml:space="preserve"> </w:t>
      </w:r>
      <w:r w:rsidRPr="00B364BC">
        <w:t xml:space="preserve">nemusí byť </w:t>
      </w:r>
      <w:proofErr w:type="spellStart"/>
      <w:r w:rsidRPr="00B364BC">
        <w:t>inhibovaná</w:t>
      </w:r>
      <w:proofErr w:type="spellEnd"/>
      <w:r w:rsidRPr="00B364BC">
        <w:t xml:space="preserve"> kombináciou </w:t>
      </w:r>
      <w:proofErr w:type="spellStart"/>
      <w:r w:rsidRPr="00B364BC">
        <w:t>amoxicilínu</w:t>
      </w:r>
      <w:proofErr w:type="spellEnd"/>
      <w:r w:rsidRPr="00B364BC">
        <w:t xml:space="preserve"> a kyseliny </w:t>
      </w:r>
      <w:proofErr w:type="spellStart"/>
      <w:r w:rsidR="008F71C9" w:rsidRPr="00B364BC">
        <w:t>klavul</w:t>
      </w:r>
      <w:r w:rsidR="008F71C9">
        <w:t>á</w:t>
      </w:r>
      <w:r w:rsidR="008F71C9" w:rsidRPr="00B364BC">
        <w:t>novej</w:t>
      </w:r>
      <w:proofErr w:type="spellEnd"/>
      <w:r w:rsidRPr="00B364BC">
        <w:t xml:space="preserve">. Kombinácia </w:t>
      </w:r>
      <w:proofErr w:type="spellStart"/>
      <w:r w:rsidRPr="00B364BC">
        <w:t>amoxicilínu</w:t>
      </w:r>
      <w:proofErr w:type="spellEnd"/>
      <w:r w:rsidRPr="00B364BC">
        <w:t xml:space="preserve"> a kyseliny </w:t>
      </w:r>
      <w:proofErr w:type="spellStart"/>
      <w:r w:rsidRPr="00B364BC">
        <w:t>klavulanovej</w:t>
      </w:r>
      <w:proofErr w:type="spellEnd"/>
      <w:r w:rsidRPr="00B364BC">
        <w:t xml:space="preserve"> nie je účinná </w:t>
      </w:r>
      <w:r w:rsidRPr="00F560F6">
        <w:t xml:space="preserve">proti  </w:t>
      </w:r>
      <w:proofErr w:type="spellStart"/>
      <w:r w:rsidRPr="00F560F6">
        <w:t>meticilín-rezistentným</w:t>
      </w:r>
      <w:proofErr w:type="spellEnd"/>
      <w:r w:rsidRPr="00B364BC">
        <w:t xml:space="preserve"> kmeňom </w:t>
      </w:r>
      <w:r w:rsidRPr="00F560F6">
        <w:rPr>
          <w:i/>
          <w:iCs/>
        </w:rPr>
        <w:t xml:space="preserve">S. </w:t>
      </w:r>
      <w:proofErr w:type="spellStart"/>
      <w:r w:rsidRPr="00F560F6">
        <w:rPr>
          <w:i/>
          <w:iCs/>
        </w:rPr>
        <w:t>aureus</w:t>
      </w:r>
      <w:proofErr w:type="spellEnd"/>
      <w:r w:rsidRPr="00B364BC">
        <w:t xml:space="preserve"> (MRSA).</w:t>
      </w:r>
      <w:bookmarkEnd w:id="5"/>
    </w:p>
    <w:p w14:paraId="17488CB7" w14:textId="77777777" w:rsidR="00E86CEE" w:rsidRPr="001E1F22" w:rsidRDefault="00E86CEE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1E1F22" w:rsidRDefault="00476650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3ABBE024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928956" w14:textId="728AE0B5" w:rsidR="00C114FF" w:rsidRPr="001E1F22" w:rsidRDefault="00476650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024266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024266">
        <w:rPr>
          <w:szCs w:val="22"/>
          <w:u w:val="single"/>
        </w:rPr>
        <w:t>ch:</w:t>
      </w:r>
    </w:p>
    <w:p w14:paraId="14AB944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374BD69" w14:textId="0E0353C3" w:rsidR="00F560F6" w:rsidRPr="00B364BC" w:rsidRDefault="00F560F6" w:rsidP="00CF4A79">
      <w:pPr>
        <w:spacing w:line="240" w:lineRule="auto"/>
        <w:jc w:val="both"/>
        <w:rPr>
          <w:szCs w:val="22"/>
        </w:rPr>
      </w:pPr>
      <w:bookmarkStart w:id="6" w:name="_Hlk170206394"/>
      <w:r w:rsidRPr="00B364BC">
        <w:rPr>
          <w:rStyle w:val="markedcontent"/>
        </w:rPr>
        <w:t xml:space="preserve">Použitie veterinárneho lieku </w:t>
      </w:r>
      <w:r w:rsidR="004840C3">
        <w:rPr>
          <w:rStyle w:val="markedcontent"/>
        </w:rPr>
        <w:t>má</w:t>
      </w:r>
      <w:r w:rsidRPr="00B364BC">
        <w:rPr>
          <w:rStyle w:val="markedcontent"/>
        </w:rPr>
        <w:t xml:space="preserve"> byť založené na identifikácii a testovaní citlivosti cieľového </w:t>
      </w:r>
      <w:r w:rsidR="00F54FDD" w:rsidRPr="00B364BC">
        <w:rPr>
          <w:rStyle w:val="markedcontent"/>
        </w:rPr>
        <w:t>patogén</w:t>
      </w:r>
      <w:r w:rsidR="00F54FDD">
        <w:rPr>
          <w:rStyle w:val="markedcontent"/>
        </w:rPr>
        <w:t>u</w:t>
      </w:r>
      <w:r w:rsidRPr="00B364BC">
        <w:rPr>
          <w:rStyle w:val="markedcontent"/>
        </w:rPr>
        <w:t xml:space="preserve"> (cieľových patogénov). Ak to nie je možné, liečba </w:t>
      </w:r>
      <w:r w:rsidR="00B51129">
        <w:rPr>
          <w:rStyle w:val="markedcontent"/>
        </w:rPr>
        <w:t>má</w:t>
      </w:r>
      <w:r w:rsidRPr="00B364BC">
        <w:rPr>
          <w:rStyle w:val="markedcontent"/>
        </w:rPr>
        <w:t xml:space="preserve"> byť založená na epidemiologických informáciách a </w:t>
      </w:r>
      <w:r w:rsidR="00F54FDD">
        <w:rPr>
          <w:rStyle w:val="markedcontent"/>
        </w:rPr>
        <w:t>znalostiach</w:t>
      </w:r>
      <w:r w:rsidR="00F54FDD" w:rsidRPr="00B364BC">
        <w:rPr>
          <w:rStyle w:val="markedcontent"/>
        </w:rPr>
        <w:t xml:space="preserve"> citlivosti</w:t>
      </w:r>
      <w:r w:rsidRPr="00B364BC">
        <w:rPr>
          <w:rStyle w:val="markedcontent"/>
        </w:rPr>
        <w:t xml:space="preserve"> cieľových patogénov na </w:t>
      </w:r>
      <w:r w:rsidR="00B51129" w:rsidRPr="00286DFE">
        <w:rPr>
          <w:szCs w:val="22"/>
        </w:rPr>
        <w:t xml:space="preserve">úrovni farmy </w:t>
      </w:r>
      <w:r w:rsidRPr="00B364BC">
        <w:rPr>
          <w:rStyle w:val="markedcontent"/>
        </w:rPr>
        <w:t xml:space="preserve">alebo </w:t>
      </w:r>
      <w:r w:rsidR="00B51129">
        <w:rPr>
          <w:rStyle w:val="markedcontent"/>
        </w:rPr>
        <w:t xml:space="preserve">na </w:t>
      </w:r>
      <w:r w:rsidRPr="00B364BC">
        <w:rPr>
          <w:rStyle w:val="markedcontent"/>
        </w:rPr>
        <w:t>miestnej/regionálnej úrovni.</w:t>
      </w:r>
    </w:p>
    <w:p w14:paraId="10935CF5" w14:textId="30B12B4B" w:rsidR="00F560F6" w:rsidRPr="00B364BC" w:rsidRDefault="00F560F6" w:rsidP="00CF4A79">
      <w:pPr>
        <w:spacing w:line="240" w:lineRule="auto"/>
        <w:jc w:val="both"/>
        <w:rPr>
          <w:rStyle w:val="markedcontent"/>
          <w:szCs w:val="22"/>
        </w:rPr>
      </w:pPr>
      <w:r w:rsidRPr="00B364BC">
        <w:rPr>
          <w:rStyle w:val="markedcontent"/>
        </w:rPr>
        <w:t xml:space="preserve">Používanie veterinárneho lieku </w:t>
      </w:r>
      <w:r w:rsidR="00B51129">
        <w:rPr>
          <w:rStyle w:val="markedcontent"/>
        </w:rPr>
        <w:t>má</w:t>
      </w:r>
      <w:r w:rsidRPr="00B364BC">
        <w:rPr>
          <w:rStyle w:val="markedcontent"/>
        </w:rPr>
        <w:t xml:space="preserve"> byť v súlade s oficiálnou, národnou a regionálnou </w:t>
      </w:r>
      <w:proofErr w:type="spellStart"/>
      <w:r w:rsidRPr="00B364BC">
        <w:rPr>
          <w:rStyle w:val="markedcontent"/>
        </w:rPr>
        <w:t>antimikrobiálnou</w:t>
      </w:r>
      <w:proofErr w:type="spellEnd"/>
      <w:r w:rsidRPr="00B364BC">
        <w:rPr>
          <w:rStyle w:val="markedcontent"/>
        </w:rPr>
        <w:t xml:space="preserve"> politikou.</w:t>
      </w:r>
    </w:p>
    <w:p w14:paraId="0061E77E" w14:textId="77777777" w:rsidR="00F560F6" w:rsidRPr="00B364BC" w:rsidRDefault="00F560F6" w:rsidP="00CF4A79">
      <w:pPr>
        <w:spacing w:line="240" w:lineRule="auto"/>
        <w:jc w:val="both"/>
        <w:rPr>
          <w:bCs/>
          <w:szCs w:val="22"/>
          <w:lang w:eastAsia="cs-CZ"/>
        </w:rPr>
      </w:pPr>
    </w:p>
    <w:p w14:paraId="6E5C2A5D" w14:textId="77777777" w:rsidR="00B51129" w:rsidRPr="00727E5D" w:rsidRDefault="00B51129" w:rsidP="00B51129">
      <w:pPr>
        <w:rPr>
          <w:szCs w:val="22"/>
        </w:rPr>
      </w:pPr>
      <w:r w:rsidRPr="00A33FCD">
        <w:rPr>
          <w:szCs w:val="22"/>
        </w:rPr>
        <w:t xml:space="preserve">Ako </w:t>
      </w:r>
      <w:r>
        <w:rPr>
          <w:szCs w:val="22"/>
        </w:rPr>
        <w:t xml:space="preserve">liek </w:t>
      </w:r>
      <w:r w:rsidRPr="00A33FCD">
        <w:rPr>
          <w:szCs w:val="22"/>
        </w:rPr>
        <w:t xml:space="preserve">prvej voľby </w:t>
      </w:r>
      <w:r w:rsidRPr="00286DFE">
        <w:rPr>
          <w:szCs w:val="22"/>
        </w:rPr>
        <w:t xml:space="preserve">sa má použiť antibiotikum s nižším rizikom selekcie </w:t>
      </w:r>
      <w:proofErr w:type="spellStart"/>
      <w:r w:rsidRPr="00286DFE">
        <w:rPr>
          <w:szCs w:val="22"/>
        </w:rPr>
        <w:t>antimikrobiálnej</w:t>
      </w:r>
      <w:proofErr w:type="spellEnd"/>
      <w:r w:rsidRPr="00727E5D">
        <w:rPr>
          <w:szCs w:val="22"/>
        </w:rPr>
        <w:t xml:space="preserve"> rezistencie (nižšia kategória AMEG), ak testovanie citlivosti naznačuje pravdepodobnú účinnosť tohto prístupu.</w:t>
      </w:r>
      <w:r w:rsidRPr="00727E5D" w:rsidDel="00122CD2">
        <w:rPr>
          <w:szCs w:val="22"/>
        </w:rPr>
        <w:t xml:space="preserve"> </w:t>
      </w:r>
    </w:p>
    <w:p w14:paraId="65B89FF1" w14:textId="77777777" w:rsidR="00CF4A79" w:rsidRPr="00727E5D" w:rsidRDefault="00CF4A79" w:rsidP="00CF4A79">
      <w:pPr>
        <w:rPr>
          <w:bCs/>
          <w:szCs w:val="22"/>
        </w:rPr>
      </w:pPr>
      <w:r w:rsidRPr="00727E5D">
        <w:rPr>
          <w:bCs/>
          <w:szCs w:val="22"/>
        </w:rPr>
        <w:t xml:space="preserve">Ako liek prvej voľby sa má použiť </w:t>
      </w:r>
      <w:proofErr w:type="spellStart"/>
      <w:r w:rsidRPr="00727E5D">
        <w:rPr>
          <w:bCs/>
          <w:szCs w:val="22"/>
        </w:rPr>
        <w:t>úzkospektrálne</w:t>
      </w:r>
      <w:proofErr w:type="spellEnd"/>
      <w:r w:rsidRPr="00727E5D">
        <w:rPr>
          <w:bCs/>
          <w:szCs w:val="22"/>
        </w:rPr>
        <w:t xml:space="preserve"> antibiotikum s nižším rizikom selekcie </w:t>
      </w:r>
      <w:proofErr w:type="spellStart"/>
      <w:r w:rsidRPr="00727E5D">
        <w:rPr>
          <w:bCs/>
          <w:szCs w:val="22"/>
        </w:rPr>
        <w:t>antimikrobiálnej</w:t>
      </w:r>
      <w:proofErr w:type="spellEnd"/>
      <w:r w:rsidRPr="00727E5D">
        <w:rPr>
          <w:bCs/>
          <w:szCs w:val="22"/>
        </w:rPr>
        <w:t xml:space="preserve"> rezistencie, ak test citlivosti naznačuje pravdepodobnú účinnosť tohto prístupu.</w:t>
      </w:r>
    </w:p>
    <w:p w14:paraId="3FB2B06B" w14:textId="60ABD69B" w:rsidR="00F560F6" w:rsidRPr="00B364BC" w:rsidRDefault="00B51129" w:rsidP="00CF4A79">
      <w:pPr>
        <w:spacing w:line="240" w:lineRule="auto"/>
        <w:jc w:val="both"/>
        <w:rPr>
          <w:szCs w:val="22"/>
        </w:rPr>
      </w:pPr>
      <w:r w:rsidRPr="00727E5D">
        <w:rPr>
          <w:bCs/>
          <w:szCs w:val="22"/>
        </w:rPr>
        <w:t xml:space="preserve">Kŕmenie teliat odpadovým mliekom obsahujúcim rezíduá </w:t>
      </w:r>
      <w:proofErr w:type="spellStart"/>
      <w:r w:rsidR="00F560F6" w:rsidRPr="00B364BC">
        <w:rPr>
          <w:rStyle w:val="markedcontent"/>
        </w:rPr>
        <w:t>amoxicilínu</w:t>
      </w:r>
      <w:proofErr w:type="spellEnd"/>
      <w:r w:rsidR="00F560F6" w:rsidRPr="00B364BC">
        <w:rPr>
          <w:rStyle w:val="markedcontent"/>
        </w:rPr>
        <w:t xml:space="preserve"> a kyseliny </w:t>
      </w:r>
      <w:proofErr w:type="spellStart"/>
      <w:r w:rsidR="00F560F6" w:rsidRPr="00B364BC">
        <w:rPr>
          <w:rStyle w:val="markedcontent"/>
        </w:rPr>
        <w:t>klavulánovej</w:t>
      </w:r>
      <w:proofErr w:type="spellEnd"/>
      <w:r w:rsidR="00F560F6" w:rsidRPr="00B364BC">
        <w:rPr>
          <w:rStyle w:val="markedcontent"/>
        </w:rPr>
        <w:t xml:space="preserve"> </w:t>
      </w:r>
      <w:r w:rsidRPr="00727E5D">
        <w:rPr>
          <w:bCs/>
          <w:szCs w:val="22"/>
        </w:rPr>
        <w:t xml:space="preserve">sa má vylúčiť až do konca uplynutia ochrannej lehoty pre mlieko (okrem </w:t>
      </w:r>
      <w:proofErr w:type="spellStart"/>
      <w:r w:rsidRPr="00727E5D">
        <w:rPr>
          <w:bCs/>
          <w:szCs w:val="22"/>
        </w:rPr>
        <w:t>kolostrálnej</w:t>
      </w:r>
      <w:proofErr w:type="spellEnd"/>
      <w:r w:rsidRPr="00727E5D">
        <w:rPr>
          <w:bCs/>
          <w:szCs w:val="22"/>
        </w:rPr>
        <w:t xml:space="preserve"> fázy)</w:t>
      </w:r>
      <w:r w:rsidR="00F560F6" w:rsidRPr="00B364BC">
        <w:rPr>
          <w:rStyle w:val="markedcontent"/>
        </w:rPr>
        <w:t xml:space="preserve">, pretože by to mohlo viesť k selekcii baktérií rezistentných voči </w:t>
      </w:r>
      <w:proofErr w:type="spellStart"/>
      <w:r w:rsidR="00F560F6" w:rsidRPr="00B364BC">
        <w:rPr>
          <w:rStyle w:val="markedcontent"/>
        </w:rPr>
        <w:t>antimikrobiálnym</w:t>
      </w:r>
      <w:proofErr w:type="spellEnd"/>
      <w:r w:rsidR="00F560F6" w:rsidRPr="00B364BC">
        <w:rPr>
          <w:rStyle w:val="markedcontent"/>
        </w:rPr>
        <w:t xml:space="preserve"> látkam v črevnej mikroflóre </w:t>
      </w:r>
      <w:r w:rsidRPr="00727E5D">
        <w:rPr>
          <w:bCs/>
          <w:szCs w:val="22"/>
        </w:rPr>
        <w:t xml:space="preserve">teliat </w:t>
      </w:r>
      <w:r w:rsidR="00F560F6" w:rsidRPr="00B364BC">
        <w:rPr>
          <w:rStyle w:val="markedcontent"/>
        </w:rPr>
        <w:t>a</w:t>
      </w:r>
      <w:r w:rsidR="00F54FDD">
        <w:rPr>
          <w:rStyle w:val="markedcontent"/>
        </w:rPr>
        <w:t xml:space="preserve"> k </w:t>
      </w:r>
      <w:r w:rsidR="00F54FDD" w:rsidRPr="00727E5D">
        <w:rPr>
          <w:bCs/>
          <w:szCs w:val="22"/>
        </w:rPr>
        <w:t xml:space="preserve">zvýšeniu vylučovania </w:t>
      </w:r>
      <w:r w:rsidR="00F560F6" w:rsidRPr="00B364BC">
        <w:rPr>
          <w:rStyle w:val="markedcontent"/>
        </w:rPr>
        <w:t xml:space="preserve">týchto baktérií </w:t>
      </w:r>
      <w:r w:rsidR="00F54FDD">
        <w:rPr>
          <w:rStyle w:val="markedcontent"/>
        </w:rPr>
        <w:t>výkalmi.</w:t>
      </w:r>
    </w:p>
    <w:bookmarkEnd w:id="6"/>
    <w:p w14:paraId="18AB10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B5CF7B" w14:textId="54DB6894" w:rsidR="00C114FF" w:rsidRPr="001E1F22" w:rsidRDefault="00476650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024266">
        <w:rPr>
          <w:szCs w:val="22"/>
          <w:u w:val="single"/>
        </w:rPr>
        <w:t>:</w:t>
      </w:r>
    </w:p>
    <w:p w14:paraId="5AE58B0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A8B44ED" w14:textId="3B54F211" w:rsidR="00F560F6" w:rsidRPr="003165AC" w:rsidRDefault="00F560F6" w:rsidP="00CF4A79">
      <w:pPr>
        <w:spacing w:line="240" w:lineRule="auto"/>
        <w:jc w:val="both"/>
        <w:rPr>
          <w:bCs/>
          <w:szCs w:val="22"/>
        </w:rPr>
      </w:pPr>
      <w:bookmarkStart w:id="7" w:name="_Hlk170206414"/>
      <w:r w:rsidRPr="004840C3">
        <w:rPr>
          <w:bCs/>
          <w:szCs w:val="22"/>
        </w:rPr>
        <w:t xml:space="preserve">Penicilíny a </w:t>
      </w:r>
      <w:proofErr w:type="spellStart"/>
      <w:r w:rsidRPr="004840C3">
        <w:rPr>
          <w:bCs/>
          <w:szCs w:val="22"/>
        </w:rPr>
        <w:t>cefalosporíny</w:t>
      </w:r>
      <w:proofErr w:type="spellEnd"/>
      <w:r w:rsidRPr="004840C3">
        <w:rPr>
          <w:bCs/>
          <w:szCs w:val="22"/>
        </w:rPr>
        <w:t xml:space="preserve"> môžu spôsobiť precitlivenosť (alergiu) po injekcii, vdýchnutí, požití alebo kontakte s pokožkou. Precitlivenosť na penicilíny môže viesť k</w:t>
      </w:r>
      <w:r w:rsidRPr="000D23FF">
        <w:rPr>
          <w:bCs/>
          <w:szCs w:val="22"/>
        </w:rPr>
        <w:t xml:space="preserve">u </w:t>
      </w:r>
      <w:r w:rsidR="004840C3" w:rsidRPr="000D23FF">
        <w:rPr>
          <w:bCs/>
          <w:szCs w:val="22"/>
        </w:rPr>
        <w:t xml:space="preserve">skríženým </w:t>
      </w:r>
      <w:r w:rsidRPr="003165AC">
        <w:rPr>
          <w:bCs/>
          <w:szCs w:val="22"/>
        </w:rPr>
        <w:t xml:space="preserve">reakciám na </w:t>
      </w:r>
      <w:proofErr w:type="spellStart"/>
      <w:r w:rsidRPr="003165AC">
        <w:rPr>
          <w:bCs/>
          <w:szCs w:val="22"/>
        </w:rPr>
        <w:t>cefalosporíny</w:t>
      </w:r>
      <w:proofErr w:type="spellEnd"/>
      <w:r w:rsidRPr="003165AC">
        <w:rPr>
          <w:bCs/>
          <w:szCs w:val="22"/>
        </w:rPr>
        <w:t xml:space="preserve"> a naopak. Alergické reakcie na tieto látky môžu byť príležitostne závažné. </w:t>
      </w:r>
    </w:p>
    <w:p w14:paraId="0BE01443" w14:textId="1419D023" w:rsidR="00F560F6" w:rsidRPr="008D114E" w:rsidRDefault="004840C3" w:rsidP="00CF4A79">
      <w:pPr>
        <w:spacing w:line="240" w:lineRule="auto"/>
        <w:jc w:val="both"/>
        <w:rPr>
          <w:bCs/>
          <w:szCs w:val="22"/>
        </w:rPr>
      </w:pPr>
      <w:r w:rsidRPr="008D114E">
        <w:rPr>
          <w:bCs/>
          <w:szCs w:val="22"/>
        </w:rPr>
        <w:t xml:space="preserve">Osoby </w:t>
      </w:r>
      <w:r w:rsidR="00F560F6" w:rsidRPr="008D114E">
        <w:rPr>
          <w:bCs/>
          <w:szCs w:val="22"/>
        </w:rPr>
        <w:t xml:space="preserve">so známou precitlivenosťou na penicilíny a/alebo </w:t>
      </w:r>
      <w:proofErr w:type="spellStart"/>
      <w:r w:rsidR="00F560F6" w:rsidRPr="008D114E">
        <w:rPr>
          <w:bCs/>
          <w:szCs w:val="22"/>
        </w:rPr>
        <w:t>cefalosporíny</w:t>
      </w:r>
      <w:proofErr w:type="spellEnd"/>
      <w:r w:rsidR="00F560F6" w:rsidRPr="008D114E">
        <w:rPr>
          <w:bCs/>
          <w:szCs w:val="22"/>
        </w:rPr>
        <w:t xml:space="preserve"> </w:t>
      </w:r>
      <w:r w:rsidRPr="008D114E">
        <w:rPr>
          <w:bCs/>
          <w:szCs w:val="22"/>
        </w:rPr>
        <w:t xml:space="preserve">by </w:t>
      </w:r>
      <w:r w:rsidR="00F560F6" w:rsidRPr="008D114E">
        <w:rPr>
          <w:bCs/>
          <w:szCs w:val="22"/>
        </w:rPr>
        <w:t xml:space="preserve">sa </w:t>
      </w:r>
      <w:r w:rsidRPr="008D114E">
        <w:rPr>
          <w:bCs/>
          <w:szCs w:val="22"/>
        </w:rPr>
        <w:t xml:space="preserve">mali </w:t>
      </w:r>
      <w:r w:rsidR="00F560F6" w:rsidRPr="008D114E">
        <w:rPr>
          <w:bCs/>
          <w:szCs w:val="22"/>
        </w:rPr>
        <w:t>vyhnúť kontaktu s týmto veterinárnym liekom.</w:t>
      </w:r>
    </w:p>
    <w:p w14:paraId="2E7611DA" w14:textId="4A99DFE4" w:rsidR="00F560F6" w:rsidRPr="008D114E" w:rsidRDefault="00F560F6" w:rsidP="00CF4A79">
      <w:pPr>
        <w:spacing w:line="240" w:lineRule="auto"/>
        <w:jc w:val="both"/>
        <w:rPr>
          <w:bCs/>
          <w:szCs w:val="22"/>
        </w:rPr>
      </w:pPr>
      <w:r w:rsidRPr="004840C3">
        <w:rPr>
          <w:bCs/>
          <w:szCs w:val="22"/>
        </w:rPr>
        <w:t xml:space="preserve">Ak sa u vás po expozícii </w:t>
      </w:r>
      <w:r w:rsidR="004840C3" w:rsidRPr="004840C3">
        <w:rPr>
          <w:bCs/>
          <w:szCs w:val="22"/>
        </w:rPr>
        <w:t>objavia</w:t>
      </w:r>
      <w:r w:rsidR="004840C3" w:rsidRPr="00CB045D">
        <w:rPr>
          <w:bCs/>
          <w:szCs w:val="22"/>
        </w:rPr>
        <w:t xml:space="preserve"> </w:t>
      </w:r>
      <w:r w:rsidRPr="00CB045D">
        <w:rPr>
          <w:bCs/>
          <w:szCs w:val="22"/>
        </w:rPr>
        <w:t xml:space="preserve">príznaky, ako kožná vyrážka, </w:t>
      </w:r>
      <w:r w:rsidR="004840C3" w:rsidRPr="00A33DD5">
        <w:rPr>
          <w:bCs/>
          <w:szCs w:val="22"/>
        </w:rPr>
        <w:t>mali by s</w:t>
      </w:r>
      <w:r w:rsidR="004840C3" w:rsidRPr="000D23FF">
        <w:rPr>
          <w:bCs/>
          <w:szCs w:val="22"/>
        </w:rPr>
        <w:t xml:space="preserve">te ihneď </w:t>
      </w:r>
      <w:r w:rsidRPr="003165AC">
        <w:rPr>
          <w:bCs/>
          <w:szCs w:val="22"/>
        </w:rPr>
        <w:t>vyhľada</w:t>
      </w:r>
      <w:r w:rsidR="004840C3" w:rsidRPr="003165AC">
        <w:rPr>
          <w:bCs/>
          <w:szCs w:val="22"/>
        </w:rPr>
        <w:t>ť</w:t>
      </w:r>
      <w:r w:rsidRPr="003165AC">
        <w:rPr>
          <w:bCs/>
          <w:szCs w:val="22"/>
        </w:rPr>
        <w:t xml:space="preserve"> lekársku pomoc a </w:t>
      </w:r>
      <w:r w:rsidR="004840C3" w:rsidRPr="003165AC">
        <w:rPr>
          <w:bCs/>
          <w:szCs w:val="22"/>
        </w:rPr>
        <w:t xml:space="preserve">ukázať lekárovi  </w:t>
      </w:r>
      <w:r w:rsidRPr="003165AC">
        <w:rPr>
          <w:bCs/>
          <w:szCs w:val="22"/>
        </w:rPr>
        <w:t>písomnú informáciu pre používateľ</w:t>
      </w:r>
      <w:r w:rsidR="004840C3" w:rsidRPr="003165AC">
        <w:rPr>
          <w:bCs/>
          <w:szCs w:val="22"/>
        </w:rPr>
        <w:t>ov</w:t>
      </w:r>
      <w:r w:rsidRPr="00995A77">
        <w:rPr>
          <w:bCs/>
          <w:szCs w:val="22"/>
        </w:rPr>
        <w:t xml:space="preserve"> alebo obal</w:t>
      </w:r>
      <w:r w:rsidR="004840C3" w:rsidRPr="00995A77">
        <w:rPr>
          <w:bCs/>
          <w:szCs w:val="22"/>
        </w:rPr>
        <w:t>.</w:t>
      </w:r>
      <w:r w:rsidRPr="003D02F3">
        <w:rPr>
          <w:bCs/>
          <w:szCs w:val="22"/>
        </w:rPr>
        <w:t xml:space="preserve"> Opuch tváre, pier a očí alebo ťažkosti s dýchaním sú </w:t>
      </w:r>
      <w:r w:rsidR="004840C3" w:rsidRPr="0066238C">
        <w:rPr>
          <w:bCs/>
          <w:szCs w:val="22"/>
        </w:rPr>
        <w:t xml:space="preserve">závažnejšie príznaky </w:t>
      </w:r>
      <w:r w:rsidRPr="00314B2E">
        <w:rPr>
          <w:bCs/>
          <w:szCs w:val="22"/>
        </w:rPr>
        <w:t>a vyžadujú si okamžitú lekársku pomoc.</w:t>
      </w:r>
    </w:p>
    <w:p w14:paraId="0297A4ED" w14:textId="0223A9DC" w:rsidR="00F560F6" w:rsidRPr="004840C3" w:rsidRDefault="00F560F6" w:rsidP="00CF4A79">
      <w:pPr>
        <w:spacing w:line="240" w:lineRule="auto"/>
        <w:jc w:val="both"/>
        <w:rPr>
          <w:bCs/>
          <w:szCs w:val="22"/>
        </w:rPr>
      </w:pPr>
      <w:r w:rsidRPr="008D114E">
        <w:rPr>
          <w:bCs/>
          <w:szCs w:val="22"/>
        </w:rPr>
        <w:t xml:space="preserve">Tento veterinárny liek môže spôsobiť podráždenie kože a očí. Zabráňte kontaktu s pokožkou a očami. </w:t>
      </w:r>
      <w:r w:rsidR="004840C3" w:rsidRPr="008D114E">
        <w:rPr>
          <w:bCs/>
          <w:szCs w:val="22"/>
        </w:rPr>
        <w:t>V prípade náhodného zasiahnutia očí alebo pokožky si oči okamžite vypláchnite a pokožku umyte veľkým množstvom vody.</w:t>
      </w:r>
    </w:p>
    <w:p w14:paraId="0E9ECB94" w14:textId="4665BCFE" w:rsidR="00F560F6" w:rsidRPr="003165AC" w:rsidRDefault="00F560F6" w:rsidP="00CF4A79">
      <w:pPr>
        <w:autoSpaceDE w:val="0"/>
        <w:autoSpaceDN w:val="0"/>
        <w:adjustRightInd w:val="0"/>
        <w:jc w:val="both"/>
        <w:rPr>
          <w:bCs/>
          <w:szCs w:val="22"/>
        </w:rPr>
      </w:pPr>
      <w:r w:rsidRPr="004840C3">
        <w:rPr>
          <w:bCs/>
          <w:szCs w:val="22"/>
        </w:rPr>
        <w:t xml:space="preserve">Čistiace </w:t>
      </w:r>
      <w:r w:rsidR="0042071F" w:rsidRPr="004840C3">
        <w:rPr>
          <w:bCs/>
          <w:szCs w:val="22"/>
        </w:rPr>
        <w:t>utier</w:t>
      </w:r>
      <w:r w:rsidRPr="004840C3">
        <w:rPr>
          <w:bCs/>
          <w:szCs w:val="22"/>
        </w:rPr>
        <w:t>ky, ktoré sa dod</w:t>
      </w:r>
      <w:r w:rsidRPr="000D23FF">
        <w:rPr>
          <w:bCs/>
          <w:szCs w:val="22"/>
        </w:rPr>
        <w:t xml:space="preserve">ávajú s veterinárnym liekom, obsahujú </w:t>
      </w:r>
      <w:proofErr w:type="spellStart"/>
      <w:r w:rsidRPr="000D23FF">
        <w:rPr>
          <w:bCs/>
          <w:szCs w:val="22"/>
        </w:rPr>
        <w:t>izopropylalkohol</w:t>
      </w:r>
      <w:proofErr w:type="spellEnd"/>
      <w:r w:rsidRPr="000D23FF">
        <w:rPr>
          <w:bCs/>
          <w:szCs w:val="22"/>
        </w:rPr>
        <w:t>, ktorý môže u niektorých ľudí spôsobiť podráždenie pokožky alebo očí.</w:t>
      </w:r>
    </w:p>
    <w:p w14:paraId="7CF49813" w14:textId="59EB5576" w:rsidR="00F560F6" w:rsidRPr="0019387E" w:rsidRDefault="00F560F6" w:rsidP="00CF4A79">
      <w:pPr>
        <w:autoSpaceDE w:val="0"/>
        <w:autoSpaceDN w:val="0"/>
        <w:adjustRightInd w:val="0"/>
        <w:jc w:val="both"/>
        <w:rPr>
          <w:bCs/>
          <w:szCs w:val="22"/>
        </w:rPr>
      </w:pPr>
      <w:r w:rsidRPr="003165AC">
        <w:rPr>
          <w:bCs/>
          <w:szCs w:val="22"/>
        </w:rPr>
        <w:t xml:space="preserve">Pri manipulácii s veterinárnym liekom a čistiacimi </w:t>
      </w:r>
      <w:r w:rsidR="0042071F" w:rsidRPr="00995A77">
        <w:rPr>
          <w:bCs/>
          <w:szCs w:val="22"/>
        </w:rPr>
        <w:t>utier</w:t>
      </w:r>
      <w:r w:rsidRPr="00995A77">
        <w:rPr>
          <w:bCs/>
          <w:szCs w:val="22"/>
        </w:rPr>
        <w:t xml:space="preserve">kami </w:t>
      </w:r>
      <w:r w:rsidR="004840C3" w:rsidRPr="00995A77">
        <w:rPr>
          <w:bCs/>
          <w:szCs w:val="22"/>
        </w:rPr>
        <w:t>používajte osobné ochranné pomôcky skladajúce sa z </w:t>
      </w:r>
      <w:r w:rsidR="004840C3" w:rsidRPr="00995A77" w:rsidDel="004840C3">
        <w:rPr>
          <w:bCs/>
          <w:szCs w:val="22"/>
        </w:rPr>
        <w:t xml:space="preserve"> </w:t>
      </w:r>
      <w:r w:rsidRPr="003D02F3">
        <w:rPr>
          <w:bCs/>
          <w:szCs w:val="22"/>
        </w:rPr>
        <w:t>rukav</w:t>
      </w:r>
      <w:r w:rsidR="004840C3" w:rsidRPr="0066238C">
        <w:rPr>
          <w:bCs/>
          <w:szCs w:val="22"/>
        </w:rPr>
        <w:t>íc</w:t>
      </w:r>
      <w:r w:rsidRPr="0066238C">
        <w:rPr>
          <w:bCs/>
          <w:szCs w:val="22"/>
        </w:rPr>
        <w:t xml:space="preserve">. </w:t>
      </w:r>
    </w:p>
    <w:p w14:paraId="4E7B014B" w14:textId="343A7D0A" w:rsidR="00F560F6" w:rsidRPr="00D7421F" w:rsidRDefault="00F560F6" w:rsidP="00CF4A79">
      <w:pPr>
        <w:spacing w:line="240" w:lineRule="auto"/>
        <w:jc w:val="both"/>
        <w:rPr>
          <w:bCs/>
          <w:szCs w:val="22"/>
        </w:rPr>
      </w:pPr>
      <w:r w:rsidRPr="00314B2E">
        <w:rPr>
          <w:bCs/>
          <w:szCs w:val="22"/>
        </w:rPr>
        <w:t xml:space="preserve">Po </w:t>
      </w:r>
      <w:r w:rsidR="004840C3" w:rsidRPr="00D7421F">
        <w:rPr>
          <w:bCs/>
          <w:szCs w:val="22"/>
        </w:rPr>
        <w:t xml:space="preserve">manipulácii </w:t>
      </w:r>
      <w:r w:rsidRPr="00D7421F">
        <w:rPr>
          <w:bCs/>
          <w:szCs w:val="22"/>
        </w:rPr>
        <w:t>si umyte ruky.</w:t>
      </w:r>
    </w:p>
    <w:bookmarkEnd w:id="7"/>
    <w:p w14:paraId="27B87C1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EC135" w14:textId="77777777" w:rsidR="00295140" w:rsidRPr="001E1F22" w:rsidRDefault="00476650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5926CE8B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1A395AE" w14:textId="6519D6B7" w:rsidR="00F560F6" w:rsidRPr="00B364BC" w:rsidRDefault="00F560F6" w:rsidP="00CF4A79">
      <w:pPr>
        <w:tabs>
          <w:tab w:val="clear" w:pos="567"/>
        </w:tabs>
        <w:spacing w:line="240" w:lineRule="auto"/>
        <w:jc w:val="both"/>
        <w:rPr>
          <w:szCs w:val="22"/>
        </w:rPr>
      </w:pPr>
      <w:bookmarkStart w:id="8" w:name="_Hlk170206446"/>
      <w:r w:rsidRPr="00B364BC">
        <w:t xml:space="preserve">Vzhľadom na potenciál </w:t>
      </w:r>
      <w:proofErr w:type="spellStart"/>
      <w:r w:rsidR="00F54FDD" w:rsidRPr="00B364BC">
        <w:t>predni</w:t>
      </w:r>
      <w:r w:rsidR="00F54FDD">
        <w:t>z</w:t>
      </w:r>
      <w:r w:rsidR="00F54FDD" w:rsidRPr="00B364BC">
        <w:t>ol</w:t>
      </w:r>
      <w:r w:rsidR="00F54FDD">
        <w:t>ó</w:t>
      </w:r>
      <w:r w:rsidR="00F54FDD" w:rsidRPr="00B364BC">
        <w:t>nu</w:t>
      </w:r>
      <w:proofErr w:type="spellEnd"/>
      <w:r w:rsidR="00F54FDD" w:rsidRPr="00B364BC">
        <w:t xml:space="preserve"> </w:t>
      </w:r>
      <w:r w:rsidRPr="00B364BC">
        <w:t xml:space="preserve">narúšať endokrinný systém môže byť </w:t>
      </w:r>
      <w:r w:rsidR="00F54FDD">
        <w:t xml:space="preserve">tento </w:t>
      </w:r>
      <w:r w:rsidRPr="00B364BC">
        <w:t xml:space="preserve">veterinárny liek nebezpečný pre ryby a iné vodné organizmy. </w:t>
      </w:r>
      <w:r w:rsidR="00F54FDD" w:rsidRPr="00F54FDD">
        <w:t>Preto</w:t>
      </w:r>
      <w:r w:rsidR="00F54FDD">
        <w:t xml:space="preserve"> </w:t>
      </w:r>
      <w:r w:rsidRPr="00B364BC">
        <w:t xml:space="preserve">by </w:t>
      </w:r>
      <w:r w:rsidR="004840C3">
        <w:t>ošetrené</w:t>
      </w:r>
      <w:r w:rsidR="004840C3" w:rsidRPr="00B364BC">
        <w:t xml:space="preserve"> </w:t>
      </w:r>
      <w:r w:rsidRPr="00B364BC">
        <w:t>zvieratá nemali mať prístup k vodným tokom počas prvých 12 hodín po ošetrení.</w:t>
      </w:r>
    </w:p>
    <w:bookmarkEnd w:id="8"/>
    <w:p w14:paraId="0B3A9178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B5420" w14:textId="77777777" w:rsidR="00C114FF" w:rsidRPr="001E1F22" w:rsidRDefault="00476650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3F074C4C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4019B4E6" w14:textId="353DA669" w:rsidR="004840C3" w:rsidRDefault="004840C3" w:rsidP="004840C3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Hovädzí dobytok (dojnice v období laktácie):</w:t>
      </w:r>
    </w:p>
    <w:p w14:paraId="1925CF3B" w14:textId="77777777" w:rsidR="004840C3" w:rsidRDefault="004840C3" w:rsidP="004840C3">
      <w:pPr>
        <w:tabs>
          <w:tab w:val="clear" w:pos="567"/>
        </w:tabs>
        <w:spacing w:line="240" w:lineRule="auto"/>
        <w:rPr>
          <w:szCs w:val="22"/>
        </w:rPr>
      </w:pPr>
    </w:p>
    <w:p w14:paraId="70F1C414" w14:textId="73A6B120" w:rsidR="00F560F6" w:rsidRPr="001E1F22" w:rsidRDefault="00F560F6" w:rsidP="00AD071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ie sú známe.</w:t>
      </w:r>
    </w:p>
    <w:p w14:paraId="5E8798B9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2FAD2B1" w14:textId="3C6CDC3B" w:rsidR="00247A48" w:rsidRPr="001E1F22" w:rsidRDefault="00476650" w:rsidP="007D72D7">
      <w:pPr>
        <w:jc w:val="both"/>
        <w:rPr>
          <w:szCs w:val="22"/>
        </w:rPr>
      </w:pPr>
      <w:bookmarkStart w:id="9" w:name="_Hlk66891708"/>
      <w:r w:rsidRPr="00024266">
        <w:t xml:space="preserve">Hlásenie nežiaducich </w:t>
      </w:r>
      <w:r w:rsidR="0073656A" w:rsidRPr="00024266">
        <w:t>účinkov</w:t>
      </w:r>
      <w:r w:rsidRPr="00024266">
        <w:t xml:space="preserve"> je dôležité. Umožňuje priebežné monitorovanie bezpečnosti veterinárneho lieku. Hlásenia sa majú zasielať prednostne prostredníctvom veterinárneho lekára buď držiteľovi rozhodnutia o</w:t>
      </w:r>
      <w:r w:rsidR="00B406E7">
        <w:t> </w:t>
      </w:r>
      <w:r w:rsidRPr="00024266">
        <w:t>registrácii</w:t>
      </w:r>
      <w:r w:rsidR="00B406E7">
        <w:t>,</w:t>
      </w:r>
      <w:r w:rsidRPr="00024266">
        <w:t xml:space="preserve"> jeho miestnemu zástupcovi, alebo príslušnému národnému orgánu prostredníctvom národného systému hlásenia. Príslušné kontaktné údaje sa nachádzajú v</w:t>
      </w:r>
      <w:r w:rsidR="00362A12" w:rsidRPr="00024266">
        <w:t> </w:t>
      </w:r>
      <w:r w:rsidR="00C028B4" w:rsidRPr="00024266">
        <w:t xml:space="preserve"> </w:t>
      </w:r>
      <w:r w:rsidRPr="00024266">
        <w:t>písomnej informácie pre používateľov.</w:t>
      </w:r>
    </w:p>
    <w:bookmarkEnd w:id="9"/>
    <w:p w14:paraId="3B718FD7" w14:textId="77777777" w:rsidR="00247A48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5BB722" w14:textId="77777777" w:rsidR="00C114FF" w:rsidRPr="001E1F22" w:rsidRDefault="00476650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038D6793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946265A" w14:textId="5ED26D39" w:rsidR="00C114FF" w:rsidRDefault="00476650" w:rsidP="00E74050">
      <w:pPr>
        <w:tabs>
          <w:tab w:val="clear" w:pos="567"/>
        </w:tabs>
        <w:spacing w:line="240" w:lineRule="auto"/>
        <w:rPr>
          <w:u w:val="single"/>
        </w:rPr>
      </w:pPr>
      <w:r w:rsidRPr="00024266">
        <w:rPr>
          <w:szCs w:val="22"/>
          <w:u w:val="single"/>
        </w:rPr>
        <w:t>Gravidita</w:t>
      </w:r>
      <w:r w:rsidR="00F560F6" w:rsidRPr="00024266">
        <w:rPr>
          <w:szCs w:val="22"/>
          <w:u w:val="single"/>
        </w:rPr>
        <w:t xml:space="preserve"> </w:t>
      </w:r>
      <w:r w:rsidRPr="00024266">
        <w:rPr>
          <w:szCs w:val="22"/>
          <w:u w:val="single"/>
        </w:rPr>
        <w:t>a laktácia</w:t>
      </w:r>
      <w:r w:rsidRPr="00024266">
        <w:rPr>
          <w:u w:val="single"/>
        </w:rPr>
        <w:t>:</w:t>
      </w:r>
    </w:p>
    <w:p w14:paraId="7E3B2111" w14:textId="77777777" w:rsidR="004840C3" w:rsidRPr="00024266" w:rsidRDefault="004840C3" w:rsidP="00E74050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75D26D62" w14:textId="6E36498B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 w:rsidR="00F560F6">
        <w:t xml:space="preserve"> a laktácie</w:t>
      </w:r>
      <w:r w:rsidRPr="001E1F22">
        <w:t>.</w:t>
      </w:r>
    </w:p>
    <w:p w14:paraId="3B17067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D0D0F" w14:textId="25A8BD0D" w:rsidR="00C114FF" w:rsidRPr="001E1F22" w:rsidRDefault="00476650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0EEAB28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CCF6963" w14:textId="0F6DF9C7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ie sú známe.</w:t>
      </w:r>
    </w:p>
    <w:p w14:paraId="1AA9FD25" w14:textId="77777777" w:rsidR="00C90EDA" w:rsidRPr="001E1F22" w:rsidRDefault="00C90ED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613E8D" w14:textId="77777777" w:rsidR="00C114FF" w:rsidRPr="001E1F22" w:rsidRDefault="00476650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5BA94CFC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A40A652" w14:textId="1DFDF9C9" w:rsidR="00F560F6" w:rsidRPr="00B364BC" w:rsidRDefault="000D23FF" w:rsidP="00CF4A79">
      <w:pPr>
        <w:spacing w:line="240" w:lineRule="auto"/>
        <w:jc w:val="both"/>
        <w:rPr>
          <w:rStyle w:val="Siln"/>
          <w:b w:val="0"/>
          <w:szCs w:val="24"/>
        </w:rPr>
      </w:pPr>
      <w:bookmarkStart w:id="10" w:name="_Hlk170206576"/>
      <w:proofErr w:type="spellStart"/>
      <w:r w:rsidRPr="00B364BC">
        <w:t>Intramamá</w:t>
      </w:r>
      <w:r>
        <w:t>l</w:t>
      </w:r>
      <w:r w:rsidRPr="00B364BC">
        <w:t>ne</w:t>
      </w:r>
      <w:proofErr w:type="spellEnd"/>
      <w:r w:rsidRPr="00B364BC">
        <w:t xml:space="preserve"> </w:t>
      </w:r>
      <w:r w:rsidR="00CB045D">
        <w:t>použitie</w:t>
      </w:r>
      <w:r w:rsidR="00F560F6" w:rsidRPr="00B364BC">
        <w:t>.</w:t>
      </w:r>
    </w:p>
    <w:p w14:paraId="6D3947D1" w14:textId="1A649107" w:rsidR="00F560F6" w:rsidRPr="00B364BC" w:rsidRDefault="00F560F6" w:rsidP="00CF4A79">
      <w:pPr>
        <w:pStyle w:val="Bezriadkovania"/>
        <w:tabs>
          <w:tab w:val="left" w:pos="476"/>
        </w:tabs>
        <w:jc w:val="both"/>
        <w:rPr>
          <w:rFonts w:ascii="Times New Roman" w:hAnsi="Times New Roman"/>
          <w:noProof/>
          <w:lang w:val="bg-BG"/>
        </w:rPr>
      </w:pPr>
      <w:r w:rsidRPr="00B364BC">
        <w:rPr>
          <w:rStyle w:val="rynqvb"/>
          <w:rFonts w:ascii="Times New Roman" w:hAnsi="Times New Roman"/>
          <w:noProof/>
        </w:rPr>
        <w:t xml:space="preserve">Infikované </w:t>
      </w:r>
      <w:r w:rsidR="00CB045D">
        <w:rPr>
          <w:rStyle w:val="rynqvb"/>
          <w:rFonts w:ascii="Times New Roman" w:hAnsi="Times New Roman"/>
          <w:noProof/>
        </w:rPr>
        <w:t>štvrťky</w:t>
      </w:r>
      <w:r w:rsidR="00CB045D" w:rsidRPr="00B364BC">
        <w:rPr>
          <w:rStyle w:val="rynqvb"/>
          <w:rFonts w:ascii="Times New Roman" w:hAnsi="Times New Roman"/>
          <w:noProof/>
        </w:rPr>
        <w:t xml:space="preserve"> </w:t>
      </w:r>
      <w:r w:rsidR="0023002F">
        <w:rPr>
          <w:rStyle w:val="rynqvb"/>
          <w:rFonts w:ascii="Times New Roman" w:hAnsi="Times New Roman"/>
          <w:noProof/>
        </w:rPr>
        <w:t>vy</w:t>
      </w:r>
      <w:r w:rsidRPr="00B364BC">
        <w:rPr>
          <w:rStyle w:val="rynqvb"/>
          <w:rFonts w:ascii="Times New Roman" w:hAnsi="Times New Roman"/>
          <w:noProof/>
        </w:rPr>
        <w:t xml:space="preserve">dojte. Pred infúziou je potrebné koniec </w:t>
      </w:r>
      <w:r w:rsidR="0023002F">
        <w:rPr>
          <w:rStyle w:val="rynqvb"/>
          <w:rFonts w:ascii="Times New Roman" w:hAnsi="Times New Roman"/>
          <w:noProof/>
        </w:rPr>
        <w:t>struku</w:t>
      </w:r>
      <w:r w:rsidRPr="00B364BC">
        <w:rPr>
          <w:rStyle w:val="rynqvb"/>
          <w:rFonts w:ascii="Times New Roman" w:hAnsi="Times New Roman"/>
          <w:noProof/>
        </w:rPr>
        <w:t xml:space="preserve"> vyčistiť a vydezinfikovať </w:t>
      </w:r>
      <w:r w:rsidRPr="007D72D7">
        <w:rPr>
          <w:rStyle w:val="rynqvb"/>
          <w:rFonts w:ascii="Times New Roman" w:hAnsi="Times New Roman"/>
          <w:noProof/>
          <w:shd w:val="clear" w:color="auto" w:fill="D0CECE" w:themeFill="background2" w:themeFillShade="E6"/>
        </w:rPr>
        <w:t>priloženou dezinfekčnou utierkou alebo</w:t>
      </w:r>
      <w:r w:rsidRPr="00B364BC">
        <w:rPr>
          <w:rStyle w:val="rynqvb"/>
          <w:rFonts w:ascii="Times New Roman" w:hAnsi="Times New Roman"/>
          <w:noProof/>
        </w:rPr>
        <w:t xml:space="preserve"> čistiacou handričkou a vhodným dezinfekčným prostriedkom. Obsah jedného aplikátora sa má vstreknúť do každej postihnutej </w:t>
      </w:r>
      <w:r w:rsidR="00CB045D">
        <w:rPr>
          <w:rStyle w:val="rynqvb"/>
          <w:rFonts w:ascii="Times New Roman" w:hAnsi="Times New Roman"/>
          <w:noProof/>
        </w:rPr>
        <w:t>štvrťky</w:t>
      </w:r>
      <w:r w:rsidR="00CB045D" w:rsidRPr="00B364BC">
        <w:rPr>
          <w:rStyle w:val="rynqvb"/>
          <w:rFonts w:ascii="Times New Roman" w:hAnsi="Times New Roman"/>
          <w:noProof/>
        </w:rPr>
        <w:t xml:space="preserve"> </w:t>
      </w:r>
      <w:r w:rsidRPr="00B364BC">
        <w:rPr>
          <w:rStyle w:val="rynqvb"/>
          <w:rFonts w:ascii="Times New Roman" w:hAnsi="Times New Roman"/>
          <w:noProof/>
        </w:rPr>
        <w:t xml:space="preserve">cez strukový kanál ihneď po dojení, v 12-hodinových intervaloch po troch po sebe nasledujúcich dojeniach. </w:t>
      </w:r>
      <w:r w:rsidRPr="00B364BC">
        <w:rPr>
          <w:rFonts w:ascii="Times New Roman" w:hAnsi="Times New Roman"/>
          <w:noProof/>
        </w:rPr>
        <w:t xml:space="preserve">V prípade infekcií spôsobených </w:t>
      </w:r>
      <w:r w:rsidRPr="00B364BC">
        <w:rPr>
          <w:rFonts w:ascii="Times New Roman" w:hAnsi="Times New Roman"/>
          <w:i/>
          <w:iCs/>
          <w:noProof/>
        </w:rPr>
        <w:t xml:space="preserve">Staphylococcus aureus </w:t>
      </w:r>
      <w:r w:rsidRPr="00B364BC">
        <w:rPr>
          <w:rFonts w:ascii="Times New Roman" w:hAnsi="Times New Roman"/>
          <w:noProof/>
        </w:rPr>
        <w:t xml:space="preserve">môže byť potrebná dlhšia antibakteriálna liečba. Veterinárny lekár by preto mal zvážiť celkové trvanie liečby, ale malo by byť dostatočne dlhé, aby sa zabezpečilo úplné </w:t>
      </w:r>
      <w:r w:rsidR="00CB045D">
        <w:rPr>
          <w:rFonts w:ascii="Times New Roman" w:hAnsi="Times New Roman"/>
          <w:noProof/>
        </w:rPr>
        <w:t>vyliečenie</w:t>
      </w:r>
      <w:r w:rsidR="00CB045D" w:rsidRPr="00B364BC">
        <w:rPr>
          <w:rFonts w:ascii="Times New Roman" w:hAnsi="Times New Roman"/>
          <w:noProof/>
        </w:rPr>
        <w:t xml:space="preserve"> </w:t>
      </w:r>
      <w:r w:rsidRPr="00B364BC">
        <w:rPr>
          <w:rFonts w:ascii="Times New Roman" w:hAnsi="Times New Roman"/>
          <w:noProof/>
        </w:rPr>
        <w:t>intramamá</w:t>
      </w:r>
      <w:r w:rsidR="00CB045D">
        <w:rPr>
          <w:rFonts w:ascii="Times New Roman" w:hAnsi="Times New Roman"/>
          <w:noProof/>
        </w:rPr>
        <w:t>l</w:t>
      </w:r>
      <w:r w:rsidRPr="00B364BC">
        <w:rPr>
          <w:rFonts w:ascii="Times New Roman" w:hAnsi="Times New Roman"/>
          <w:noProof/>
        </w:rPr>
        <w:t>nej infekcie.</w:t>
      </w:r>
    </w:p>
    <w:bookmarkEnd w:id="10"/>
    <w:p w14:paraId="08854EB6" w14:textId="77777777" w:rsidR="00247A48" w:rsidRPr="001E1F22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2940E7" w14:textId="77777777" w:rsidR="00C114FF" w:rsidRPr="001E1F22" w:rsidRDefault="00476650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32ABE53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37ABAA5" w14:textId="1F1C8213" w:rsidR="0023002F" w:rsidRPr="00B364BC" w:rsidRDefault="00A33DD5" w:rsidP="00CF4A79">
      <w:pPr>
        <w:pStyle w:val="Zarkazkladnhotextu2"/>
        <w:ind w:left="0" w:firstLine="0"/>
        <w:rPr>
          <w:b w:val="0"/>
          <w:bCs/>
          <w:szCs w:val="22"/>
        </w:rPr>
      </w:pPr>
      <w:bookmarkStart w:id="11" w:name="_Hlk170206710"/>
      <w:r w:rsidRPr="00A33DD5">
        <w:rPr>
          <w:b w:val="0"/>
        </w:rPr>
        <w:t xml:space="preserve">Pri náhodnom predávkovaní </w:t>
      </w:r>
      <w:r w:rsidR="0023002F" w:rsidRPr="00B364BC">
        <w:rPr>
          <w:b w:val="0"/>
        </w:rPr>
        <w:t xml:space="preserve">sa neočakávajú žiadne nežiaduce reakcie. </w:t>
      </w:r>
    </w:p>
    <w:bookmarkEnd w:id="11"/>
    <w:p w14:paraId="45B73FF1" w14:textId="77777777" w:rsidR="0023002F" w:rsidRDefault="0023002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1E1F22" w:rsidRDefault="00476650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20AE191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19E9FC" w14:textId="73D78999" w:rsidR="009A6509" w:rsidRPr="001E1F22" w:rsidRDefault="00476650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0B324978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1E1F22" w:rsidRDefault="00476650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67276A5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C5D65B5" w14:textId="5BF7D0F3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Mäso a vnútornosti: </w:t>
      </w:r>
      <w:r w:rsidR="0023002F">
        <w:t>7</w:t>
      </w:r>
      <w:r w:rsidRPr="001E1F22">
        <w:t xml:space="preserve"> dní.</w:t>
      </w:r>
    </w:p>
    <w:p w14:paraId="75505975" w14:textId="55AF2CDA" w:rsidR="00C114FF" w:rsidRPr="001E1F22" w:rsidRDefault="0023002F" w:rsidP="00A9226B">
      <w:pPr>
        <w:tabs>
          <w:tab w:val="clear" w:pos="567"/>
        </w:tabs>
        <w:spacing w:line="240" w:lineRule="auto"/>
        <w:rPr>
          <w:szCs w:val="22"/>
        </w:rPr>
      </w:pPr>
      <w:r>
        <w:t>Mlieko: 84 hodín</w:t>
      </w:r>
      <w:r w:rsidR="00024266">
        <w:t>.</w:t>
      </w:r>
    </w:p>
    <w:p w14:paraId="2684D76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48C55D" w14:textId="77777777" w:rsidR="00FC02F3" w:rsidRPr="001E1F22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6965739E" w:rsidR="00C114FF" w:rsidRPr="001E1F22" w:rsidRDefault="00476650" w:rsidP="00B13B6D">
      <w:pPr>
        <w:pStyle w:val="Style1"/>
      </w:pPr>
      <w:r w:rsidRPr="007C4532">
        <w:t>4.</w:t>
      </w:r>
      <w:r w:rsidRPr="007C4532">
        <w:tab/>
      </w:r>
      <w:r w:rsidRPr="001E1F22">
        <w:t>FARMAKOLOGICKÉ ÚDAJE</w:t>
      </w:r>
    </w:p>
    <w:p w14:paraId="756610FE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7A6C7BF" w14:textId="5A46258D" w:rsidR="005B04A8" w:rsidRPr="001E1F22" w:rsidRDefault="00476650" w:rsidP="00B13B6D">
      <w:pPr>
        <w:pStyle w:val="Style1"/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bookmarkStart w:id="12" w:name="_Hlk170206824"/>
      <w:r w:rsidR="0023002F" w:rsidRPr="0023002F">
        <w:t xml:space="preserve"> </w:t>
      </w:r>
      <w:r w:rsidR="0023002F" w:rsidRPr="0023002F">
        <w:rPr>
          <w:b w:val="0"/>
          <w:bCs/>
        </w:rPr>
        <w:t>QJ51RV01</w:t>
      </w:r>
      <w:bookmarkEnd w:id="12"/>
    </w:p>
    <w:p w14:paraId="21D93E9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43F4F6" w14:textId="3ABB877A" w:rsidR="00C114FF" w:rsidRPr="001E1F22" w:rsidRDefault="00476650" w:rsidP="00B13B6D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181958B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1E17BA1" w14:textId="23B6E626" w:rsidR="0023002F" w:rsidRPr="00B364BC" w:rsidRDefault="0023002F" w:rsidP="00CF4A79">
      <w:pPr>
        <w:jc w:val="both"/>
        <w:rPr>
          <w:szCs w:val="22"/>
        </w:rPr>
      </w:pPr>
      <w:proofErr w:type="spellStart"/>
      <w:r w:rsidRPr="00B364BC">
        <w:t>Amoxicilín</w:t>
      </w:r>
      <w:proofErr w:type="spellEnd"/>
      <w:r w:rsidRPr="00B364BC">
        <w:t xml:space="preserve"> je širokospektrálne baktericídne </w:t>
      </w:r>
      <w:r w:rsidRPr="00B364BC">
        <w:sym w:font="Symbol" w:char="0062"/>
      </w:r>
      <w:r>
        <w:t>-</w:t>
      </w:r>
      <w:proofErr w:type="spellStart"/>
      <w:r w:rsidRPr="00B364BC">
        <w:t>lakt</w:t>
      </w:r>
      <w:r>
        <w:t>a</w:t>
      </w:r>
      <w:r w:rsidRPr="00B364BC">
        <w:t>mové</w:t>
      </w:r>
      <w:proofErr w:type="spellEnd"/>
      <w:r w:rsidRPr="00B364BC">
        <w:t xml:space="preserve"> antibiotikum. Kyselina </w:t>
      </w:r>
      <w:proofErr w:type="spellStart"/>
      <w:r w:rsidR="00A33DD5" w:rsidRPr="00B364BC">
        <w:t>klavul</w:t>
      </w:r>
      <w:r w:rsidR="00A33DD5">
        <w:t>á</w:t>
      </w:r>
      <w:r w:rsidR="00A33DD5" w:rsidRPr="00B364BC">
        <w:t>nová</w:t>
      </w:r>
      <w:proofErr w:type="spellEnd"/>
      <w:r w:rsidR="00A33DD5" w:rsidRPr="00B364BC">
        <w:t xml:space="preserve"> </w:t>
      </w:r>
      <w:proofErr w:type="spellStart"/>
      <w:r w:rsidRPr="00B364BC">
        <w:t>inaktivuje</w:t>
      </w:r>
      <w:proofErr w:type="spellEnd"/>
      <w:r w:rsidRPr="00B364BC">
        <w:t xml:space="preserve"> </w:t>
      </w:r>
      <w:r w:rsidRPr="00B364BC">
        <w:sym w:font="Symbol" w:char="0062"/>
      </w:r>
      <w:r w:rsidRPr="00B364BC">
        <w:t>-</w:t>
      </w:r>
      <w:proofErr w:type="spellStart"/>
      <w:r w:rsidRPr="00B364BC">
        <w:t>laktamázy</w:t>
      </w:r>
      <w:proofErr w:type="spellEnd"/>
      <w:r w:rsidRPr="00B364BC">
        <w:t xml:space="preserve">. Táto kombinácia je účinná proti </w:t>
      </w:r>
      <w:r w:rsidR="00A33DD5">
        <w:t>mikro</w:t>
      </w:r>
      <w:r w:rsidRPr="00B364BC">
        <w:t xml:space="preserve">organizmom, ktoré produkujú </w:t>
      </w:r>
      <w:r w:rsidRPr="00B364BC">
        <w:sym w:font="Symbol" w:char="0062"/>
      </w:r>
      <w:r w:rsidRPr="00B364BC">
        <w:t>-</w:t>
      </w:r>
      <w:proofErr w:type="spellStart"/>
      <w:r w:rsidRPr="00B364BC">
        <w:t>laktamázu</w:t>
      </w:r>
      <w:proofErr w:type="spellEnd"/>
      <w:r w:rsidRPr="00B364BC">
        <w:t xml:space="preserve">, s výnimkou väčšiny </w:t>
      </w:r>
      <w:proofErr w:type="spellStart"/>
      <w:r w:rsidRPr="00B364BC">
        <w:t>gramnegatívnych</w:t>
      </w:r>
      <w:proofErr w:type="spellEnd"/>
      <w:r w:rsidRPr="00B364BC">
        <w:t xml:space="preserve"> baktérií, ktoré produkujú ESBL a </w:t>
      </w:r>
      <w:proofErr w:type="spellStart"/>
      <w:r w:rsidRPr="00B364BC">
        <w:t>AmpC</w:t>
      </w:r>
      <w:proofErr w:type="spellEnd"/>
      <w:r w:rsidRPr="00B364BC">
        <w:t xml:space="preserve">. </w:t>
      </w:r>
      <w:bookmarkStart w:id="13" w:name="_Hlk152612893"/>
      <w:bookmarkEnd w:id="13"/>
    </w:p>
    <w:p w14:paraId="0250B94B" w14:textId="77777777" w:rsidR="0023002F" w:rsidRPr="00B364BC" w:rsidRDefault="0023002F" w:rsidP="00CF4A79">
      <w:pPr>
        <w:jc w:val="both"/>
        <w:rPr>
          <w:szCs w:val="22"/>
        </w:rPr>
      </w:pPr>
    </w:p>
    <w:p w14:paraId="6DE111A3" w14:textId="078DA924" w:rsidR="0023002F" w:rsidRPr="00B364BC" w:rsidRDefault="00671052" w:rsidP="00CF4A79">
      <w:pPr>
        <w:jc w:val="both"/>
        <w:rPr>
          <w:szCs w:val="22"/>
        </w:rPr>
      </w:pPr>
      <w:proofErr w:type="spellStart"/>
      <w:r w:rsidRPr="00B364BC">
        <w:t>Predni</w:t>
      </w:r>
      <w:r>
        <w:t>zolón</w:t>
      </w:r>
      <w:proofErr w:type="spellEnd"/>
      <w:r w:rsidRPr="00B364BC">
        <w:t xml:space="preserve"> </w:t>
      </w:r>
      <w:r w:rsidR="0023002F" w:rsidRPr="00B364BC">
        <w:t xml:space="preserve">je protizápalový </w:t>
      </w:r>
      <w:proofErr w:type="spellStart"/>
      <w:r w:rsidR="0023002F" w:rsidRPr="00B364BC">
        <w:t>kortikosteroid</w:t>
      </w:r>
      <w:proofErr w:type="spellEnd"/>
      <w:r w:rsidR="0023002F" w:rsidRPr="00B364BC">
        <w:t>.</w:t>
      </w:r>
    </w:p>
    <w:p w14:paraId="6E6E9E8A" w14:textId="77777777" w:rsidR="0023002F" w:rsidRPr="00B364BC" w:rsidRDefault="0023002F" w:rsidP="00CF4A79">
      <w:pPr>
        <w:jc w:val="both"/>
        <w:rPr>
          <w:szCs w:val="22"/>
          <w:highlight w:val="yellow"/>
        </w:rPr>
      </w:pPr>
    </w:p>
    <w:p w14:paraId="00F3ECA4" w14:textId="3A9CC9C2" w:rsidR="007D72D7" w:rsidRDefault="0023002F" w:rsidP="00CF4A79">
      <w:pPr>
        <w:jc w:val="both"/>
      </w:pPr>
      <w:r w:rsidRPr="00B364BC">
        <w:lastRenderedPageBreak/>
        <w:t xml:space="preserve">Kyselina </w:t>
      </w:r>
      <w:proofErr w:type="spellStart"/>
      <w:r w:rsidR="00A33DD5" w:rsidRPr="00B364BC">
        <w:t>klavul</w:t>
      </w:r>
      <w:r w:rsidR="00A33DD5">
        <w:t>á</w:t>
      </w:r>
      <w:r w:rsidR="00A33DD5" w:rsidRPr="00B364BC">
        <w:t>nová</w:t>
      </w:r>
      <w:proofErr w:type="spellEnd"/>
      <w:r w:rsidR="00A33DD5" w:rsidRPr="00B364BC">
        <w:t xml:space="preserve"> </w:t>
      </w:r>
      <w:r w:rsidRPr="00B364BC">
        <w:t xml:space="preserve">v kombinácii s </w:t>
      </w:r>
      <w:proofErr w:type="spellStart"/>
      <w:r w:rsidRPr="00B364BC">
        <w:t>amoxicilínom</w:t>
      </w:r>
      <w:proofErr w:type="spellEnd"/>
      <w:r w:rsidRPr="00B364BC">
        <w:t xml:space="preserve"> je účinná </w:t>
      </w:r>
      <w:r w:rsidRPr="00B364BC">
        <w:rPr>
          <w:i/>
          <w:iCs/>
        </w:rPr>
        <w:t xml:space="preserve">in </w:t>
      </w:r>
      <w:proofErr w:type="spellStart"/>
      <w:r w:rsidRPr="00B364BC">
        <w:rPr>
          <w:i/>
          <w:iCs/>
        </w:rPr>
        <w:t>vitro</w:t>
      </w:r>
      <w:proofErr w:type="spellEnd"/>
      <w:r w:rsidRPr="00B364BC">
        <w:t xml:space="preserve"> proti širokému spektru klinicky významných baktérií vrátane nasledujúcich </w:t>
      </w:r>
      <w:r w:rsidR="00A33DD5">
        <w:t>mikro</w:t>
      </w:r>
      <w:r w:rsidRPr="00B364BC">
        <w:t>organizmov</w:t>
      </w:r>
      <w:r w:rsidR="00A33DD5" w:rsidRPr="00A33DD5">
        <w:t xml:space="preserve">, ktoré sa bežne spájajú </w:t>
      </w:r>
      <w:r w:rsidRPr="00B364BC">
        <w:t xml:space="preserve">s </w:t>
      </w:r>
      <w:proofErr w:type="spellStart"/>
      <w:r w:rsidRPr="00B364BC">
        <w:t>mastitídou</w:t>
      </w:r>
      <w:proofErr w:type="spellEnd"/>
      <w:r w:rsidRPr="00B364BC">
        <w:t xml:space="preserve"> hovädzieho dobytka: </w:t>
      </w:r>
    </w:p>
    <w:p w14:paraId="24C4FC83" w14:textId="508B0963" w:rsidR="0023002F" w:rsidRPr="00B364BC" w:rsidRDefault="0023002F" w:rsidP="00CF4A79">
      <w:pPr>
        <w:jc w:val="both"/>
        <w:rPr>
          <w:szCs w:val="24"/>
        </w:rPr>
      </w:pPr>
      <w:r w:rsidRPr="00B364BC">
        <w:t xml:space="preserve">Stafylokoky (vrátane kmeňov produkujúcich </w:t>
      </w:r>
      <w:r w:rsidRPr="00B364BC">
        <w:sym w:font="Symbol" w:char="0062"/>
      </w:r>
      <w:r>
        <w:t>-</w:t>
      </w:r>
      <w:proofErr w:type="spellStart"/>
      <w:r w:rsidRPr="00B364BC">
        <w:t>laktamázu</w:t>
      </w:r>
      <w:proofErr w:type="spellEnd"/>
      <w:r w:rsidRPr="00B364BC">
        <w:t>, okrem MRSA)</w:t>
      </w:r>
    </w:p>
    <w:p w14:paraId="3417E21E" w14:textId="68D2C288" w:rsidR="0023002F" w:rsidRPr="00B364BC" w:rsidRDefault="007D72D7" w:rsidP="00CF4A79">
      <w:pPr>
        <w:jc w:val="both"/>
        <w:rPr>
          <w:szCs w:val="22"/>
        </w:rPr>
      </w:pPr>
      <w:r>
        <w:t>S</w:t>
      </w:r>
      <w:r w:rsidR="0023002F" w:rsidRPr="00B364BC">
        <w:t xml:space="preserve">treptokoky (vrátane </w:t>
      </w:r>
      <w:r w:rsidR="0023002F" w:rsidRPr="00B364BC">
        <w:rPr>
          <w:i/>
          <w:iCs/>
        </w:rPr>
        <w:t xml:space="preserve">S. </w:t>
      </w:r>
      <w:proofErr w:type="spellStart"/>
      <w:r w:rsidR="0023002F" w:rsidRPr="00B364BC">
        <w:rPr>
          <w:i/>
          <w:iCs/>
        </w:rPr>
        <w:t>agalactiae</w:t>
      </w:r>
      <w:proofErr w:type="spellEnd"/>
      <w:r w:rsidR="0023002F" w:rsidRPr="00B364BC">
        <w:rPr>
          <w:i/>
          <w:iCs/>
        </w:rPr>
        <w:t xml:space="preserve">, S. </w:t>
      </w:r>
      <w:proofErr w:type="spellStart"/>
      <w:r w:rsidR="0023002F" w:rsidRPr="00B364BC">
        <w:rPr>
          <w:i/>
          <w:iCs/>
        </w:rPr>
        <w:t>dysgalactiae</w:t>
      </w:r>
      <w:proofErr w:type="spellEnd"/>
      <w:r w:rsidR="0023002F" w:rsidRPr="00B364BC">
        <w:t xml:space="preserve"> a </w:t>
      </w:r>
      <w:r w:rsidR="0023002F" w:rsidRPr="00B364BC">
        <w:rPr>
          <w:i/>
          <w:iCs/>
        </w:rPr>
        <w:t xml:space="preserve">S. </w:t>
      </w:r>
      <w:proofErr w:type="spellStart"/>
      <w:r w:rsidR="0023002F" w:rsidRPr="00B364BC">
        <w:rPr>
          <w:i/>
          <w:iCs/>
        </w:rPr>
        <w:t>uberis</w:t>
      </w:r>
      <w:proofErr w:type="spellEnd"/>
      <w:r w:rsidR="0023002F" w:rsidRPr="00B364BC">
        <w:t>)</w:t>
      </w:r>
    </w:p>
    <w:p w14:paraId="26469AB1" w14:textId="41F34622" w:rsidR="0023002F" w:rsidRDefault="0023002F" w:rsidP="00CF4A79">
      <w:pPr>
        <w:jc w:val="both"/>
      </w:pPr>
      <w:proofErr w:type="spellStart"/>
      <w:r w:rsidRPr="00B364BC">
        <w:rPr>
          <w:i/>
        </w:rPr>
        <w:t>Escherichia</w:t>
      </w:r>
      <w:proofErr w:type="spellEnd"/>
      <w:r w:rsidRPr="00B364BC">
        <w:rPr>
          <w:i/>
        </w:rPr>
        <w:t xml:space="preserve"> </w:t>
      </w:r>
      <w:proofErr w:type="spellStart"/>
      <w:r w:rsidRPr="00B364BC">
        <w:rPr>
          <w:i/>
        </w:rPr>
        <w:t>coli</w:t>
      </w:r>
      <w:proofErr w:type="spellEnd"/>
      <w:r w:rsidRPr="00B364BC">
        <w:rPr>
          <w:i/>
        </w:rPr>
        <w:t xml:space="preserve"> (</w:t>
      </w:r>
      <w:r w:rsidRPr="008D114E">
        <w:t xml:space="preserve">vrátane </w:t>
      </w:r>
      <w:r w:rsidRPr="00B364BC">
        <w:t xml:space="preserve">kmeňov produkujúcich </w:t>
      </w:r>
      <w:r w:rsidRPr="00B364BC">
        <w:sym w:font="Symbol" w:char="0062"/>
      </w:r>
      <w:r>
        <w:t>-</w:t>
      </w:r>
      <w:proofErr w:type="spellStart"/>
      <w:r w:rsidRPr="00B364BC">
        <w:t>laktamázu</w:t>
      </w:r>
      <w:proofErr w:type="spellEnd"/>
      <w:r w:rsidRPr="00B364BC">
        <w:t xml:space="preserve">, okrem kmeňov produkujúcich ESBL a </w:t>
      </w:r>
      <w:proofErr w:type="spellStart"/>
      <w:r w:rsidRPr="00B364BC">
        <w:t>AmpC</w:t>
      </w:r>
      <w:proofErr w:type="spellEnd"/>
      <w:r w:rsidRPr="00B364BC">
        <w:t>)</w:t>
      </w:r>
      <w:r>
        <w:t>.</w:t>
      </w:r>
    </w:p>
    <w:p w14:paraId="379C84D1" w14:textId="77777777" w:rsidR="0023002F" w:rsidRPr="00B364BC" w:rsidRDefault="0023002F" w:rsidP="00CF4A79">
      <w:pPr>
        <w:jc w:val="both"/>
        <w:rPr>
          <w:szCs w:val="22"/>
        </w:rPr>
      </w:pPr>
    </w:p>
    <w:p w14:paraId="7DA94BC4" w14:textId="0E8C263B" w:rsidR="0023002F" w:rsidRPr="00B364BC" w:rsidRDefault="0023002F" w:rsidP="00CF4A79">
      <w:pPr>
        <w:keepNext/>
      </w:pPr>
      <w:r w:rsidRPr="00B364BC">
        <w:t xml:space="preserve">Tabuľka 1: Minimálne inhibičné koncentrácie - MIC90 [mg/l] </w:t>
      </w:r>
      <w:proofErr w:type="spellStart"/>
      <w:r w:rsidRPr="00B364BC">
        <w:t>amoxicilín</w:t>
      </w:r>
      <w:proofErr w:type="spellEnd"/>
      <w:r w:rsidRPr="00B364BC">
        <w:t xml:space="preserve">/kyselina </w:t>
      </w:r>
      <w:proofErr w:type="spellStart"/>
      <w:r w:rsidRPr="00B364BC">
        <w:t>klavul</w:t>
      </w:r>
      <w:r w:rsidR="00A33DD5">
        <w:t>á</w:t>
      </w:r>
      <w:r w:rsidRPr="00B364BC">
        <w:t>nová</w:t>
      </w:r>
      <w:proofErr w:type="spellEnd"/>
      <w:r w:rsidRPr="00B364BC">
        <w:t xml:space="preserve"> pre baktérie spôsobujúce </w:t>
      </w:r>
      <w:proofErr w:type="spellStart"/>
      <w:r w:rsidRPr="00B364BC">
        <w:t>mastitídu</w:t>
      </w:r>
      <w:proofErr w:type="spellEnd"/>
      <w:r w:rsidRPr="00B364BC">
        <w:t xml:space="preserve"> </w:t>
      </w:r>
      <w:r w:rsidR="00CF4A79">
        <w:t>pri</w:t>
      </w:r>
      <w:r w:rsidR="00CF4A79" w:rsidRPr="00B364BC">
        <w:t xml:space="preserve"> </w:t>
      </w:r>
      <w:r w:rsidRPr="00B364BC">
        <w:t>dojn</w:t>
      </w:r>
      <w:r w:rsidR="00CF4A79">
        <w:t>iciach</w:t>
      </w:r>
      <w:r w:rsidRPr="00B364BC">
        <w:t xml:space="preserve"> v Českej republike (CZ) a Nemecku (DE) </w:t>
      </w:r>
    </w:p>
    <w:p w14:paraId="4B256969" w14:textId="77777777" w:rsidR="0023002F" w:rsidRPr="00B364BC" w:rsidRDefault="0023002F" w:rsidP="0023002F">
      <w:pPr>
        <w:keepNext/>
        <w:rPr>
          <w:lang w:eastAsia="cs-CZ"/>
        </w:rPr>
      </w:pPr>
    </w:p>
    <w:tbl>
      <w:tblPr>
        <w:tblW w:w="953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95"/>
        <w:gridCol w:w="1102"/>
        <w:gridCol w:w="1134"/>
        <w:gridCol w:w="993"/>
        <w:gridCol w:w="1134"/>
        <w:gridCol w:w="1559"/>
        <w:gridCol w:w="1315"/>
      </w:tblGrid>
      <w:tr w:rsidR="0023002F" w:rsidRPr="00B364BC" w14:paraId="19739BF3" w14:textId="77777777" w:rsidTr="00CF4A79">
        <w:trPr>
          <w:jc w:val="center"/>
        </w:trPr>
        <w:tc>
          <w:tcPr>
            <w:tcW w:w="2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9CE3D" w14:textId="77777777" w:rsidR="0023002F" w:rsidRPr="00B364BC" w:rsidRDefault="0023002F" w:rsidP="00CF4A79">
            <w:pPr>
              <w:jc w:val="center"/>
              <w:rPr>
                <w:lang w:eastAsia="sk-SK"/>
              </w:rPr>
            </w:pP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79E5FC" w14:textId="77777777" w:rsidR="0023002F" w:rsidRPr="00B364BC" w:rsidRDefault="0023002F" w:rsidP="00CF4A79">
            <w:pPr>
              <w:jc w:val="center"/>
              <w:rPr>
                <w:i/>
              </w:rPr>
            </w:pPr>
            <w:r w:rsidRPr="00B364BC">
              <w:rPr>
                <w:i/>
              </w:rPr>
              <w:t xml:space="preserve">E. </w:t>
            </w:r>
            <w:proofErr w:type="spellStart"/>
            <w:r w:rsidRPr="00B364BC">
              <w:rPr>
                <w:i/>
              </w:rPr>
              <w:t>coli</w:t>
            </w:r>
            <w:proofErr w:type="spellEnd"/>
          </w:p>
          <w:p w14:paraId="7E78B6B4" w14:textId="77777777" w:rsidR="0023002F" w:rsidRPr="00B364BC" w:rsidRDefault="0023002F" w:rsidP="00CF4A79">
            <w:pPr>
              <w:jc w:val="center"/>
              <w:rPr>
                <w:i/>
                <w:lang w:eastAsia="sk-SK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062680" w14:textId="77777777" w:rsidR="0023002F" w:rsidRPr="00B364BC" w:rsidRDefault="0023002F" w:rsidP="00CF4A79">
            <w:pPr>
              <w:jc w:val="center"/>
              <w:rPr>
                <w:i/>
              </w:rPr>
            </w:pPr>
            <w:r w:rsidRPr="00B364BC">
              <w:rPr>
                <w:i/>
              </w:rPr>
              <w:t xml:space="preserve">S. </w:t>
            </w:r>
            <w:proofErr w:type="spellStart"/>
            <w:r w:rsidRPr="00B364BC">
              <w:rPr>
                <w:i/>
              </w:rPr>
              <w:t>aureus</w:t>
            </w:r>
            <w:proofErr w:type="spellEnd"/>
          </w:p>
          <w:p w14:paraId="1EFFFA4F" w14:textId="77777777" w:rsidR="0023002F" w:rsidRPr="00B364BC" w:rsidRDefault="0023002F" w:rsidP="00CF4A79">
            <w:pPr>
              <w:jc w:val="center"/>
              <w:rPr>
                <w:i/>
                <w:lang w:eastAsia="sk-SK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325B46" w14:textId="77777777" w:rsidR="0023002F" w:rsidRPr="00B364BC" w:rsidRDefault="0023002F" w:rsidP="00CF4A79">
            <w:pPr>
              <w:jc w:val="center"/>
              <w:rPr>
                <w:i/>
                <w:vertAlign w:val="superscript"/>
              </w:rPr>
            </w:pPr>
            <w:r w:rsidRPr="00B364BC">
              <w:rPr>
                <w:i/>
              </w:rPr>
              <w:t>NAS*</w:t>
            </w:r>
          </w:p>
          <w:p w14:paraId="6FE47D92" w14:textId="77777777" w:rsidR="0023002F" w:rsidRPr="00B364BC" w:rsidRDefault="0023002F" w:rsidP="00CF4A79">
            <w:pPr>
              <w:jc w:val="center"/>
              <w:rPr>
                <w:i/>
                <w:lang w:eastAsia="sk-SK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B22E85" w14:textId="77777777" w:rsidR="0023002F" w:rsidRPr="00B364BC" w:rsidRDefault="0023002F" w:rsidP="00CF4A79">
            <w:pPr>
              <w:jc w:val="center"/>
              <w:rPr>
                <w:i/>
              </w:rPr>
            </w:pPr>
            <w:r w:rsidRPr="00B364BC">
              <w:rPr>
                <w:i/>
              </w:rPr>
              <w:t xml:space="preserve">Str. </w:t>
            </w:r>
          </w:p>
          <w:p w14:paraId="6DAF6E1E" w14:textId="77777777" w:rsidR="0023002F" w:rsidRPr="00B364BC" w:rsidRDefault="0023002F" w:rsidP="00CF4A79">
            <w:pPr>
              <w:jc w:val="center"/>
              <w:rPr>
                <w:i/>
              </w:rPr>
            </w:pPr>
            <w:proofErr w:type="spellStart"/>
            <w:r w:rsidRPr="00B364BC">
              <w:rPr>
                <w:i/>
              </w:rPr>
              <w:t>uberis</w:t>
            </w:r>
            <w:proofErr w:type="spellEnd"/>
          </w:p>
          <w:p w14:paraId="7E2071E0" w14:textId="77777777" w:rsidR="0023002F" w:rsidRPr="00B364BC" w:rsidRDefault="0023002F" w:rsidP="00CF4A79">
            <w:pPr>
              <w:jc w:val="center"/>
              <w:rPr>
                <w:i/>
                <w:lang w:eastAsia="sk-SK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BD9DAE" w14:textId="77777777" w:rsidR="0023002F" w:rsidRPr="00B364BC" w:rsidRDefault="0023002F" w:rsidP="00CF4A79">
            <w:pPr>
              <w:jc w:val="center"/>
              <w:rPr>
                <w:i/>
              </w:rPr>
            </w:pPr>
            <w:r w:rsidRPr="00B364BC">
              <w:rPr>
                <w:i/>
              </w:rPr>
              <w:t xml:space="preserve">Str. </w:t>
            </w:r>
            <w:proofErr w:type="spellStart"/>
            <w:r w:rsidRPr="00B364BC">
              <w:rPr>
                <w:i/>
              </w:rPr>
              <w:t>dysgalactiae</w:t>
            </w:r>
            <w:proofErr w:type="spellEnd"/>
          </w:p>
          <w:p w14:paraId="2E56E711" w14:textId="77777777" w:rsidR="0023002F" w:rsidRPr="00B364BC" w:rsidRDefault="0023002F" w:rsidP="00CF4A79">
            <w:pPr>
              <w:jc w:val="center"/>
              <w:rPr>
                <w:i/>
                <w:lang w:eastAsia="sk-SK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B3C42" w14:textId="77777777" w:rsidR="0023002F" w:rsidRPr="00B364BC" w:rsidRDefault="0023002F" w:rsidP="00CF4A79">
            <w:pPr>
              <w:jc w:val="center"/>
              <w:rPr>
                <w:i/>
              </w:rPr>
            </w:pPr>
            <w:r w:rsidRPr="00B364BC">
              <w:rPr>
                <w:i/>
              </w:rPr>
              <w:t xml:space="preserve">Str. </w:t>
            </w:r>
            <w:proofErr w:type="spellStart"/>
            <w:r w:rsidRPr="00B364BC">
              <w:rPr>
                <w:i/>
              </w:rPr>
              <w:t>agalactiae</w:t>
            </w:r>
            <w:proofErr w:type="spellEnd"/>
            <w:r w:rsidRPr="00B364BC">
              <w:rPr>
                <w:i/>
              </w:rPr>
              <w:t xml:space="preserve"> </w:t>
            </w:r>
          </w:p>
        </w:tc>
      </w:tr>
      <w:tr w:rsidR="0023002F" w:rsidRPr="00B364BC" w14:paraId="7B9E9E77" w14:textId="77777777" w:rsidTr="00CF4A79">
        <w:trPr>
          <w:jc w:val="center"/>
        </w:trPr>
        <w:tc>
          <w:tcPr>
            <w:tcW w:w="2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32894E" w14:textId="77777777" w:rsidR="0023002F" w:rsidRPr="00B364BC" w:rsidRDefault="0023002F" w:rsidP="00CF4A79">
            <w:pPr>
              <w:jc w:val="center"/>
              <w:rPr>
                <w:lang w:eastAsia="sk-SK"/>
              </w:rPr>
            </w:pPr>
          </w:p>
          <w:p w14:paraId="44CA2883" w14:textId="77777777" w:rsidR="0023002F" w:rsidRPr="00B364BC" w:rsidRDefault="0023002F" w:rsidP="00CF4A79">
            <w:pPr>
              <w:jc w:val="center"/>
            </w:pPr>
            <w:r w:rsidRPr="00B364BC">
              <w:t>CZ (2020 - 2023)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8105C2" w14:textId="77777777" w:rsidR="0023002F" w:rsidRPr="00B364BC" w:rsidRDefault="0023002F" w:rsidP="00CF4A79">
            <w:pPr>
              <w:jc w:val="center"/>
            </w:pPr>
            <w:r w:rsidRPr="00B364BC">
              <w:t xml:space="preserve">8 </w:t>
            </w:r>
          </w:p>
          <w:p w14:paraId="62C697A0" w14:textId="77777777" w:rsidR="0023002F" w:rsidRPr="00B364BC" w:rsidRDefault="0023002F" w:rsidP="00CF4A79">
            <w:pPr>
              <w:jc w:val="center"/>
            </w:pPr>
            <w:r w:rsidRPr="00B364BC">
              <w:t>(n=368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B3BF25" w14:textId="77777777" w:rsidR="0023002F" w:rsidRPr="00B364BC" w:rsidRDefault="0023002F" w:rsidP="00CF4A79">
            <w:pPr>
              <w:jc w:val="center"/>
            </w:pPr>
            <w:r w:rsidRPr="00B364BC">
              <w:t>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B8EF78" w14:textId="77777777" w:rsidR="0023002F" w:rsidRPr="00B364BC" w:rsidRDefault="0023002F" w:rsidP="00CF4A79">
            <w:pPr>
              <w:jc w:val="center"/>
            </w:pPr>
            <w:r w:rsidRPr="00B364BC">
              <w:t>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C7A057" w14:textId="77777777" w:rsidR="0023002F" w:rsidRPr="00B364BC" w:rsidRDefault="0023002F" w:rsidP="00CF4A79">
            <w:pPr>
              <w:jc w:val="center"/>
            </w:pPr>
            <w:r w:rsidRPr="00B364BC">
              <w:t>1</w:t>
            </w:r>
          </w:p>
          <w:p w14:paraId="1F5F09F7" w14:textId="77777777" w:rsidR="0023002F" w:rsidRPr="00B364BC" w:rsidRDefault="0023002F" w:rsidP="00CF4A79">
            <w:pPr>
              <w:jc w:val="center"/>
            </w:pPr>
            <w:r w:rsidRPr="00B364BC">
              <w:t xml:space="preserve"> (n=667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0E12D6" w14:textId="77777777" w:rsidR="0023002F" w:rsidRPr="00B364BC" w:rsidRDefault="0023002F" w:rsidP="00CF4A79">
            <w:pPr>
              <w:jc w:val="center"/>
            </w:pPr>
            <w:r w:rsidRPr="00B364BC">
              <w:t>-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F567DE" w14:textId="77777777" w:rsidR="0023002F" w:rsidRPr="00B364BC" w:rsidRDefault="0023002F" w:rsidP="00CF4A79">
            <w:pPr>
              <w:jc w:val="center"/>
              <w:rPr>
                <w:u w:val="single"/>
              </w:rPr>
            </w:pPr>
            <w:r w:rsidRPr="00B364BC">
              <w:t>-</w:t>
            </w:r>
          </w:p>
        </w:tc>
      </w:tr>
      <w:tr w:rsidR="0023002F" w:rsidRPr="00B364BC" w14:paraId="4195D5FD" w14:textId="77777777" w:rsidTr="00CF4A79">
        <w:trPr>
          <w:jc w:val="center"/>
        </w:trPr>
        <w:tc>
          <w:tcPr>
            <w:tcW w:w="2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322DE0" w14:textId="77777777" w:rsidR="0023002F" w:rsidRPr="00B364BC" w:rsidRDefault="0023002F" w:rsidP="00CF4A79">
            <w:pPr>
              <w:jc w:val="center"/>
              <w:rPr>
                <w:lang w:eastAsia="sk-SK"/>
              </w:rPr>
            </w:pPr>
          </w:p>
          <w:p w14:paraId="13169A8F" w14:textId="77777777" w:rsidR="0023002F" w:rsidRPr="00B364BC" w:rsidDel="00C47BF1" w:rsidRDefault="0023002F" w:rsidP="00CF4A79">
            <w:pPr>
              <w:jc w:val="center"/>
            </w:pPr>
            <w:r w:rsidRPr="00B364BC">
              <w:t>DE (2020 - 2021)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340B8E" w14:textId="77777777" w:rsidR="0023002F" w:rsidRPr="00B364BC" w:rsidRDefault="0023002F" w:rsidP="00CF4A79">
            <w:pPr>
              <w:jc w:val="center"/>
            </w:pPr>
            <w:r w:rsidRPr="00B364BC">
              <w:t>16</w:t>
            </w:r>
          </w:p>
          <w:p w14:paraId="18AC3BDA" w14:textId="77777777" w:rsidR="0023002F" w:rsidRPr="00B364BC" w:rsidRDefault="0023002F" w:rsidP="00CF4A79">
            <w:pPr>
              <w:jc w:val="center"/>
            </w:pPr>
            <w:r w:rsidRPr="00B364BC">
              <w:t>(n=54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80D7F0" w14:textId="77777777" w:rsidR="0023002F" w:rsidRPr="00B364BC" w:rsidRDefault="0023002F" w:rsidP="00CF4A79">
            <w:pPr>
              <w:jc w:val="center"/>
            </w:pPr>
            <w:r w:rsidRPr="00B364BC">
              <w:t>0,5</w:t>
            </w:r>
          </w:p>
          <w:p w14:paraId="43E8DF70" w14:textId="77777777" w:rsidR="0023002F" w:rsidRPr="00B364BC" w:rsidRDefault="0023002F" w:rsidP="00CF4A79">
            <w:pPr>
              <w:jc w:val="center"/>
            </w:pPr>
            <w:r w:rsidRPr="00B364BC">
              <w:t>(n=180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D0AFF1" w14:textId="77777777" w:rsidR="0023002F" w:rsidRPr="00B364BC" w:rsidRDefault="0023002F" w:rsidP="00CF4A79">
            <w:pPr>
              <w:jc w:val="center"/>
            </w:pPr>
            <w:r w:rsidRPr="00B364BC">
              <w:t>0,5</w:t>
            </w:r>
          </w:p>
          <w:p w14:paraId="7BFA8BBC" w14:textId="77777777" w:rsidR="0023002F" w:rsidRPr="00B364BC" w:rsidRDefault="0023002F" w:rsidP="00CF4A79">
            <w:pPr>
              <w:jc w:val="center"/>
            </w:pPr>
            <w:r w:rsidRPr="00B364BC">
              <w:t>(n=88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CFADAC" w14:textId="77777777" w:rsidR="0023002F" w:rsidRPr="00B364BC" w:rsidRDefault="0023002F" w:rsidP="00CF4A79">
            <w:pPr>
              <w:jc w:val="center"/>
            </w:pPr>
            <w:r w:rsidRPr="00B364BC">
              <w:t>0,5</w:t>
            </w:r>
          </w:p>
          <w:p w14:paraId="1B467B6D" w14:textId="77777777" w:rsidR="0023002F" w:rsidRPr="00B364BC" w:rsidRDefault="0023002F" w:rsidP="00CF4A79">
            <w:pPr>
              <w:jc w:val="center"/>
            </w:pPr>
            <w:r w:rsidRPr="00B364BC">
              <w:t>(n=158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F9B333" w14:textId="77777777" w:rsidR="0023002F" w:rsidRPr="00B364BC" w:rsidRDefault="0023002F" w:rsidP="00CF4A79">
            <w:pPr>
              <w:jc w:val="center"/>
              <w:rPr>
                <w:rFonts w:eastAsia="Calibri"/>
              </w:rPr>
            </w:pPr>
            <w:r w:rsidRPr="00B364BC">
              <w:t>0,03</w:t>
            </w:r>
          </w:p>
          <w:p w14:paraId="7B5CAAFA" w14:textId="77777777" w:rsidR="0023002F" w:rsidRPr="00B364BC" w:rsidRDefault="0023002F" w:rsidP="00CF4A79">
            <w:pPr>
              <w:jc w:val="center"/>
              <w:rPr>
                <w:rFonts w:eastAsia="Calibri"/>
              </w:rPr>
            </w:pPr>
            <w:r w:rsidRPr="00B364BC">
              <w:t>(n=51)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1837FA" w14:textId="77777777" w:rsidR="0023002F" w:rsidRPr="00B364BC" w:rsidRDefault="0023002F" w:rsidP="00CF4A79">
            <w:pPr>
              <w:jc w:val="center"/>
              <w:rPr>
                <w:rFonts w:eastAsia="Calibri"/>
              </w:rPr>
            </w:pPr>
            <w:r w:rsidRPr="00B364BC">
              <w:t>0,12</w:t>
            </w:r>
          </w:p>
          <w:p w14:paraId="15282EBD" w14:textId="77777777" w:rsidR="0023002F" w:rsidRPr="00B364BC" w:rsidRDefault="0023002F" w:rsidP="00CF4A79">
            <w:pPr>
              <w:jc w:val="center"/>
              <w:rPr>
                <w:rFonts w:eastAsia="Calibri"/>
              </w:rPr>
            </w:pPr>
            <w:r w:rsidRPr="00B364BC">
              <w:t>(n=28)</w:t>
            </w:r>
          </w:p>
        </w:tc>
      </w:tr>
    </w:tbl>
    <w:p w14:paraId="2C3F0FC5" w14:textId="27C40DEC" w:rsidR="0023002F" w:rsidRPr="00B364BC" w:rsidRDefault="0023002F" w:rsidP="0023002F">
      <w:pPr>
        <w:rPr>
          <w:i/>
          <w:szCs w:val="24"/>
        </w:rPr>
      </w:pPr>
      <w:r w:rsidRPr="00B364BC">
        <w:rPr>
          <w:i/>
        </w:rPr>
        <w:t xml:space="preserve">NAS: stafylokoky </w:t>
      </w:r>
      <w:r>
        <w:rPr>
          <w:i/>
        </w:rPr>
        <w:t>okrem</w:t>
      </w:r>
      <w:r w:rsidRPr="00B364BC">
        <w:rPr>
          <w:i/>
        </w:rPr>
        <w:t xml:space="preserve"> </w:t>
      </w:r>
      <w:r>
        <w:rPr>
          <w:i/>
        </w:rPr>
        <w:t xml:space="preserve">S. </w:t>
      </w:r>
      <w:proofErr w:type="spellStart"/>
      <w:r>
        <w:rPr>
          <w:i/>
        </w:rPr>
        <w:t>aureus</w:t>
      </w:r>
      <w:proofErr w:type="spellEnd"/>
    </w:p>
    <w:p w14:paraId="59AA59DB" w14:textId="77777777" w:rsidR="0023002F" w:rsidRDefault="0023002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EF6522" w14:textId="68F90C43" w:rsidR="0023002F" w:rsidRPr="00B364BC" w:rsidRDefault="0023002F" w:rsidP="00A33DD5">
      <w:pPr>
        <w:jc w:val="both"/>
        <w:rPr>
          <w:szCs w:val="22"/>
        </w:rPr>
      </w:pPr>
      <w:r w:rsidRPr="00B364BC">
        <w:t xml:space="preserve">Mechanizmy rezistencie baktérií voči </w:t>
      </w:r>
      <w:bookmarkStart w:id="14" w:name="_Hlk181881522"/>
      <w:r w:rsidRPr="00B364BC">
        <w:sym w:font="Symbol" w:char="F062"/>
      </w:r>
      <w:bookmarkEnd w:id="14"/>
      <w:r w:rsidRPr="00B364BC">
        <w:t>-</w:t>
      </w:r>
      <w:proofErr w:type="spellStart"/>
      <w:r w:rsidRPr="00B364BC">
        <w:t>laktámom</w:t>
      </w:r>
      <w:proofErr w:type="spellEnd"/>
      <w:r w:rsidRPr="00B364BC">
        <w:t xml:space="preserve"> zahŕňajú enzymatickú degradáciu produkciou </w:t>
      </w:r>
      <w:r w:rsidRPr="00B364BC">
        <w:sym w:font="Symbol" w:char="F062"/>
      </w:r>
      <w:r w:rsidRPr="00B364BC">
        <w:t>-</w:t>
      </w:r>
      <w:proofErr w:type="spellStart"/>
      <w:r w:rsidRPr="00B364BC">
        <w:t>laktamáz</w:t>
      </w:r>
      <w:proofErr w:type="spellEnd"/>
      <w:r w:rsidRPr="00B364BC">
        <w:t xml:space="preserve">, zmenu cieľových proteínov bunkovej steny (PBP – proteíny viažuce penicilín) a zmeny v </w:t>
      </w:r>
      <w:proofErr w:type="spellStart"/>
      <w:r w:rsidRPr="00B364BC">
        <w:t>expresii</w:t>
      </w:r>
      <w:proofErr w:type="spellEnd"/>
      <w:r w:rsidRPr="00B364BC">
        <w:t xml:space="preserve"> génov kódujúcich </w:t>
      </w:r>
      <w:proofErr w:type="spellStart"/>
      <w:r w:rsidRPr="00B364BC">
        <w:t>efluxné</w:t>
      </w:r>
      <w:proofErr w:type="spellEnd"/>
      <w:r w:rsidRPr="00B364BC">
        <w:t xml:space="preserve"> pumpy. </w:t>
      </w:r>
      <w:r w:rsidRPr="00B364BC">
        <w:rPr>
          <w:color w:val="222222"/>
        </w:rPr>
        <w:t xml:space="preserve">Získaná rezistencia môže </w:t>
      </w:r>
      <w:r w:rsidR="00A33DD5">
        <w:rPr>
          <w:color w:val="222222"/>
        </w:rPr>
        <w:t>súvisieť</w:t>
      </w:r>
      <w:r w:rsidRPr="00B364BC">
        <w:rPr>
          <w:color w:val="222222"/>
        </w:rPr>
        <w:t xml:space="preserve"> s génovou mutáciou alebo </w:t>
      </w:r>
      <w:r w:rsidR="00A33DD5" w:rsidRPr="00A33DD5">
        <w:rPr>
          <w:color w:val="222222"/>
        </w:rPr>
        <w:t>môže byť</w:t>
      </w:r>
      <w:r w:rsidR="00A33DD5">
        <w:rPr>
          <w:color w:val="222222"/>
        </w:rPr>
        <w:t xml:space="preserve"> </w:t>
      </w:r>
      <w:r w:rsidRPr="00B364BC">
        <w:rPr>
          <w:color w:val="222222"/>
        </w:rPr>
        <w:t xml:space="preserve">prenášaná horizontálne prostredníctvom mobilných genetických prvkov, napr. </w:t>
      </w:r>
      <w:proofErr w:type="spellStart"/>
      <w:r w:rsidRPr="00B364BC">
        <w:rPr>
          <w:color w:val="222222"/>
        </w:rPr>
        <w:t>plazmidov</w:t>
      </w:r>
      <w:proofErr w:type="spellEnd"/>
      <w:r w:rsidRPr="00B364BC">
        <w:rPr>
          <w:color w:val="222222"/>
        </w:rPr>
        <w:t xml:space="preserve">. </w:t>
      </w:r>
      <w:r w:rsidRPr="00B364BC">
        <w:t xml:space="preserve">Produkcia </w:t>
      </w:r>
      <w:proofErr w:type="spellStart"/>
      <w:r w:rsidRPr="00B364BC">
        <w:t>β-laktamáz</w:t>
      </w:r>
      <w:proofErr w:type="spellEnd"/>
      <w:r w:rsidRPr="00B364BC">
        <w:t xml:space="preserve"> je najbežnejším mechanizmom rezistencie </w:t>
      </w:r>
      <w:r w:rsidR="00CF4A79">
        <w:t>pri</w:t>
      </w:r>
      <w:r w:rsidR="00CF4A79" w:rsidRPr="00B364BC">
        <w:t xml:space="preserve"> </w:t>
      </w:r>
      <w:proofErr w:type="spellStart"/>
      <w:r w:rsidRPr="00B364BC">
        <w:t>gramnegatívnych</w:t>
      </w:r>
      <w:proofErr w:type="spellEnd"/>
      <w:r w:rsidRPr="00B364BC">
        <w:t xml:space="preserve"> baktéri</w:t>
      </w:r>
      <w:r w:rsidR="00CF4A79">
        <w:t>ách</w:t>
      </w:r>
      <w:r w:rsidRPr="00B364BC">
        <w:t xml:space="preserve"> </w:t>
      </w:r>
      <w:r w:rsidRPr="00B364BC">
        <w:rPr>
          <w:color w:val="222222"/>
        </w:rPr>
        <w:t xml:space="preserve">(napr. </w:t>
      </w:r>
      <w:r w:rsidRPr="00B364BC">
        <w:rPr>
          <w:i/>
          <w:color w:val="222222"/>
        </w:rPr>
        <w:t xml:space="preserve">E. </w:t>
      </w:r>
      <w:proofErr w:type="spellStart"/>
      <w:r w:rsidRPr="00B364BC">
        <w:rPr>
          <w:i/>
          <w:color w:val="222222"/>
        </w:rPr>
        <w:t>coli</w:t>
      </w:r>
      <w:proofErr w:type="spellEnd"/>
      <w:r w:rsidRPr="00B364BC">
        <w:rPr>
          <w:color w:val="222222"/>
        </w:rPr>
        <w:t xml:space="preserve"> produkujúce </w:t>
      </w:r>
      <w:r w:rsidRPr="00B364BC">
        <w:rPr>
          <w:color w:val="222222"/>
        </w:rPr>
        <w:sym w:font="Symbol" w:char="F062"/>
      </w:r>
      <w:r w:rsidRPr="00B364BC">
        <w:rPr>
          <w:color w:val="222222"/>
        </w:rPr>
        <w:t>-</w:t>
      </w:r>
      <w:proofErr w:type="spellStart"/>
      <w:r w:rsidRPr="00B364BC">
        <w:rPr>
          <w:color w:val="222222"/>
        </w:rPr>
        <w:t>laktam</w:t>
      </w:r>
      <w:r>
        <w:rPr>
          <w:color w:val="222222"/>
        </w:rPr>
        <w:t>á</w:t>
      </w:r>
      <w:r w:rsidRPr="00B364BC">
        <w:rPr>
          <w:color w:val="222222"/>
        </w:rPr>
        <w:t>zy</w:t>
      </w:r>
      <w:proofErr w:type="spellEnd"/>
      <w:r w:rsidRPr="00B364BC">
        <w:rPr>
          <w:color w:val="222222"/>
        </w:rPr>
        <w:t xml:space="preserve"> ESBL a </w:t>
      </w:r>
      <w:proofErr w:type="spellStart"/>
      <w:r w:rsidRPr="00B364BC">
        <w:rPr>
          <w:color w:val="222222"/>
        </w:rPr>
        <w:t>AmpC</w:t>
      </w:r>
      <w:proofErr w:type="spellEnd"/>
      <w:r w:rsidRPr="00B364BC">
        <w:rPr>
          <w:color w:val="222222"/>
        </w:rPr>
        <w:t xml:space="preserve">), na druhej strane sa zmena PBP </w:t>
      </w:r>
      <w:r w:rsidR="00A33DD5" w:rsidRPr="00A33DD5">
        <w:rPr>
          <w:color w:val="222222"/>
        </w:rPr>
        <w:t xml:space="preserve">týka hlavne </w:t>
      </w:r>
      <w:proofErr w:type="spellStart"/>
      <w:r w:rsidR="00A33DD5" w:rsidRPr="00A33DD5">
        <w:rPr>
          <w:color w:val="222222"/>
        </w:rPr>
        <w:t>grampozitívnych</w:t>
      </w:r>
      <w:proofErr w:type="spellEnd"/>
      <w:r w:rsidR="00A33DD5" w:rsidRPr="00A33DD5">
        <w:rPr>
          <w:color w:val="222222"/>
        </w:rPr>
        <w:t xml:space="preserve"> baktérií </w:t>
      </w:r>
      <w:r w:rsidRPr="00B364BC">
        <w:rPr>
          <w:color w:val="222222"/>
        </w:rPr>
        <w:t xml:space="preserve">(kmene </w:t>
      </w:r>
      <w:r w:rsidRPr="00B364BC">
        <w:rPr>
          <w:i/>
          <w:color w:val="222222"/>
        </w:rPr>
        <w:t xml:space="preserve">S. </w:t>
      </w:r>
      <w:proofErr w:type="spellStart"/>
      <w:r w:rsidRPr="00B364BC">
        <w:rPr>
          <w:i/>
          <w:color w:val="222222"/>
        </w:rPr>
        <w:t>aureus</w:t>
      </w:r>
      <w:proofErr w:type="spellEnd"/>
      <w:r w:rsidRPr="00B364BC">
        <w:rPr>
          <w:color w:val="222222"/>
        </w:rPr>
        <w:t xml:space="preserve">, </w:t>
      </w:r>
      <w:r w:rsidRPr="00B364BC">
        <w:rPr>
          <w:i/>
          <w:color w:val="222222"/>
        </w:rPr>
        <w:t xml:space="preserve">S. </w:t>
      </w:r>
      <w:proofErr w:type="spellStart"/>
      <w:r w:rsidRPr="00B364BC">
        <w:rPr>
          <w:i/>
          <w:color w:val="222222"/>
        </w:rPr>
        <w:t>pseudintermedius</w:t>
      </w:r>
      <w:proofErr w:type="spellEnd"/>
      <w:r w:rsidRPr="00B364BC">
        <w:rPr>
          <w:color w:val="222222"/>
        </w:rPr>
        <w:t xml:space="preserve"> rezistentné na </w:t>
      </w:r>
      <w:proofErr w:type="spellStart"/>
      <w:r w:rsidRPr="00B364BC">
        <w:rPr>
          <w:color w:val="222222"/>
        </w:rPr>
        <w:t>meticilín</w:t>
      </w:r>
      <w:proofErr w:type="spellEnd"/>
      <w:r w:rsidRPr="00B364BC">
        <w:rPr>
          <w:color w:val="222222"/>
        </w:rPr>
        <w:t xml:space="preserve">). V závislosti od základného mechanizmu rezistencie sa môže vyskytnúť skrížená rezistencia na iné </w:t>
      </w:r>
      <w:r w:rsidRPr="00B364BC">
        <w:sym w:font="Symbol" w:char="F062"/>
      </w:r>
      <w:r w:rsidRPr="00B364BC">
        <w:t>-</w:t>
      </w:r>
      <w:proofErr w:type="spellStart"/>
      <w:r w:rsidRPr="00B364BC">
        <w:t>laktamové</w:t>
      </w:r>
      <w:proofErr w:type="spellEnd"/>
      <w:r w:rsidRPr="00B364BC">
        <w:t xml:space="preserve"> antibiotiká a </w:t>
      </w:r>
      <w:proofErr w:type="spellStart"/>
      <w:r w:rsidR="00A33DD5">
        <w:t>ko</w:t>
      </w:r>
      <w:r w:rsidRPr="00B364BC">
        <w:t>rezistencia</w:t>
      </w:r>
      <w:proofErr w:type="spellEnd"/>
      <w:r w:rsidRPr="00B364BC">
        <w:t xml:space="preserve"> na </w:t>
      </w:r>
      <w:proofErr w:type="spellStart"/>
      <w:r w:rsidRPr="00B364BC">
        <w:t>antimikrobiálne</w:t>
      </w:r>
      <w:proofErr w:type="spellEnd"/>
      <w:r w:rsidRPr="00B364BC">
        <w:t xml:space="preserve"> látky z iných farmakologických skupín.</w:t>
      </w:r>
    </w:p>
    <w:p w14:paraId="3CA1ABDB" w14:textId="77777777" w:rsidR="0023002F" w:rsidRDefault="0023002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6DF632" w14:textId="57669AD2" w:rsidR="00C114FF" w:rsidRPr="001E1F22" w:rsidRDefault="00476650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588AA41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421007" w14:textId="3FFEA9ED" w:rsidR="0023002F" w:rsidRDefault="0023002F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ie je známa.</w:t>
      </w:r>
    </w:p>
    <w:p w14:paraId="003BAA81" w14:textId="77777777" w:rsidR="0023002F" w:rsidRPr="001E1F22" w:rsidRDefault="0023002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614F1" w14:textId="2777B246" w:rsidR="00C114FF" w:rsidRPr="001E1F22" w:rsidRDefault="007909DD" w:rsidP="003F0BC8">
      <w:pPr>
        <w:tabs>
          <w:tab w:val="clear" w:pos="567"/>
          <w:tab w:val="left" w:pos="0"/>
        </w:tabs>
        <w:spacing w:line="240" w:lineRule="auto"/>
        <w:rPr>
          <w:b/>
          <w:szCs w:val="22"/>
        </w:rPr>
      </w:pPr>
      <w:proofErr w:type="spellStart"/>
      <w:r>
        <w:rPr>
          <w:b/>
          <w:szCs w:val="22"/>
        </w:rPr>
        <w:t>Enviromentálne</w:t>
      </w:r>
      <w:proofErr w:type="spellEnd"/>
      <w:r>
        <w:rPr>
          <w:b/>
          <w:szCs w:val="22"/>
        </w:rPr>
        <w:t xml:space="preserve"> vlastnosti</w:t>
      </w:r>
      <w:r w:rsidRPr="001E1F22">
        <w:rPr>
          <w:b/>
          <w:szCs w:val="22"/>
        </w:rPr>
        <w:t xml:space="preserve"> </w:t>
      </w:r>
    </w:p>
    <w:p w14:paraId="2CEECBA4" w14:textId="2C3D4F5D" w:rsidR="0023002F" w:rsidRPr="00B364BC" w:rsidRDefault="00671052" w:rsidP="00CF4A79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B364BC">
        <w:t>Predni</w:t>
      </w:r>
      <w:r>
        <w:t>zolón</w:t>
      </w:r>
      <w:proofErr w:type="spellEnd"/>
      <w:r w:rsidRPr="00B364BC">
        <w:t xml:space="preserve"> </w:t>
      </w:r>
      <w:r w:rsidR="0023002F" w:rsidRPr="00B364BC">
        <w:t>má potenciál narušiť endokrinný systém, a preto môže byť nebezpečný pre ryby a iné vodné organizmy.</w:t>
      </w:r>
    </w:p>
    <w:p w14:paraId="1F1E54CB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EFB95D9" w14:textId="77777777" w:rsidR="007D72D7" w:rsidRPr="001E1F22" w:rsidRDefault="007D72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1E1F22" w:rsidRDefault="00476650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1A4B94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1E1F22" w:rsidRDefault="00476650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0158F9D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D768972" w14:textId="5F247C68" w:rsidR="00C114FF" w:rsidRPr="001E1F22" w:rsidRDefault="00476650" w:rsidP="00953E4C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47B88C1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1E1F22" w:rsidRDefault="00476650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70EB642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16D2527" w14:textId="64B05137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veterinárneho lieku zabaleného v neporušenom obale:</w:t>
      </w:r>
      <w:r w:rsidR="003B3D8D">
        <w:t xml:space="preserve"> 18 mesiacov</w:t>
      </w:r>
      <w:r w:rsidR="007D72D7">
        <w:t>.</w:t>
      </w:r>
    </w:p>
    <w:p w14:paraId="2336F0A8" w14:textId="5B288B56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po prvom otvorení vnútorného obalu:</w:t>
      </w:r>
      <w:r w:rsidR="003B3D8D">
        <w:t xml:space="preserve"> ihneď spotrebovať</w:t>
      </w:r>
      <w:r w:rsidR="007D72D7">
        <w:t>.</w:t>
      </w:r>
    </w:p>
    <w:p w14:paraId="360934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1E1F22" w:rsidRDefault="00476650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0B1DBE3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070DD2E" w14:textId="178A6A9C" w:rsidR="00C114FF" w:rsidRPr="001E1F22" w:rsidRDefault="00476650" w:rsidP="009E66FE">
      <w:pPr>
        <w:pStyle w:val="Style5"/>
      </w:pPr>
      <w:r w:rsidRPr="001E1F22">
        <w:t>Uchovávať pri teplote do 25 °C.</w:t>
      </w:r>
    </w:p>
    <w:p w14:paraId="60C75019" w14:textId="15D28D6F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ť na suchom mieste.</w:t>
      </w:r>
    </w:p>
    <w:p w14:paraId="18CC69C6" w14:textId="77777777" w:rsidR="003B3D8D" w:rsidRDefault="003B3D8D" w:rsidP="00B13B6D">
      <w:pPr>
        <w:pStyle w:val="Style1"/>
      </w:pPr>
    </w:p>
    <w:p w14:paraId="59C268BC" w14:textId="49889BC3" w:rsidR="00C114FF" w:rsidRPr="001E1F22" w:rsidRDefault="00476650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238D57B" w14:textId="77777777" w:rsidR="00C114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3E5C421" w14:textId="471A7E6C" w:rsidR="003B3D8D" w:rsidRPr="00B364BC" w:rsidRDefault="003B3D8D" w:rsidP="00CF4A79">
      <w:pPr>
        <w:jc w:val="both"/>
        <w:rPr>
          <w:color w:val="000000"/>
          <w:szCs w:val="22"/>
        </w:rPr>
      </w:pPr>
      <w:r w:rsidRPr="00B364BC">
        <w:t xml:space="preserve">Jednodávkový </w:t>
      </w:r>
      <w:proofErr w:type="spellStart"/>
      <w:r w:rsidRPr="00B364BC">
        <w:t>intramamá</w:t>
      </w:r>
      <w:r w:rsidR="00A33DD5">
        <w:t>l</w:t>
      </w:r>
      <w:r w:rsidRPr="00B364BC">
        <w:t>ny</w:t>
      </w:r>
      <w:proofErr w:type="spellEnd"/>
      <w:r w:rsidRPr="00B364BC">
        <w:t xml:space="preserve"> aplikátor vyrobený z LDPE s objemom 4,5 ml vybavený LDPE uzáverom, LDPE manžetou a LDPE piestom. </w:t>
      </w:r>
    </w:p>
    <w:p w14:paraId="40A1FBA2" w14:textId="77777777" w:rsidR="003B3D8D" w:rsidRPr="00B364BC" w:rsidRDefault="003B3D8D" w:rsidP="00CF4A79">
      <w:pPr>
        <w:jc w:val="both"/>
        <w:rPr>
          <w:color w:val="000000"/>
          <w:szCs w:val="22"/>
        </w:rPr>
      </w:pPr>
    </w:p>
    <w:p w14:paraId="213F40EF" w14:textId="5E70D4B1" w:rsidR="003B3D8D" w:rsidRPr="00B364BC" w:rsidRDefault="003B3D8D" w:rsidP="00CF4A79">
      <w:pPr>
        <w:jc w:val="both"/>
        <w:rPr>
          <w:color w:val="000000"/>
          <w:szCs w:val="22"/>
        </w:rPr>
      </w:pPr>
      <w:r w:rsidRPr="00B364BC">
        <w:rPr>
          <w:color w:val="000000"/>
        </w:rPr>
        <w:t>Veľkos</w:t>
      </w:r>
      <w:r w:rsidR="00AB5C1A">
        <w:rPr>
          <w:color w:val="000000"/>
        </w:rPr>
        <w:t>ti</w:t>
      </w:r>
      <w:r w:rsidRPr="00B364BC">
        <w:rPr>
          <w:color w:val="000000"/>
        </w:rPr>
        <w:t xml:space="preserve"> </w:t>
      </w:r>
      <w:r w:rsidR="00A33DD5" w:rsidRPr="00B364BC">
        <w:rPr>
          <w:color w:val="000000"/>
        </w:rPr>
        <w:t>balen</w:t>
      </w:r>
      <w:r w:rsidR="00A33DD5">
        <w:rPr>
          <w:color w:val="000000"/>
        </w:rPr>
        <w:t>í</w:t>
      </w:r>
      <w:r w:rsidRPr="00B364BC">
        <w:rPr>
          <w:color w:val="000000"/>
        </w:rPr>
        <w:t>:</w:t>
      </w:r>
    </w:p>
    <w:p w14:paraId="12AAC474" w14:textId="77777777" w:rsidR="003B3D8D" w:rsidRPr="00B364BC" w:rsidRDefault="003B3D8D" w:rsidP="00CF4A79">
      <w:pPr>
        <w:jc w:val="both"/>
        <w:rPr>
          <w:color w:val="000000"/>
          <w:szCs w:val="22"/>
        </w:rPr>
      </w:pPr>
      <w:r w:rsidRPr="00B364BC">
        <w:rPr>
          <w:color w:val="000000"/>
        </w:rPr>
        <w:t>Kartónová škatuľa s 24 aplikátormi.</w:t>
      </w:r>
    </w:p>
    <w:p w14:paraId="3C3F4F63" w14:textId="6AFFCCC3" w:rsidR="003B3D8D" w:rsidRPr="00B364BC" w:rsidRDefault="003B3D8D" w:rsidP="00CF4A79">
      <w:pPr>
        <w:jc w:val="both"/>
        <w:rPr>
          <w:color w:val="000000"/>
          <w:szCs w:val="22"/>
        </w:rPr>
      </w:pPr>
      <w:r w:rsidRPr="00B364BC">
        <w:rPr>
          <w:color w:val="000000"/>
        </w:rPr>
        <w:t xml:space="preserve">Kartónová škatuľa s 24 aplikátormi a 24 dezinfekčnými </w:t>
      </w:r>
      <w:r>
        <w:rPr>
          <w:color w:val="000000"/>
        </w:rPr>
        <w:t>utier</w:t>
      </w:r>
      <w:r w:rsidRPr="00B364BC">
        <w:rPr>
          <w:color w:val="000000"/>
        </w:rPr>
        <w:t xml:space="preserve">kami navlhčenými 65% v/v roztokom </w:t>
      </w:r>
      <w:proofErr w:type="spellStart"/>
      <w:r w:rsidRPr="00B364BC">
        <w:rPr>
          <w:color w:val="000000"/>
        </w:rPr>
        <w:t>izopropylalkoholu</w:t>
      </w:r>
      <w:proofErr w:type="spellEnd"/>
      <w:r w:rsidRPr="00B364BC">
        <w:rPr>
          <w:color w:val="000000"/>
        </w:rPr>
        <w:t xml:space="preserve"> (2,4 ml/utierka) na čistenie </w:t>
      </w:r>
      <w:r>
        <w:rPr>
          <w:color w:val="000000"/>
        </w:rPr>
        <w:t>stru</w:t>
      </w:r>
      <w:r w:rsidRPr="00B364BC">
        <w:rPr>
          <w:color w:val="000000"/>
        </w:rPr>
        <w:t>kov.</w:t>
      </w:r>
    </w:p>
    <w:p w14:paraId="2961E6CE" w14:textId="77777777" w:rsidR="003B3D8D" w:rsidRPr="001E1F22" w:rsidRDefault="003B3D8D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96299B7" w14:textId="5E62FE05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46AFC6A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35585C94" w:rsidR="00C114FF" w:rsidRPr="001E1F22" w:rsidRDefault="00476650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</w:t>
      </w:r>
    </w:p>
    <w:p w14:paraId="0317207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9441C3D" w14:textId="4ABC41DE" w:rsidR="00FD1E45" w:rsidRPr="001E1F22" w:rsidRDefault="00476650" w:rsidP="007D72D7">
      <w:pPr>
        <w:jc w:val="both"/>
        <w:rPr>
          <w:szCs w:val="22"/>
        </w:rPr>
      </w:pPr>
      <w:r w:rsidRPr="001E1F22">
        <w:t xml:space="preserve"> Lieky sa nesmú likvidovať prostredníctvom odpadovej vody ani odpadu v domácnostiach.</w:t>
      </w:r>
    </w:p>
    <w:p w14:paraId="34FC28CE" w14:textId="77777777" w:rsidR="00C114FF" w:rsidRPr="001E1F22" w:rsidRDefault="00C114FF" w:rsidP="007D72D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8B62CBE" w14:textId="72162F97" w:rsidR="00C114FF" w:rsidRPr="001E1F22" w:rsidRDefault="00476650" w:rsidP="007D72D7">
      <w:pPr>
        <w:tabs>
          <w:tab w:val="clear" w:pos="567"/>
        </w:tabs>
        <w:spacing w:line="240" w:lineRule="auto"/>
        <w:jc w:val="both"/>
        <w:rPr>
          <w:i/>
          <w:szCs w:val="22"/>
        </w:rPr>
      </w:pPr>
      <w:r w:rsidRPr="001E1F22">
        <w:t xml:space="preserve">Veterinárny liek nesmie kontaminovať vodné toky, pretože </w:t>
      </w:r>
      <w:proofErr w:type="spellStart"/>
      <w:r w:rsidR="00671052">
        <w:t>prednizolón</w:t>
      </w:r>
      <w:proofErr w:type="spellEnd"/>
      <w:r w:rsidR="00671052" w:rsidRPr="001E1F22">
        <w:t xml:space="preserve"> </w:t>
      </w:r>
      <w:r w:rsidRPr="001E1F22">
        <w:t>môže byť nebezpečný pre ryby a iné vodné organizmy.</w:t>
      </w:r>
    </w:p>
    <w:p w14:paraId="0FDF60EC" w14:textId="77777777" w:rsidR="00FD1E45" w:rsidRPr="001E1F22" w:rsidRDefault="00FD1E45" w:rsidP="007D72D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79606CB" w14:textId="24247E0A" w:rsidR="0078538F" w:rsidRPr="001E1F22" w:rsidRDefault="00476650" w:rsidP="007D72D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218F510C" w14:textId="77777777" w:rsidR="0078538F" w:rsidRPr="001E1F22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6C7D400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1E1F22" w:rsidRDefault="00476650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0DD9A32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154EA6E" w14:textId="1E31AE46" w:rsidR="00B41F47" w:rsidRPr="001E1F22" w:rsidRDefault="003B3D8D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Bioveta</w:t>
      </w:r>
      <w:proofErr w:type="spellEnd"/>
      <w:r>
        <w:t>, a.s.</w:t>
      </w:r>
    </w:p>
    <w:p w14:paraId="61B260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3DD57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77777777" w:rsidR="00C114FF" w:rsidRPr="001E1F22" w:rsidRDefault="00476650" w:rsidP="00B13B6D">
      <w:pPr>
        <w:pStyle w:val="Style1"/>
      </w:pPr>
      <w:r w:rsidRPr="001E1F22">
        <w:t>7.</w:t>
      </w:r>
      <w:r w:rsidRPr="001E1F22">
        <w:tab/>
        <w:t>REGISTRAČNÉ ČÍSLO(A)</w:t>
      </w:r>
    </w:p>
    <w:p w14:paraId="68546B47" w14:textId="77777777" w:rsidR="00D67567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C45120" w14:textId="100EBC7E" w:rsidR="00227CF1" w:rsidRDefault="00227CF1" w:rsidP="00A9226B">
      <w:pPr>
        <w:tabs>
          <w:tab w:val="clear" w:pos="567"/>
        </w:tabs>
        <w:spacing w:line="240" w:lineRule="auto"/>
        <w:rPr>
          <w:szCs w:val="22"/>
        </w:rPr>
      </w:pPr>
      <w:r w:rsidRPr="00227CF1">
        <w:rPr>
          <w:szCs w:val="22"/>
        </w:rPr>
        <w:t>96/031/DC/25-S</w:t>
      </w:r>
    </w:p>
    <w:p w14:paraId="4C692259" w14:textId="77777777" w:rsidR="00227CF1" w:rsidRPr="001E1F22" w:rsidRDefault="00227CF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A483C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1E1F22" w:rsidRDefault="00476650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2B6CCF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2D1C25" w14:textId="43D74505" w:rsidR="00D65777" w:rsidRDefault="00476650" w:rsidP="00A9226B">
      <w:pPr>
        <w:tabs>
          <w:tab w:val="clear" w:pos="567"/>
        </w:tabs>
        <w:spacing w:line="240" w:lineRule="auto"/>
      </w:pPr>
      <w:r w:rsidRPr="001E1F22">
        <w:t>Dátum prvej registrácie:</w:t>
      </w:r>
      <w:r w:rsidR="003B3D8D">
        <w:t xml:space="preserve"> </w:t>
      </w:r>
    </w:p>
    <w:p w14:paraId="7F4FDC3E" w14:textId="77777777" w:rsidR="007D72D7" w:rsidRDefault="007D72D7" w:rsidP="00A9226B">
      <w:pPr>
        <w:tabs>
          <w:tab w:val="clear" w:pos="567"/>
        </w:tabs>
        <w:spacing w:line="240" w:lineRule="auto"/>
      </w:pPr>
    </w:p>
    <w:p w14:paraId="206C8496" w14:textId="77777777" w:rsidR="003B3D8D" w:rsidRPr="001E1F22" w:rsidRDefault="003B3D8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1E1F22" w:rsidRDefault="00476650" w:rsidP="00B13B6D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14:paraId="2DF85E8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2B14FA7" w14:textId="52E72656" w:rsidR="0078538F" w:rsidRPr="001E1F22" w:rsidRDefault="00015229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0/2025</w:t>
      </w:r>
    </w:p>
    <w:p w14:paraId="7749A4D0" w14:textId="77777777" w:rsidR="00B113B9" w:rsidRPr="001E1F22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1E1F22" w:rsidRDefault="00476650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6A07E4C3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1B781E52" w:rsidR="0078538F" w:rsidRPr="001E1F22" w:rsidRDefault="00476650" w:rsidP="0078538F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6AC04AFD" w14:textId="77777777" w:rsidR="0078538F" w:rsidRPr="001E1F22" w:rsidRDefault="0078538F" w:rsidP="0078538F">
      <w:pPr>
        <w:ind w:right="-318"/>
        <w:rPr>
          <w:szCs w:val="22"/>
        </w:rPr>
      </w:pPr>
    </w:p>
    <w:p w14:paraId="6E09B149" w14:textId="1693BCFB" w:rsidR="0078538F" w:rsidRPr="001E1F22" w:rsidRDefault="00476650" w:rsidP="0078538F">
      <w:pPr>
        <w:ind w:right="-318"/>
        <w:rPr>
          <w:szCs w:val="22"/>
        </w:rPr>
      </w:pPr>
      <w:bookmarkStart w:id="15" w:name="_Hlk73467306"/>
      <w:r w:rsidRPr="001E1F22">
        <w:t>Podrobné informácie o veterinárnom lieku sú dostupné v databáze liekov Únie</w:t>
      </w:r>
    </w:p>
    <w:bookmarkEnd w:id="15"/>
    <w:p w14:paraId="04E33482" w14:textId="4AFF42EB" w:rsidR="00C114FF" w:rsidRPr="00B60C9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B60C92">
        <w:rPr>
          <w:szCs w:val="22"/>
        </w:rPr>
        <w:t>(</w:t>
      </w:r>
      <w:hyperlink r:id="rId8" w:history="1">
        <w:r w:rsidR="00B60C92" w:rsidRPr="00AE60DA">
          <w:rPr>
            <w:rStyle w:val="Hypertextovprepojenie"/>
          </w:rPr>
          <w:t>https://medicines.health.europa.eu/veterinary</w:t>
        </w:r>
      </w:hyperlink>
      <w:r w:rsidRPr="00B60C92">
        <w:rPr>
          <w:szCs w:val="22"/>
        </w:rPr>
        <w:t>).</w:t>
      </w:r>
    </w:p>
    <w:p w14:paraId="1B6223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3B79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A66F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07A75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ABCFC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4F0C5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983F0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B744A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BCF29F" w14:textId="19E4655F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6D2912" w14:paraId="395E137E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57B4B545" w14:textId="77777777" w:rsidR="00C114FF" w:rsidRDefault="00476650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 w:rsidRPr="001E1F22">
              <w:rPr>
                <w:b/>
                <w:szCs w:val="22"/>
              </w:rPr>
              <w:t>ÚDAJE, KTORÉ MAJÚ BYŤ UVEDENÉ NA VONKAJŠOM OBALE</w:t>
            </w:r>
          </w:p>
          <w:p w14:paraId="4DC26D52" w14:textId="77777777" w:rsidR="007D72D7" w:rsidRPr="001E1F22" w:rsidRDefault="007D72D7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</w:p>
          <w:p w14:paraId="4A9B0D67" w14:textId="7E7C0079" w:rsidR="00C114FF" w:rsidRPr="001E1F22" w:rsidRDefault="00995A77" w:rsidP="00995A77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</w:rPr>
              <w:t xml:space="preserve">Škatuľa </w:t>
            </w:r>
            <w:r w:rsidR="003B3D8D">
              <w:rPr>
                <w:b/>
                <w:szCs w:val="22"/>
              </w:rPr>
              <w:t>s utierkami</w:t>
            </w:r>
          </w:p>
        </w:tc>
      </w:tr>
    </w:tbl>
    <w:p w14:paraId="691E91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1E1F22" w:rsidRDefault="00476650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51BCE58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D167DF9" w14:textId="762B1173" w:rsidR="003B3D8D" w:rsidRPr="00B364BC" w:rsidRDefault="003B3D8D" w:rsidP="003B3D8D">
      <w:pPr>
        <w:tabs>
          <w:tab w:val="clear" w:pos="567"/>
        </w:tabs>
        <w:spacing w:line="240" w:lineRule="auto"/>
        <w:rPr>
          <w:szCs w:val="22"/>
        </w:rPr>
      </w:pPr>
      <w:bookmarkStart w:id="16" w:name="_Hlk170217538"/>
      <w:r w:rsidRPr="00B364BC">
        <w:t xml:space="preserve">INTRAMAR </w:t>
      </w:r>
      <w:proofErr w:type="spellStart"/>
      <w:r w:rsidRPr="00B364BC">
        <w:t>Lacto</w:t>
      </w:r>
      <w:proofErr w:type="spellEnd"/>
      <w:r w:rsidRPr="00B364BC">
        <w:t xml:space="preserve"> 200 mg + 50 mg + 10 mg </w:t>
      </w:r>
      <w:proofErr w:type="spellStart"/>
      <w:r w:rsidRPr="00B364BC">
        <w:t>intramamá</w:t>
      </w:r>
      <w:r w:rsidR="003165AC">
        <w:t>l</w:t>
      </w:r>
      <w:r w:rsidRPr="00B364BC">
        <w:t>n</w:t>
      </w:r>
      <w:r>
        <w:t>a</w:t>
      </w:r>
      <w:proofErr w:type="spellEnd"/>
      <w:r w:rsidRPr="00B364BC">
        <w:t xml:space="preserve"> suspenz</w:t>
      </w:r>
      <w:r>
        <w:t>ia</w:t>
      </w:r>
      <w:r w:rsidRPr="00B364BC">
        <w:t xml:space="preserve"> </w:t>
      </w:r>
    </w:p>
    <w:bookmarkEnd w:id="16"/>
    <w:p w14:paraId="00C58438" w14:textId="7EAF873F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E4663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1E1F22" w:rsidRDefault="00476650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7E7A556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6124C5" w14:textId="0C08F122" w:rsidR="003B3D8D" w:rsidRPr="00B364BC" w:rsidRDefault="003B3D8D" w:rsidP="003B3D8D">
      <w:pPr>
        <w:tabs>
          <w:tab w:val="clear" w:pos="567"/>
        </w:tabs>
        <w:spacing w:line="240" w:lineRule="auto"/>
        <w:rPr>
          <w:szCs w:val="22"/>
        </w:rPr>
      </w:pPr>
      <w:bookmarkStart w:id="17" w:name="_Hlk170217547"/>
      <w:r>
        <w:rPr>
          <w:lang w:val="cs-CZ"/>
        </w:rPr>
        <w:t>Každý</w:t>
      </w:r>
      <w:r w:rsidRPr="00B364BC">
        <w:t xml:space="preserve"> </w:t>
      </w:r>
      <w:proofErr w:type="spellStart"/>
      <w:r w:rsidR="003165AC" w:rsidRPr="00B364BC">
        <w:t>intramamá</w:t>
      </w:r>
      <w:r w:rsidR="003165AC">
        <w:t>l</w:t>
      </w:r>
      <w:r w:rsidR="003165AC" w:rsidRPr="00B364BC">
        <w:t>n</w:t>
      </w:r>
      <w:r w:rsidR="003165AC">
        <w:t>y</w:t>
      </w:r>
      <w:proofErr w:type="spellEnd"/>
      <w:r w:rsidR="003165AC" w:rsidRPr="00B364BC">
        <w:t xml:space="preserve"> </w:t>
      </w:r>
      <w:r w:rsidRPr="00B364BC">
        <w:t>aplikátor (3 g) obsahuje:</w:t>
      </w:r>
    </w:p>
    <w:p w14:paraId="1ECC9700" w14:textId="77777777" w:rsidR="003B3D8D" w:rsidRPr="00B364BC" w:rsidRDefault="003B3D8D" w:rsidP="003B3D8D">
      <w:pPr>
        <w:tabs>
          <w:tab w:val="clear" w:pos="567"/>
        </w:tabs>
        <w:spacing w:line="240" w:lineRule="auto"/>
        <w:rPr>
          <w:szCs w:val="22"/>
        </w:rPr>
      </w:pPr>
    </w:p>
    <w:bookmarkEnd w:id="17"/>
    <w:p w14:paraId="1E507672" w14:textId="77777777" w:rsidR="003165AC" w:rsidRPr="00043ADD" w:rsidRDefault="003165AC" w:rsidP="003165AC">
      <w:pPr>
        <w:tabs>
          <w:tab w:val="left" w:pos="720"/>
        </w:tabs>
        <w:rPr>
          <w:b/>
          <w:szCs w:val="24"/>
        </w:rPr>
      </w:pPr>
      <w:proofErr w:type="spellStart"/>
      <w:r w:rsidRPr="00043ADD">
        <w:t>Amoxicil</w:t>
      </w:r>
      <w:r>
        <w:rPr>
          <w:lang w:val="cs-CZ"/>
        </w:rPr>
        <w:t>ín</w:t>
      </w:r>
      <w:proofErr w:type="spellEnd"/>
      <w:r w:rsidRPr="00043ADD">
        <w:t xml:space="preserve"> (ako </w:t>
      </w:r>
      <w:proofErr w:type="spellStart"/>
      <w:r w:rsidRPr="00043ADD">
        <w:t>amoxicil</w:t>
      </w:r>
      <w:r>
        <w:t>ín</w:t>
      </w:r>
      <w:proofErr w:type="spellEnd"/>
      <w:r w:rsidRPr="00043ADD">
        <w:t xml:space="preserve"> </w:t>
      </w:r>
      <w:proofErr w:type="spellStart"/>
      <w:r w:rsidRPr="00043ADD">
        <w:t>trihydr</w:t>
      </w:r>
      <w:r>
        <w:t>át</w:t>
      </w:r>
      <w:proofErr w:type="spellEnd"/>
      <w:r w:rsidRPr="00043ADD">
        <w:t xml:space="preserve">) </w:t>
      </w:r>
      <w:r w:rsidRPr="00043ADD">
        <w:tab/>
      </w:r>
      <w:r w:rsidRPr="00043ADD">
        <w:tab/>
      </w:r>
      <w:r>
        <w:tab/>
      </w:r>
      <w:r>
        <w:tab/>
      </w:r>
      <w:r w:rsidRPr="00043ADD">
        <w:t>200,0 mg</w:t>
      </w:r>
    </w:p>
    <w:p w14:paraId="0FDCC05E" w14:textId="77777777" w:rsidR="003165AC" w:rsidRPr="00E838E2" w:rsidRDefault="003165AC" w:rsidP="003165AC">
      <w:pPr>
        <w:tabs>
          <w:tab w:val="left" w:pos="5103"/>
          <w:tab w:val="decimal" w:pos="5954"/>
        </w:tabs>
        <w:rPr>
          <w:b/>
          <w:szCs w:val="24"/>
        </w:rPr>
      </w:pPr>
      <w:r>
        <w:rPr>
          <w:lang w:val="cs-CZ"/>
        </w:rPr>
        <w:t xml:space="preserve">Kyselina </w:t>
      </w:r>
      <w:proofErr w:type="spellStart"/>
      <w:r w:rsidRPr="00EE568E">
        <w:rPr>
          <w:lang w:val="cs-CZ"/>
        </w:rPr>
        <w:t>klavulánová</w:t>
      </w:r>
      <w:proofErr w:type="spellEnd"/>
      <w:r w:rsidRPr="00E838E2">
        <w:t xml:space="preserve"> (ako </w:t>
      </w:r>
      <w:proofErr w:type="spellStart"/>
      <w:r>
        <w:rPr>
          <w:lang w:val="cs-CZ"/>
        </w:rPr>
        <w:t>klavulanát</w:t>
      </w:r>
      <w:proofErr w:type="spellEnd"/>
      <w:r>
        <w:rPr>
          <w:lang w:val="cs-CZ"/>
        </w:rPr>
        <w:t xml:space="preserve"> draselný</w:t>
      </w:r>
      <w:r w:rsidRPr="00E838E2">
        <w:t xml:space="preserve">) </w:t>
      </w:r>
      <w:r w:rsidRPr="00E838E2">
        <w:tab/>
        <w:t>50,0 mg</w:t>
      </w:r>
    </w:p>
    <w:p w14:paraId="22CC9E88" w14:textId="77777777" w:rsidR="003165AC" w:rsidRPr="00B364BC" w:rsidRDefault="003165AC" w:rsidP="003165AC">
      <w:pPr>
        <w:tabs>
          <w:tab w:val="clear" w:pos="567"/>
        </w:tabs>
        <w:rPr>
          <w:b/>
          <w:szCs w:val="24"/>
        </w:rPr>
      </w:pPr>
      <w:proofErr w:type="spellStart"/>
      <w:r w:rsidRPr="00043ADD">
        <w:t>Predni</w:t>
      </w:r>
      <w:r>
        <w:t>zolón</w:t>
      </w:r>
      <w:proofErr w:type="spellEnd"/>
      <w:r w:rsidRPr="00043ADD">
        <w:tab/>
      </w:r>
      <w:r w:rsidRPr="00043ADD">
        <w:tab/>
      </w:r>
      <w:r w:rsidRPr="00043ADD">
        <w:tab/>
      </w:r>
      <w:r w:rsidRPr="00043ADD">
        <w:tab/>
      </w:r>
      <w:r w:rsidRPr="00043ADD">
        <w:tab/>
      </w:r>
      <w:r w:rsidRPr="00043ADD">
        <w:tab/>
      </w:r>
      <w:r w:rsidRPr="00043ADD">
        <w:tab/>
      </w:r>
      <w:r>
        <w:tab/>
      </w:r>
      <w:r w:rsidRPr="00043ADD">
        <w:t>10</w:t>
      </w:r>
      <w:r w:rsidRPr="00043ADD">
        <w:rPr>
          <w:lang w:val="cs-CZ"/>
        </w:rPr>
        <w:t>,</w:t>
      </w:r>
      <w:r w:rsidRPr="00043ADD">
        <w:t>0 mg</w:t>
      </w:r>
    </w:p>
    <w:p w14:paraId="362C5FC0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205816" w14:textId="77777777" w:rsidR="007D72D7" w:rsidRPr="001E1F22" w:rsidRDefault="007D72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1E1F22" w:rsidRDefault="00476650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50466A0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75BBAE" w14:textId="7BE2DC31" w:rsidR="003B3D8D" w:rsidRPr="00B364BC" w:rsidRDefault="003B3D8D" w:rsidP="00CF4A79">
      <w:pPr>
        <w:rPr>
          <w:szCs w:val="22"/>
        </w:rPr>
      </w:pPr>
      <w:bookmarkStart w:id="18" w:name="_Hlk170217574"/>
      <w:r w:rsidRPr="00B364BC">
        <w:t xml:space="preserve">24 </w:t>
      </w:r>
      <w:proofErr w:type="spellStart"/>
      <w:r w:rsidRPr="00B364BC">
        <w:t>intramamá</w:t>
      </w:r>
      <w:r w:rsidR="00127D51">
        <w:t>l</w:t>
      </w:r>
      <w:r w:rsidRPr="00B364BC">
        <w:t>nych</w:t>
      </w:r>
      <w:proofErr w:type="spellEnd"/>
      <w:r w:rsidRPr="00B364BC">
        <w:t xml:space="preserve"> aplikátorov </w:t>
      </w:r>
    </w:p>
    <w:p w14:paraId="35ADFC1F" w14:textId="0749E7ED" w:rsidR="003B3D8D" w:rsidRPr="00B364BC" w:rsidRDefault="003B3D8D" w:rsidP="00CF4A79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B364BC">
        <w:t xml:space="preserve">Každé balenie obsahuje 24 dezinfekčných </w:t>
      </w:r>
      <w:r>
        <w:t>utierok</w:t>
      </w:r>
      <w:r w:rsidRPr="00B364BC">
        <w:t xml:space="preserve"> navlhčených 65% v/v roztokom </w:t>
      </w:r>
      <w:proofErr w:type="spellStart"/>
      <w:r w:rsidRPr="00B364BC">
        <w:t>izopropylalkoholu</w:t>
      </w:r>
      <w:proofErr w:type="spellEnd"/>
      <w:r w:rsidRPr="00B364BC">
        <w:t xml:space="preserve"> na čistenie </w:t>
      </w:r>
      <w:r>
        <w:t>stru</w:t>
      </w:r>
      <w:r w:rsidRPr="00B364BC">
        <w:t>kov.</w:t>
      </w:r>
    </w:p>
    <w:bookmarkEnd w:id="18"/>
    <w:p w14:paraId="385DE15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BCC6C46" w14:textId="77777777" w:rsidR="007D72D7" w:rsidRPr="001E1F22" w:rsidRDefault="007D72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1E1F22" w:rsidRDefault="00476650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5A7D7CD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E361BF" w14:textId="492632C5" w:rsidR="003B3D8D" w:rsidRPr="001E1F22" w:rsidRDefault="003B3D8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Hovädzí dobytok (</w:t>
      </w:r>
      <w:r w:rsidR="003165AC">
        <w:rPr>
          <w:szCs w:val="22"/>
        </w:rPr>
        <w:t>dojnice v období laktácie</w:t>
      </w:r>
      <w:r>
        <w:rPr>
          <w:szCs w:val="22"/>
        </w:rPr>
        <w:t>)</w:t>
      </w:r>
    </w:p>
    <w:p w14:paraId="1B2B4822" w14:textId="4FA2548A" w:rsidR="00C114FF" w:rsidRDefault="003B3D8D" w:rsidP="00A9226B">
      <w:pPr>
        <w:tabs>
          <w:tab w:val="clear" w:pos="567"/>
        </w:tabs>
        <w:spacing w:line="240" w:lineRule="auto"/>
        <w:rPr>
          <w:szCs w:val="22"/>
        </w:rPr>
      </w:pPr>
      <w:r w:rsidRPr="00B364BC">
        <w:rPr>
          <w:noProof/>
          <w:lang w:eastAsia="sk-SK"/>
        </w:rPr>
        <w:drawing>
          <wp:inline distT="0" distB="0" distL="0" distR="0" wp14:anchorId="21921D82" wp14:editId="1A82D3DC">
            <wp:extent cx="674370" cy="445046"/>
            <wp:effectExtent l="0" t="0" r="0" b="0"/>
            <wp:docPr id="830795521" name="Obrázek 1" descr="Obrázok, na ktorom je náčrt, silueta, kresba, dobytok&#10;&#10;Obsah vygenerovaný umelou inteligenciou môže byť nesprávn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795521" name="Obrázek 1" descr="Obrázok, na ktorom je náčrt, silueta, kresba, dobytok&#10;&#10;Obsah vygenerovaný umelou inteligenciou môže byť nesprávny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509" cy="453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D980E" w14:textId="77777777" w:rsidR="003B3D8D" w:rsidRDefault="003B3D8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E3C880" w14:textId="77777777" w:rsidR="00995A77" w:rsidRPr="001E1F22" w:rsidRDefault="00995A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1E1F22" w:rsidRDefault="00476650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6339A54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19A3DF" w14:textId="77777777" w:rsidR="003B3D8D" w:rsidRPr="001E1F22" w:rsidRDefault="003B3D8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443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1E1F22" w:rsidRDefault="00476650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33A58A5F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BA2BD6" w14:textId="3996B2E0" w:rsidR="00C114FF" w:rsidRDefault="003165AC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B364BC">
        <w:t>Intramamá</w:t>
      </w:r>
      <w:r>
        <w:t>l</w:t>
      </w:r>
      <w:r w:rsidRPr="00B364BC">
        <w:t>ne</w:t>
      </w:r>
      <w:proofErr w:type="spellEnd"/>
      <w:r w:rsidRPr="00B364BC">
        <w:t xml:space="preserve"> </w:t>
      </w:r>
      <w:r>
        <w:t>použitie</w:t>
      </w:r>
      <w:r w:rsidRPr="00B364BC">
        <w:t>.</w:t>
      </w:r>
    </w:p>
    <w:p w14:paraId="7E8D1AA8" w14:textId="77777777" w:rsidR="007D72D7" w:rsidRDefault="007D72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ED923B8" w14:textId="77777777" w:rsidR="002324BD" w:rsidRPr="001E1F22" w:rsidRDefault="002324B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1E1F22" w:rsidRDefault="00476650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30DC29E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119444D" w14:textId="0DE5D1C2" w:rsidR="003B3D8D" w:rsidRPr="00B364BC" w:rsidRDefault="003B3D8D" w:rsidP="003B3D8D">
      <w:pPr>
        <w:tabs>
          <w:tab w:val="clear" w:pos="567"/>
        </w:tabs>
        <w:spacing w:line="240" w:lineRule="auto"/>
        <w:rPr>
          <w:szCs w:val="22"/>
        </w:rPr>
      </w:pPr>
      <w:bookmarkStart w:id="19" w:name="_Hlk170217702"/>
      <w:r w:rsidRPr="00B364BC">
        <w:t>Ochrann</w:t>
      </w:r>
      <w:r w:rsidR="00024266">
        <w:t>é</w:t>
      </w:r>
      <w:r w:rsidRPr="00B364BC">
        <w:t xml:space="preserve"> l</w:t>
      </w:r>
      <w:r>
        <w:t>ehot</w:t>
      </w:r>
      <w:r w:rsidR="00024266">
        <w:t>y</w:t>
      </w:r>
      <w:r w:rsidRPr="00B364BC">
        <w:t>:</w:t>
      </w:r>
    </w:p>
    <w:p w14:paraId="015E0A67" w14:textId="7696EBA2" w:rsidR="003B3D8D" w:rsidRPr="00B364BC" w:rsidRDefault="003B3D8D" w:rsidP="003B3D8D">
      <w:pPr>
        <w:tabs>
          <w:tab w:val="clear" w:pos="567"/>
        </w:tabs>
        <w:spacing w:line="240" w:lineRule="auto"/>
        <w:rPr>
          <w:szCs w:val="22"/>
        </w:rPr>
      </w:pPr>
      <w:r w:rsidRPr="00B364BC">
        <w:t>M</w:t>
      </w:r>
      <w:r>
        <w:t>ä</w:t>
      </w:r>
      <w:r w:rsidRPr="00B364BC">
        <w:t>so a vn</w:t>
      </w:r>
      <w:r>
        <w:t>útor</w:t>
      </w:r>
      <w:r w:rsidRPr="00B364BC">
        <w:t>nosti: 7 dn</w:t>
      </w:r>
      <w:r>
        <w:t>í</w:t>
      </w:r>
      <w:r w:rsidRPr="00B364BC">
        <w:t>.</w:t>
      </w:r>
    </w:p>
    <w:p w14:paraId="0FC1CF63" w14:textId="3E42EC11" w:rsidR="003B3D8D" w:rsidRPr="00B364BC" w:rsidRDefault="003B3D8D" w:rsidP="003B3D8D">
      <w:pPr>
        <w:tabs>
          <w:tab w:val="clear" w:pos="567"/>
        </w:tabs>
        <w:spacing w:line="240" w:lineRule="auto"/>
        <w:rPr>
          <w:szCs w:val="22"/>
        </w:rPr>
      </w:pPr>
      <w:r w:rsidRPr="00B364BC">
        <w:t>Ml</w:t>
      </w:r>
      <w:r>
        <w:t>ie</w:t>
      </w:r>
      <w:r w:rsidRPr="00B364BC">
        <w:t>ko: 84 hod</w:t>
      </w:r>
      <w:r>
        <w:t>í</w:t>
      </w:r>
      <w:r w:rsidRPr="00B364BC">
        <w:t>n.</w:t>
      </w:r>
    </w:p>
    <w:bookmarkEnd w:id="19"/>
    <w:p w14:paraId="6AE6E326" w14:textId="0B31F5DE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B20DBB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1E1F22" w:rsidRDefault="00476650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78C7079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7BDCD1" w14:textId="1B2315D0" w:rsidR="00DE67C4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mesiac/rok</w:t>
      </w:r>
    </w:p>
    <w:p w14:paraId="58D2FC31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21BB78" w14:textId="78D20A75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 prvom otvorení</w:t>
      </w:r>
      <w:r w:rsidR="00F00603">
        <w:t xml:space="preserve"> </w:t>
      </w:r>
      <w:r w:rsidRPr="001E1F22">
        <w:t>ihneď použiť.</w:t>
      </w:r>
    </w:p>
    <w:p w14:paraId="05B687D0" w14:textId="47C58EBB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0186EF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1E1F22" w:rsidRDefault="00476650" w:rsidP="001E1F22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7674B7E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0E08DC" w14:textId="19BAB8ED" w:rsidR="00C114FF" w:rsidRPr="001E1F22" w:rsidRDefault="00476650" w:rsidP="00B075D6">
      <w:pPr>
        <w:pStyle w:val="Style5"/>
      </w:pPr>
      <w:r w:rsidRPr="001E1F22">
        <w:t>Uchovávať pri teplote do 25 °C.</w:t>
      </w:r>
    </w:p>
    <w:p w14:paraId="730EA659" w14:textId="7D765BB4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ť na suchom mieste.</w:t>
      </w:r>
    </w:p>
    <w:p w14:paraId="4F9728E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986E2D" w14:textId="77777777" w:rsidR="007D72D7" w:rsidRPr="001E1F22" w:rsidRDefault="007D72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09F046" w14:textId="77777777" w:rsidR="00C114FF" w:rsidRPr="001E1F22" w:rsidRDefault="00476650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1953A8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15B39" w14:textId="77777777" w:rsidR="0073373D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71A0B08E" w14:textId="32A240FD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A3EC4D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1E1F22" w:rsidRDefault="00476650" w:rsidP="001E1F22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337D120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28517B" w14:textId="77777777" w:rsidR="00C114FF" w:rsidRPr="001E1F22" w:rsidRDefault="00476650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4E465478" w14:textId="29EF6BB0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031B3F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1E1F22" w:rsidRDefault="00476650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17EB34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563F1F" w14:textId="77777777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151C0CAB" w14:textId="4F3937B2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1A9283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42EF2959" w:rsidR="00C114FF" w:rsidRPr="001E1F22" w:rsidRDefault="00476650" w:rsidP="001E1F22">
      <w:pPr>
        <w:pStyle w:val="Style2"/>
      </w:pPr>
      <w:r w:rsidRPr="001E1F22">
        <w:t>13.</w:t>
      </w:r>
      <w:r w:rsidRPr="001E1F22">
        <w:tab/>
        <w:t>NÁZOV DRŽITEĽA ROZHODNUTIA O REGISTRÁCII</w:t>
      </w:r>
    </w:p>
    <w:p w14:paraId="6382BAEB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4B4BC3DE" w14:textId="77777777" w:rsidR="00F00603" w:rsidRPr="00B364BC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bookmarkStart w:id="20" w:name="_Hlk170217780"/>
      <w:proofErr w:type="spellStart"/>
      <w:r w:rsidRPr="00B364BC">
        <w:t>Bioveta</w:t>
      </w:r>
      <w:proofErr w:type="spellEnd"/>
      <w:r w:rsidRPr="00B364BC">
        <w:t>, a.s.</w:t>
      </w:r>
    </w:p>
    <w:p w14:paraId="34A601B4" w14:textId="77777777" w:rsidR="00F00603" w:rsidRPr="00B364BC" w:rsidRDefault="00F00603" w:rsidP="00F00603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5F9C1900" w14:textId="77777777" w:rsidR="00F00603" w:rsidRPr="00B364BC" w:rsidRDefault="00F00603" w:rsidP="00F00603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B364BC">
        <w:rPr>
          <w:noProof/>
          <w:lang w:eastAsia="sk-SK"/>
        </w:rPr>
        <w:drawing>
          <wp:anchor distT="0" distB="0" distL="114300" distR="114300" simplePos="0" relativeHeight="251659264" behindDoc="0" locked="0" layoutInCell="1" allowOverlap="1" wp14:anchorId="2C5AB67B" wp14:editId="2F1762ED">
            <wp:simplePos x="0" y="0"/>
            <wp:positionH relativeFrom="margin">
              <wp:posOffset>0</wp:posOffset>
            </wp:positionH>
            <wp:positionV relativeFrom="paragraph">
              <wp:posOffset>161290</wp:posOffset>
            </wp:positionV>
            <wp:extent cx="756920" cy="371475"/>
            <wp:effectExtent l="0" t="0" r="5080" b="9525"/>
            <wp:wrapSquare wrapText="bothSides"/>
            <wp:docPr id="1778630476" name="Obrázek 1" descr="logo-Biove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726204531" descr="logo-Bioveta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" cy="371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64BC">
        <w:t>Logo</w:t>
      </w:r>
    </w:p>
    <w:p w14:paraId="02780133" w14:textId="77777777" w:rsidR="00F00603" w:rsidRPr="00B364BC" w:rsidRDefault="00F00603" w:rsidP="00F00603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bookmarkEnd w:id="20"/>
    <w:p w14:paraId="50D2C017" w14:textId="77777777" w:rsidR="00F00603" w:rsidRPr="00B364BC" w:rsidRDefault="00F00603" w:rsidP="00F00603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402025E6" w14:textId="77777777" w:rsidR="00F00603" w:rsidRPr="00B364BC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4BD645C7" w14:textId="5373862D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EF5D58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77777777" w:rsidR="00C114FF" w:rsidRPr="001E1F22" w:rsidRDefault="00476650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042E0B3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7F7D7E" w14:textId="07768EC1" w:rsidR="00C114FF" w:rsidRDefault="00227CF1" w:rsidP="00A9226B">
      <w:pPr>
        <w:tabs>
          <w:tab w:val="clear" w:pos="567"/>
        </w:tabs>
        <w:spacing w:line="240" w:lineRule="auto"/>
        <w:rPr>
          <w:szCs w:val="22"/>
        </w:rPr>
      </w:pPr>
      <w:r w:rsidRPr="00227CF1">
        <w:rPr>
          <w:szCs w:val="22"/>
        </w:rPr>
        <w:t>96/031/DC/25-S</w:t>
      </w:r>
    </w:p>
    <w:p w14:paraId="6A4F4985" w14:textId="77777777" w:rsidR="00227CF1" w:rsidRDefault="00227CF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51E8C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1E1F22" w:rsidRDefault="00476650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57676ED5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2F04D96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141E00" w14:textId="77777777" w:rsidR="00673F4C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9"/>
      </w:tblGrid>
      <w:tr w:rsidR="006D2912" w14:paraId="25415E9E" w14:textId="77777777" w:rsidTr="00D70446">
        <w:trPr>
          <w:trHeight w:val="977"/>
        </w:trPr>
        <w:tc>
          <w:tcPr>
            <w:tcW w:w="9179" w:type="dxa"/>
            <w:tcBorders>
              <w:bottom w:val="single" w:sz="4" w:space="0" w:color="auto"/>
            </w:tcBorders>
          </w:tcPr>
          <w:p w14:paraId="66CFD5F1" w14:textId="295820D2" w:rsidR="00673F4C" w:rsidRPr="001E1F22" w:rsidRDefault="00476650" w:rsidP="00302266">
            <w:pPr>
              <w:rPr>
                <w:b/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ÚDAJE, KTORÉ MAJÚ BYŤ UVEDENÉ NA V</w:t>
            </w:r>
            <w:r w:rsidR="00F00603">
              <w:rPr>
                <w:b/>
                <w:szCs w:val="22"/>
              </w:rPr>
              <w:t>ONKAJŠOM</w:t>
            </w:r>
            <w:r w:rsidRPr="001E1F22">
              <w:rPr>
                <w:b/>
                <w:szCs w:val="22"/>
              </w:rPr>
              <w:t xml:space="preserve"> OBALE</w:t>
            </w:r>
          </w:p>
          <w:p w14:paraId="4E4F66A0" w14:textId="77777777" w:rsidR="00673F4C" w:rsidRPr="001E1F22" w:rsidRDefault="00673F4C" w:rsidP="00302266">
            <w:pPr>
              <w:rPr>
                <w:szCs w:val="22"/>
              </w:rPr>
            </w:pPr>
          </w:p>
          <w:p w14:paraId="5720ED6D" w14:textId="3C171BBA" w:rsidR="00673F4C" w:rsidRPr="001E1F22" w:rsidRDefault="00995A77" w:rsidP="00995A77">
            <w:pPr>
              <w:rPr>
                <w:szCs w:val="22"/>
              </w:rPr>
            </w:pPr>
            <w:r>
              <w:rPr>
                <w:b/>
                <w:szCs w:val="22"/>
              </w:rPr>
              <w:t>Š</w:t>
            </w:r>
            <w:r w:rsidR="00F00603">
              <w:rPr>
                <w:b/>
                <w:szCs w:val="22"/>
              </w:rPr>
              <w:t>katuľa bez utierok</w:t>
            </w:r>
          </w:p>
        </w:tc>
      </w:tr>
    </w:tbl>
    <w:p w14:paraId="57D79C14" w14:textId="77777777" w:rsidR="00673F4C" w:rsidRPr="001E1F22" w:rsidRDefault="00673F4C" w:rsidP="00673F4C">
      <w:pPr>
        <w:rPr>
          <w:szCs w:val="22"/>
        </w:rPr>
      </w:pPr>
    </w:p>
    <w:p w14:paraId="058B8C74" w14:textId="77777777" w:rsidR="00673F4C" w:rsidRPr="001E1F22" w:rsidRDefault="00476650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5597E1CE" w14:textId="77777777" w:rsidR="00673F4C" w:rsidRPr="001E1F22" w:rsidRDefault="00673F4C" w:rsidP="00673F4C">
      <w:pPr>
        <w:rPr>
          <w:szCs w:val="22"/>
        </w:rPr>
      </w:pPr>
    </w:p>
    <w:p w14:paraId="3EC84443" w14:textId="24DC519F" w:rsidR="00F00603" w:rsidRPr="00B364BC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bookmarkStart w:id="21" w:name="_Hlk170217882"/>
      <w:r w:rsidRPr="00B364BC">
        <w:t xml:space="preserve">INTRAMAR </w:t>
      </w:r>
      <w:proofErr w:type="spellStart"/>
      <w:r w:rsidRPr="00B364BC">
        <w:t>Lacto</w:t>
      </w:r>
      <w:proofErr w:type="spellEnd"/>
      <w:r w:rsidRPr="00B364BC">
        <w:t xml:space="preserve"> 200 mg + 50 mg + 10 mg </w:t>
      </w:r>
      <w:proofErr w:type="spellStart"/>
      <w:r w:rsidR="00995A77" w:rsidRPr="00B364BC">
        <w:t>intramamá</w:t>
      </w:r>
      <w:r w:rsidR="00995A77">
        <w:t>l</w:t>
      </w:r>
      <w:r w:rsidR="00995A77" w:rsidRPr="00B364BC">
        <w:t>n</w:t>
      </w:r>
      <w:r w:rsidR="00995A77">
        <w:t>a</w:t>
      </w:r>
      <w:proofErr w:type="spellEnd"/>
      <w:r w:rsidR="00995A77" w:rsidRPr="00B364BC">
        <w:t xml:space="preserve"> </w:t>
      </w:r>
      <w:r w:rsidRPr="00B364BC">
        <w:t>suspenz</w:t>
      </w:r>
      <w:r>
        <w:t>ia</w:t>
      </w:r>
      <w:r w:rsidRPr="00B364BC">
        <w:t xml:space="preserve"> </w:t>
      </w:r>
    </w:p>
    <w:bookmarkEnd w:id="21"/>
    <w:p w14:paraId="0C3C48E8" w14:textId="335BE932" w:rsidR="00673F4C" w:rsidRDefault="00673F4C" w:rsidP="00673F4C">
      <w:pPr>
        <w:rPr>
          <w:szCs w:val="22"/>
        </w:rPr>
      </w:pPr>
    </w:p>
    <w:p w14:paraId="680DE0FA" w14:textId="77777777" w:rsidR="00B60C92" w:rsidRPr="001E1F22" w:rsidRDefault="00B60C92" w:rsidP="00673F4C">
      <w:pPr>
        <w:rPr>
          <w:szCs w:val="22"/>
        </w:rPr>
      </w:pPr>
    </w:p>
    <w:p w14:paraId="7FC59FD4" w14:textId="77777777" w:rsidR="00673F4C" w:rsidRPr="001E1F22" w:rsidRDefault="00476650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5B918705" w14:textId="77777777" w:rsidR="00673F4C" w:rsidRDefault="00673F4C" w:rsidP="00673F4C">
      <w:pPr>
        <w:ind w:right="113"/>
        <w:rPr>
          <w:szCs w:val="22"/>
        </w:rPr>
      </w:pPr>
    </w:p>
    <w:p w14:paraId="34EC84BE" w14:textId="78BA4F48" w:rsidR="00F00603" w:rsidRPr="00B364BC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bookmarkStart w:id="22" w:name="_Hlk170217889"/>
      <w:r>
        <w:rPr>
          <w:lang w:val="cs-CZ"/>
        </w:rPr>
        <w:t>Každý</w:t>
      </w:r>
      <w:r w:rsidRPr="00B364BC">
        <w:t xml:space="preserve"> </w:t>
      </w:r>
      <w:proofErr w:type="spellStart"/>
      <w:r w:rsidR="00995A77" w:rsidRPr="00B364BC">
        <w:t>intramamá</w:t>
      </w:r>
      <w:r w:rsidR="00995A77">
        <w:t>l</w:t>
      </w:r>
      <w:r w:rsidR="00995A77" w:rsidRPr="00B364BC">
        <w:t>n</w:t>
      </w:r>
      <w:r w:rsidR="00995A77">
        <w:t>y</w:t>
      </w:r>
      <w:proofErr w:type="spellEnd"/>
      <w:r w:rsidR="00995A77" w:rsidRPr="00B364BC">
        <w:t xml:space="preserve"> </w:t>
      </w:r>
      <w:r w:rsidRPr="00B364BC">
        <w:t>aplikátor (3 g) obsahuje:</w:t>
      </w:r>
    </w:p>
    <w:p w14:paraId="70AD4AC2" w14:textId="77777777" w:rsidR="00F00603" w:rsidRPr="00B364BC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bookmarkEnd w:id="22"/>
    <w:p w14:paraId="617EEB79" w14:textId="77777777" w:rsidR="00995A77" w:rsidRPr="00043ADD" w:rsidRDefault="00995A77" w:rsidP="00995A77">
      <w:pPr>
        <w:tabs>
          <w:tab w:val="left" w:pos="720"/>
        </w:tabs>
        <w:rPr>
          <w:b/>
          <w:szCs w:val="24"/>
        </w:rPr>
      </w:pPr>
      <w:proofErr w:type="spellStart"/>
      <w:r w:rsidRPr="00043ADD">
        <w:t>Amoxicil</w:t>
      </w:r>
      <w:r>
        <w:rPr>
          <w:lang w:val="cs-CZ"/>
        </w:rPr>
        <w:t>ín</w:t>
      </w:r>
      <w:proofErr w:type="spellEnd"/>
      <w:r w:rsidRPr="00043ADD">
        <w:t xml:space="preserve"> (ako </w:t>
      </w:r>
      <w:proofErr w:type="spellStart"/>
      <w:r w:rsidRPr="00043ADD">
        <w:t>amoxicil</w:t>
      </w:r>
      <w:r>
        <w:t>ín</w:t>
      </w:r>
      <w:proofErr w:type="spellEnd"/>
      <w:r w:rsidRPr="00043ADD">
        <w:t xml:space="preserve"> </w:t>
      </w:r>
      <w:proofErr w:type="spellStart"/>
      <w:r w:rsidRPr="00043ADD">
        <w:t>trihydr</w:t>
      </w:r>
      <w:r>
        <w:t>át</w:t>
      </w:r>
      <w:proofErr w:type="spellEnd"/>
      <w:r w:rsidRPr="00043ADD">
        <w:t xml:space="preserve">) </w:t>
      </w:r>
      <w:r w:rsidRPr="00043ADD">
        <w:tab/>
      </w:r>
      <w:r w:rsidRPr="00043ADD">
        <w:tab/>
      </w:r>
      <w:r>
        <w:tab/>
      </w:r>
      <w:r>
        <w:tab/>
      </w:r>
      <w:r w:rsidRPr="00043ADD">
        <w:t>200,0 mg</w:t>
      </w:r>
    </w:p>
    <w:p w14:paraId="5D1C704D" w14:textId="77777777" w:rsidR="00995A77" w:rsidRPr="00E838E2" w:rsidRDefault="00995A77" w:rsidP="00995A77">
      <w:pPr>
        <w:tabs>
          <w:tab w:val="left" w:pos="5103"/>
          <w:tab w:val="decimal" w:pos="5954"/>
        </w:tabs>
        <w:rPr>
          <w:b/>
          <w:szCs w:val="24"/>
        </w:rPr>
      </w:pPr>
      <w:r>
        <w:rPr>
          <w:lang w:val="cs-CZ"/>
        </w:rPr>
        <w:t xml:space="preserve">Kyselina </w:t>
      </w:r>
      <w:proofErr w:type="spellStart"/>
      <w:r w:rsidRPr="00EE568E">
        <w:rPr>
          <w:lang w:val="cs-CZ"/>
        </w:rPr>
        <w:t>klavulánová</w:t>
      </w:r>
      <w:proofErr w:type="spellEnd"/>
      <w:r w:rsidRPr="00E838E2">
        <w:t xml:space="preserve"> (ako </w:t>
      </w:r>
      <w:proofErr w:type="spellStart"/>
      <w:r>
        <w:rPr>
          <w:lang w:val="cs-CZ"/>
        </w:rPr>
        <w:t>klavulanát</w:t>
      </w:r>
      <w:proofErr w:type="spellEnd"/>
      <w:r>
        <w:rPr>
          <w:lang w:val="cs-CZ"/>
        </w:rPr>
        <w:t xml:space="preserve"> draselný</w:t>
      </w:r>
      <w:r w:rsidRPr="00E838E2">
        <w:t xml:space="preserve">) </w:t>
      </w:r>
      <w:r w:rsidRPr="00E838E2">
        <w:tab/>
        <w:t>50,0 mg</w:t>
      </w:r>
    </w:p>
    <w:p w14:paraId="270D10AB" w14:textId="77777777" w:rsidR="00995A77" w:rsidRPr="00B364BC" w:rsidRDefault="00995A77" w:rsidP="00995A77">
      <w:pPr>
        <w:tabs>
          <w:tab w:val="clear" w:pos="567"/>
        </w:tabs>
        <w:rPr>
          <w:b/>
          <w:szCs w:val="24"/>
        </w:rPr>
      </w:pPr>
      <w:proofErr w:type="spellStart"/>
      <w:r w:rsidRPr="00043ADD">
        <w:t>Predni</w:t>
      </w:r>
      <w:r>
        <w:t>zolón</w:t>
      </w:r>
      <w:proofErr w:type="spellEnd"/>
      <w:r w:rsidRPr="00043ADD">
        <w:tab/>
      </w:r>
      <w:r w:rsidRPr="00043ADD">
        <w:tab/>
      </w:r>
      <w:r w:rsidRPr="00043ADD">
        <w:tab/>
      </w:r>
      <w:r w:rsidRPr="00043ADD">
        <w:tab/>
      </w:r>
      <w:r w:rsidRPr="00043ADD">
        <w:tab/>
      </w:r>
      <w:r w:rsidRPr="00043ADD">
        <w:tab/>
      </w:r>
      <w:r w:rsidRPr="00043ADD">
        <w:tab/>
      </w:r>
      <w:r>
        <w:tab/>
      </w:r>
      <w:r w:rsidRPr="00043ADD">
        <w:t>10</w:t>
      </w:r>
      <w:r w:rsidRPr="00043ADD">
        <w:rPr>
          <w:lang w:val="cs-CZ"/>
        </w:rPr>
        <w:t>,</w:t>
      </w:r>
      <w:r w:rsidRPr="00043ADD">
        <w:t>0 mg</w:t>
      </w:r>
    </w:p>
    <w:p w14:paraId="6DD58F6F" w14:textId="584A50B5" w:rsidR="00F00603" w:rsidRPr="001E1F22" w:rsidRDefault="00F00603" w:rsidP="008D114E">
      <w:pPr>
        <w:tabs>
          <w:tab w:val="clear" w:pos="567"/>
        </w:tabs>
        <w:rPr>
          <w:szCs w:val="22"/>
        </w:rPr>
      </w:pPr>
      <w:r w:rsidRPr="00043ADD">
        <w:tab/>
      </w:r>
      <w:r w:rsidRPr="00043ADD">
        <w:tab/>
      </w:r>
      <w:r w:rsidRPr="00043ADD">
        <w:tab/>
      </w:r>
      <w:r w:rsidRPr="00043ADD">
        <w:tab/>
      </w:r>
      <w:r w:rsidRPr="00043ADD">
        <w:tab/>
      </w:r>
      <w:r w:rsidRPr="00043ADD">
        <w:tab/>
      </w:r>
      <w:r w:rsidRPr="00043ADD">
        <w:tab/>
      </w:r>
    </w:p>
    <w:p w14:paraId="78F5A028" w14:textId="77777777" w:rsidR="00673F4C" w:rsidRDefault="00673F4C" w:rsidP="00673F4C">
      <w:pPr>
        <w:ind w:right="113"/>
        <w:rPr>
          <w:szCs w:val="22"/>
        </w:rPr>
      </w:pPr>
    </w:p>
    <w:p w14:paraId="553874CE" w14:textId="77777777" w:rsidR="00995A77" w:rsidRPr="001E1F22" w:rsidRDefault="00995A77" w:rsidP="00995A77">
      <w:pPr>
        <w:pStyle w:val="Style2"/>
      </w:pPr>
      <w:r w:rsidRPr="001E1F22">
        <w:t>3.</w:t>
      </w:r>
      <w:r w:rsidRPr="001E1F22">
        <w:tab/>
        <w:t>VEĽKOSŤ BALENIA</w:t>
      </w:r>
    </w:p>
    <w:p w14:paraId="71E5ED62" w14:textId="77777777" w:rsidR="00995A77" w:rsidRPr="001E1F22" w:rsidRDefault="00995A77" w:rsidP="00995A77">
      <w:pPr>
        <w:tabs>
          <w:tab w:val="clear" w:pos="567"/>
        </w:tabs>
        <w:spacing w:line="240" w:lineRule="auto"/>
        <w:rPr>
          <w:szCs w:val="22"/>
        </w:rPr>
      </w:pPr>
    </w:p>
    <w:p w14:paraId="1CD0ADAF" w14:textId="36071EF3" w:rsidR="00995A77" w:rsidRPr="00B364BC" w:rsidRDefault="00995A77" w:rsidP="00995A77">
      <w:pPr>
        <w:rPr>
          <w:szCs w:val="22"/>
        </w:rPr>
      </w:pPr>
      <w:r w:rsidRPr="00B364BC">
        <w:t xml:space="preserve">24 </w:t>
      </w:r>
      <w:proofErr w:type="spellStart"/>
      <w:r w:rsidRPr="00B364BC">
        <w:t>intramamá</w:t>
      </w:r>
      <w:r w:rsidR="00DB33E4">
        <w:t>l</w:t>
      </w:r>
      <w:r w:rsidRPr="00B364BC">
        <w:t>nych</w:t>
      </w:r>
      <w:proofErr w:type="spellEnd"/>
      <w:r w:rsidRPr="00B364BC">
        <w:t xml:space="preserve"> aplikátorov </w:t>
      </w:r>
    </w:p>
    <w:p w14:paraId="3A194EDA" w14:textId="77777777" w:rsidR="00995A77" w:rsidRDefault="00995A77" w:rsidP="00995A77">
      <w:pPr>
        <w:ind w:right="113"/>
      </w:pPr>
    </w:p>
    <w:p w14:paraId="77F2DE41" w14:textId="77777777" w:rsidR="00995A77" w:rsidRPr="001E1F22" w:rsidRDefault="00995A77" w:rsidP="00995A77">
      <w:pPr>
        <w:ind w:right="113"/>
        <w:rPr>
          <w:szCs w:val="22"/>
        </w:rPr>
      </w:pPr>
    </w:p>
    <w:p w14:paraId="020E1A77" w14:textId="28ED61F6" w:rsidR="00673F4C" w:rsidRPr="001E1F22" w:rsidRDefault="00995A77" w:rsidP="001E1F22">
      <w:pPr>
        <w:pStyle w:val="Style2"/>
      </w:pPr>
      <w:r>
        <w:t>4</w:t>
      </w:r>
      <w:r w:rsidR="00476650" w:rsidRPr="001E1F22">
        <w:t>.</w:t>
      </w:r>
      <w:r w:rsidR="00476650" w:rsidRPr="001E1F22">
        <w:tab/>
        <w:t>CIEĽOVÉ DRUHY</w:t>
      </w:r>
    </w:p>
    <w:p w14:paraId="721A0B7D" w14:textId="77777777" w:rsidR="00673F4C" w:rsidRPr="001E1F22" w:rsidRDefault="00673F4C" w:rsidP="00673F4C">
      <w:pPr>
        <w:ind w:right="113"/>
        <w:rPr>
          <w:szCs w:val="22"/>
        </w:rPr>
      </w:pPr>
    </w:p>
    <w:p w14:paraId="2C71F48B" w14:textId="77777777" w:rsidR="00995A77" w:rsidRDefault="00995A77" w:rsidP="00995A77">
      <w:pPr>
        <w:tabs>
          <w:tab w:val="clear" w:pos="567"/>
        </w:tabs>
        <w:spacing w:line="240" w:lineRule="auto"/>
        <w:rPr>
          <w:szCs w:val="22"/>
        </w:rPr>
      </w:pPr>
      <w:bookmarkStart w:id="23" w:name="_Hlk170217918"/>
      <w:r>
        <w:rPr>
          <w:szCs w:val="22"/>
        </w:rPr>
        <w:t>Hovädzí dobytok (dojnice v období laktácie)</w:t>
      </w:r>
    </w:p>
    <w:p w14:paraId="2ABF5363" w14:textId="77777777" w:rsidR="00995A77" w:rsidRPr="001E1F22" w:rsidRDefault="00995A77" w:rsidP="00995A77">
      <w:pPr>
        <w:tabs>
          <w:tab w:val="clear" w:pos="567"/>
        </w:tabs>
        <w:spacing w:line="240" w:lineRule="auto"/>
        <w:rPr>
          <w:szCs w:val="22"/>
        </w:rPr>
      </w:pPr>
    </w:p>
    <w:p w14:paraId="3868EE21" w14:textId="77777777" w:rsidR="00F00603" w:rsidRPr="00B364BC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2C844C05" w14:textId="77777777" w:rsidR="00F00603" w:rsidRPr="00B364BC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r w:rsidRPr="00B364BC">
        <w:rPr>
          <w:noProof/>
          <w:lang w:eastAsia="sk-SK"/>
        </w:rPr>
        <w:drawing>
          <wp:inline distT="0" distB="0" distL="0" distR="0" wp14:anchorId="6A652219" wp14:editId="3E28D500">
            <wp:extent cx="674370" cy="445046"/>
            <wp:effectExtent l="0" t="0" r="0" b="0"/>
            <wp:docPr id="1685322627" name="Obrázek 1" descr="Obrázok, na ktorom je náčrt, silueta, kresba, dobytok&#10;&#10;Obsah vygenerovaný umelou inteligenciou môže byť nesprávn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322627" name="Obrázek 1" descr="Obrázok, na ktorom je náčrt, silueta, kresba, dobytok&#10;&#10;Obsah vygenerovaný umelou inteligenciou môže byť nesprávny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509" cy="453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3"/>
    <w:p w14:paraId="46986EA4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60D96597" w14:textId="77777777" w:rsidR="00F00603" w:rsidRPr="001E1F22" w:rsidRDefault="00F00603" w:rsidP="00F00603">
      <w:pPr>
        <w:pStyle w:val="Style2"/>
      </w:pPr>
      <w:r w:rsidRPr="001E1F22">
        <w:t>5.</w:t>
      </w:r>
      <w:r w:rsidRPr="001E1F22">
        <w:tab/>
        <w:t>INDIKÁCIE</w:t>
      </w:r>
    </w:p>
    <w:p w14:paraId="0F1B2DCC" w14:textId="77777777" w:rsidR="00F00603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20B899B8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64EDDA91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13E6EBC2" w14:textId="77777777" w:rsidR="00F00603" w:rsidRPr="001E1F22" w:rsidRDefault="00F00603" w:rsidP="00F00603">
      <w:pPr>
        <w:pStyle w:val="Style2"/>
      </w:pPr>
      <w:r w:rsidRPr="001E1F22">
        <w:t>6.</w:t>
      </w:r>
      <w:r w:rsidRPr="001E1F22">
        <w:tab/>
        <w:t>CESTY POD</w:t>
      </w:r>
      <w:r>
        <w:t>A</w:t>
      </w:r>
      <w:r w:rsidRPr="001E1F22">
        <w:t>NIA</w:t>
      </w:r>
    </w:p>
    <w:p w14:paraId="1CEF275A" w14:textId="77777777" w:rsidR="00F00603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3AB9F0F4" w14:textId="4EAE5C8E" w:rsidR="00F00603" w:rsidRDefault="00995A77" w:rsidP="00F00603">
      <w:pPr>
        <w:tabs>
          <w:tab w:val="clear" w:pos="567"/>
        </w:tabs>
        <w:spacing w:line="240" w:lineRule="auto"/>
      </w:pPr>
      <w:proofErr w:type="spellStart"/>
      <w:r w:rsidRPr="00B364BC">
        <w:t>Intramamá</w:t>
      </w:r>
      <w:r>
        <w:t>l</w:t>
      </w:r>
      <w:r w:rsidRPr="00B364BC">
        <w:t>ne</w:t>
      </w:r>
      <w:proofErr w:type="spellEnd"/>
      <w:r w:rsidRPr="00B364BC">
        <w:t xml:space="preserve"> </w:t>
      </w:r>
      <w:r>
        <w:t>použitie</w:t>
      </w:r>
      <w:r w:rsidRPr="00B364BC">
        <w:t>.</w:t>
      </w:r>
    </w:p>
    <w:p w14:paraId="34EFE5B1" w14:textId="77777777" w:rsidR="002324BD" w:rsidRDefault="002324BD" w:rsidP="00F00603">
      <w:pPr>
        <w:tabs>
          <w:tab w:val="clear" w:pos="567"/>
        </w:tabs>
        <w:spacing w:line="240" w:lineRule="auto"/>
        <w:rPr>
          <w:szCs w:val="22"/>
        </w:rPr>
      </w:pPr>
    </w:p>
    <w:p w14:paraId="162AD32A" w14:textId="77777777" w:rsidR="007D72D7" w:rsidRPr="001E1F22" w:rsidRDefault="007D72D7" w:rsidP="00F00603">
      <w:pPr>
        <w:tabs>
          <w:tab w:val="clear" w:pos="567"/>
        </w:tabs>
        <w:spacing w:line="240" w:lineRule="auto"/>
        <w:rPr>
          <w:szCs w:val="22"/>
        </w:rPr>
      </w:pPr>
    </w:p>
    <w:p w14:paraId="0A5D9ADC" w14:textId="77777777" w:rsidR="00F00603" w:rsidRPr="001E1F22" w:rsidRDefault="00F00603" w:rsidP="00F00603">
      <w:pPr>
        <w:pStyle w:val="Style2"/>
      </w:pPr>
      <w:r w:rsidRPr="001E1F22">
        <w:t>7.</w:t>
      </w:r>
      <w:r w:rsidRPr="001E1F22">
        <w:tab/>
        <w:t>OCHRANNÉ LEHOTY</w:t>
      </w:r>
    </w:p>
    <w:p w14:paraId="440A91B5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6484B7E6" w14:textId="76B95988" w:rsidR="00F00603" w:rsidRPr="00B364BC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r w:rsidRPr="00B364BC">
        <w:t>Ochrann</w:t>
      </w:r>
      <w:r w:rsidR="00024266">
        <w:t>é</w:t>
      </w:r>
      <w:r w:rsidRPr="00B364BC">
        <w:t xml:space="preserve"> l</w:t>
      </w:r>
      <w:r>
        <w:t>ehot</w:t>
      </w:r>
      <w:r w:rsidR="00024266">
        <w:t>y</w:t>
      </w:r>
      <w:r w:rsidRPr="00B364BC">
        <w:t>:</w:t>
      </w:r>
    </w:p>
    <w:p w14:paraId="528FE904" w14:textId="77777777" w:rsidR="00F00603" w:rsidRPr="00B364BC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r w:rsidRPr="00B364BC">
        <w:t>M</w:t>
      </w:r>
      <w:r>
        <w:t>ä</w:t>
      </w:r>
      <w:r w:rsidRPr="00B364BC">
        <w:t>so a vn</w:t>
      </w:r>
      <w:r>
        <w:t>útor</w:t>
      </w:r>
      <w:r w:rsidRPr="00B364BC">
        <w:t>nosti: 7 dn</w:t>
      </w:r>
      <w:r>
        <w:t>í</w:t>
      </w:r>
      <w:r w:rsidRPr="00B364BC">
        <w:t>.</w:t>
      </w:r>
    </w:p>
    <w:p w14:paraId="75EB1EF5" w14:textId="77777777" w:rsidR="00F00603" w:rsidRPr="00B364BC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r w:rsidRPr="00B364BC">
        <w:t>Ml</w:t>
      </w:r>
      <w:r>
        <w:t>ie</w:t>
      </w:r>
      <w:r w:rsidRPr="00B364BC">
        <w:t>ko: 84 hod</w:t>
      </w:r>
      <w:r>
        <w:t>í</w:t>
      </w:r>
      <w:r w:rsidRPr="00B364BC">
        <w:t>n.</w:t>
      </w:r>
    </w:p>
    <w:p w14:paraId="580F9B68" w14:textId="77777777" w:rsidR="00F00603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69C9CF1A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7E1B0EFA" w14:textId="77777777" w:rsidR="00F00603" w:rsidRPr="001E1F22" w:rsidRDefault="00F00603" w:rsidP="00F00603">
      <w:pPr>
        <w:pStyle w:val="Style2"/>
      </w:pPr>
      <w:r w:rsidRPr="001E1F22">
        <w:t>8.</w:t>
      </w:r>
      <w:r w:rsidRPr="001E1F22">
        <w:tab/>
        <w:t>DÁTUM EXSPIRÁCIE</w:t>
      </w:r>
    </w:p>
    <w:p w14:paraId="6F1A9AA8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6AAC1963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mesiac/rok</w:t>
      </w:r>
    </w:p>
    <w:p w14:paraId="6756DCA1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0A5AFB63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r w:rsidRPr="001E1F22">
        <w:t>Po prvom otvorení</w:t>
      </w:r>
      <w:r>
        <w:t xml:space="preserve"> </w:t>
      </w:r>
      <w:r w:rsidRPr="001E1F22">
        <w:t>ihneď použiť.</w:t>
      </w:r>
    </w:p>
    <w:p w14:paraId="5F6AB1D8" w14:textId="77777777" w:rsidR="00F00603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1B35A41B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73E56437" w14:textId="77777777" w:rsidR="00F00603" w:rsidRPr="001E1F22" w:rsidRDefault="00F00603" w:rsidP="00F00603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42428BF7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0E00517C" w14:textId="77777777" w:rsidR="00F00603" w:rsidRPr="001E1F22" w:rsidRDefault="00F00603" w:rsidP="00F00603">
      <w:pPr>
        <w:pStyle w:val="Style5"/>
      </w:pPr>
      <w:r w:rsidRPr="001E1F22">
        <w:t>Uchovávať pri teplote do 25 °C.</w:t>
      </w:r>
    </w:p>
    <w:p w14:paraId="3D42B1DA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ť na suchom mieste.</w:t>
      </w:r>
    </w:p>
    <w:p w14:paraId="42ADCDB0" w14:textId="77777777" w:rsidR="00F00603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7A7F7CCD" w14:textId="77777777" w:rsidR="00995A77" w:rsidRPr="001E1F22" w:rsidRDefault="00995A77" w:rsidP="00F00603">
      <w:pPr>
        <w:tabs>
          <w:tab w:val="clear" w:pos="567"/>
        </w:tabs>
        <w:spacing w:line="240" w:lineRule="auto"/>
        <w:rPr>
          <w:szCs w:val="22"/>
        </w:rPr>
      </w:pPr>
    </w:p>
    <w:p w14:paraId="20B8BC72" w14:textId="77777777" w:rsidR="00F00603" w:rsidRPr="001E1F22" w:rsidRDefault="00F00603" w:rsidP="00F00603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6A221D48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39CA3204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1CED9BA5" w14:textId="77777777" w:rsidR="00F00603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6278DAC3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516D522A" w14:textId="77777777" w:rsidR="00F00603" w:rsidRPr="001E1F22" w:rsidRDefault="00F00603" w:rsidP="00F00603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69F6019A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1DA863D0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6009E77F" w14:textId="77777777" w:rsidR="00F00603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7702D12B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421F5D40" w14:textId="77777777" w:rsidR="00F00603" w:rsidRPr="001E1F22" w:rsidRDefault="00F00603" w:rsidP="00F00603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48493931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3C23D794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>
        <w:t>ť</w:t>
      </w:r>
      <w:r w:rsidRPr="001E1F22">
        <w:t xml:space="preserve"> mimo dohľadu a dosahu detí.</w:t>
      </w:r>
    </w:p>
    <w:p w14:paraId="46122D3F" w14:textId="77777777" w:rsidR="00F00603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425E939E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4151E40C" w14:textId="6C120F19" w:rsidR="00F00603" w:rsidRPr="001E1F22" w:rsidRDefault="00F00603" w:rsidP="00F00603">
      <w:pPr>
        <w:pStyle w:val="Style2"/>
      </w:pPr>
      <w:r w:rsidRPr="001E1F22">
        <w:t>13.</w:t>
      </w:r>
      <w:r w:rsidRPr="001E1F22">
        <w:tab/>
        <w:t>NÁZOV DRŽITEĽA ROZHODNUTIA O REGISTRÁCII</w:t>
      </w:r>
    </w:p>
    <w:p w14:paraId="7DA67D6B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772662A3" w14:textId="77777777" w:rsidR="00F00603" w:rsidRPr="00B364BC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B364BC">
        <w:t>Bioveta</w:t>
      </w:r>
      <w:proofErr w:type="spellEnd"/>
      <w:r w:rsidRPr="00B364BC">
        <w:t>, a.s.</w:t>
      </w:r>
    </w:p>
    <w:p w14:paraId="16A2EF4B" w14:textId="77777777" w:rsidR="00F00603" w:rsidRPr="00B364BC" w:rsidRDefault="00F00603" w:rsidP="00F00603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3C2CF44" w14:textId="77777777" w:rsidR="00F00603" w:rsidRPr="00B364BC" w:rsidRDefault="00F00603" w:rsidP="00F00603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B364BC">
        <w:rPr>
          <w:noProof/>
          <w:lang w:eastAsia="sk-SK"/>
        </w:rPr>
        <w:drawing>
          <wp:anchor distT="0" distB="0" distL="114300" distR="114300" simplePos="0" relativeHeight="251661312" behindDoc="0" locked="0" layoutInCell="1" allowOverlap="1" wp14:anchorId="12AED673" wp14:editId="5865B1AC">
            <wp:simplePos x="0" y="0"/>
            <wp:positionH relativeFrom="margin">
              <wp:posOffset>0</wp:posOffset>
            </wp:positionH>
            <wp:positionV relativeFrom="paragraph">
              <wp:posOffset>161290</wp:posOffset>
            </wp:positionV>
            <wp:extent cx="756920" cy="371475"/>
            <wp:effectExtent l="0" t="0" r="5080" b="9525"/>
            <wp:wrapSquare wrapText="bothSides"/>
            <wp:docPr id="1849448210" name="Obrázek 1" descr="logo-Biove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726204531" descr="logo-Bioveta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" cy="371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64BC">
        <w:t>Logo</w:t>
      </w:r>
    </w:p>
    <w:p w14:paraId="63960DF6" w14:textId="77777777" w:rsidR="00F00603" w:rsidRPr="00B364BC" w:rsidRDefault="00F00603" w:rsidP="00F00603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EA2814B" w14:textId="77777777" w:rsidR="00F00603" w:rsidRPr="00B364BC" w:rsidRDefault="00F00603" w:rsidP="00F00603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B46D571" w14:textId="77777777" w:rsidR="00F00603" w:rsidRPr="00B364BC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6EA942DD" w14:textId="77777777" w:rsidR="00F00603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30F26BFB" w14:textId="77777777" w:rsidR="00995A77" w:rsidRPr="001E1F22" w:rsidRDefault="00995A77" w:rsidP="00F00603">
      <w:pPr>
        <w:tabs>
          <w:tab w:val="clear" w:pos="567"/>
        </w:tabs>
        <w:spacing w:line="240" w:lineRule="auto"/>
        <w:rPr>
          <w:szCs w:val="22"/>
        </w:rPr>
      </w:pPr>
    </w:p>
    <w:p w14:paraId="6E770D19" w14:textId="77777777" w:rsidR="00F00603" w:rsidRPr="001E1F22" w:rsidRDefault="00F00603" w:rsidP="00F00603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683E58D0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0DA308FC" w14:textId="558B74BC" w:rsidR="00F00603" w:rsidRDefault="00227CF1" w:rsidP="00F00603">
      <w:pPr>
        <w:tabs>
          <w:tab w:val="clear" w:pos="567"/>
        </w:tabs>
        <w:spacing w:line="240" w:lineRule="auto"/>
        <w:rPr>
          <w:szCs w:val="22"/>
        </w:rPr>
      </w:pPr>
      <w:r w:rsidRPr="00227CF1">
        <w:rPr>
          <w:szCs w:val="22"/>
        </w:rPr>
        <w:t>96/031/DC/25-S</w:t>
      </w:r>
    </w:p>
    <w:p w14:paraId="620A41BD" w14:textId="77777777" w:rsidR="00227CF1" w:rsidRDefault="00227CF1" w:rsidP="00F00603">
      <w:pPr>
        <w:tabs>
          <w:tab w:val="clear" w:pos="567"/>
        </w:tabs>
        <w:spacing w:line="240" w:lineRule="auto"/>
        <w:rPr>
          <w:szCs w:val="22"/>
        </w:rPr>
      </w:pPr>
    </w:p>
    <w:p w14:paraId="429C71C1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06C4DA86" w14:textId="77777777" w:rsidR="00F00603" w:rsidRPr="001E1F22" w:rsidRDefault="00F00603" w:rsidP="00F00603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  <w:t>ČÍSLO VÝROBNEJ ŠARŽE</w:t>
      </w:r>
    </w:p>
    <w:p w14:paraId="48FFFF40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1FF01969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590B9ED8" w14:textId="77777777" w:rsidR="00F00603" w:rsidRPr="001E1F22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1FDB8F7D" w14:textId="2DD9AC2C" w:rsidR="00C114FF" w:rsidRPr="001E1F22" w:rsidRDefault="00F00603" w:rsidP="00F00603">
      <w:pPr>
        <w:ind w:right="113"/>
        <w:rPr>
          <w:szCs w:val="22"/>
        </w:rPr>
      </w:pPr>
      <w:r w:rsidRPr="001E1F22">
        <w:br w:type="page"/>
      </w:r>
    </w:p>
    <w:p w14:paraId="451C7FDB" w14:textId="77777777" w:rsidR="00C114FF" w:rsidRPr="001E1F22" w:rsidRDefault="00476650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lastRenderedPageBreak/>
        <w:t>MINIMÁLNE ÚDAJE, KTORÉ MAJÚ BYŤ UVEDENÉ NA MALOM VNÚTORNOM OBALE</w:t>
      </w:r>
    </w:p>
    <w:p w14:paraId="7161DF67" w14:textId="77777777" w:rsidR="00C114FF" w:rsidRPr="001E1F22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52C4735E" w14:textId="0EA5BD7B" w:rsidR="00C114FF" w:rsidRPr="001E1F22" w:rsidRDefault="00D22A72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</w:rPr>
        <w:t>E</w:t>
      </w:r>
      <w:r w:rsidR="00F00603">
        <w:rPr>
          <w:b/>
          <w:szCs w:val="22"/>
        </w:rPr>
        <w:t>tiketa</w:t>
      </w:r>
      <w:r>
        <w:rPr>
          <w:b/>
          <w:szCs w:val="22"/>
        </w:rPr>
        <w:t xml:space="preserve"> - </w:t>
      </w:r>
      <w:r w:rsidR="00F00603">
        <w:rPr>
          <w:b/>
          <w:szCs w:val="22"/>
        </w:rPr>
        <w:t>aplikátor</w:t>
      </w:r>
    </w:p>
    <w:p w14:paraId="558ACE3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5F17E" w14:textId="77777777" w:rsidR="00C114FF" w:rsidRPr="001E1F22" w:rsidRDefault="00476650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69DE3C9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664C46" w14:textId="77777777" w:rsidR="00F00603" w:rsidRPr="00B364BC" w:rsidRDefault="00F00603" w:rsidP="00F00603">
      <w:pPr>
        <w:tabs>
          <w:tab w:val="clear" w:pos="567"/>
        </w:tabs>
        <w:spacing w:line="240" w:lineRule="auto"/>
        <w:rPr>
          <w:szCs w:val="22"/>
        </w:rPr>
      </w:pPr>
      <w:bookmarkStart w:id="24" w:name="_Hlk170218069"/>
      <w:r w:rsidRPr="00B364BC">
        <w:t xml:space="preserve">INTRAMAR </w:t>
      </w:r>
      <w:proofErr w:type="spellStart"/>
      <w:r w:rsidRPr="00B364BC">
        <w:t>Lacto</w:t>
      </w:r>
      <w:proofErr w:type="spellEnd"/>
    </w:p>
    <w:bookmarkEnd w:id="24"/>
    <w:p w14:paraId="472BA7F3" w14:textId="77777777" w:rsidR="00B60C9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D0C41F" w14:textId="77777777" w:rsidR="00E64ECF" w:rsidRPr="001E1F22" w:rsidRDefault="00E64EC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9E26D5" w14:textId="77777777" w:rsidR="00C114FF" w:rsidRPr="001E1F22" w:rsidRDefault="00476650" w:rsidP="001E1F22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14:paraId="1544A95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2EB53F" w14:textId="345AEB43" w:rsidR="00F00603" w:rsidRPr="00B364BC" w:rsidRDefault="00D22A72" w:rsidP="00F00603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043ADD">
        <w:t>Amoxicil</w:t>
      </w:r>
      <w:r>
        <w:rPr>
          <w:lang w:val="cs-CZ"/>
        </w:rPr>
        <w:t>ín</w:t>
      </w:r>
      <w:proofErr w:type="spellEnd"/>
      <w:r w:rsidRPr="00043ADD">
        <w:t xml:space="preserve"> </w:t>
      </w:r>
      <w:r w:rsidR="00F00603" w:rsidRPr="00B364BC">
        <w:t>200</w:t>
      </w:r>
      <w:r w:rsidR="00F00603">
        <w:rPr>
          <w:lang w:val="cs-CZ"/>
        </w:rPr>
        <w:t>,</w:t>
      </w:r>
      <w:r w:rsidR="00F00603" w:rsidRPr="00B364BC">
        <w:t>0 mg/aplikátor</w:t>
      </w:r>
    </w:p>
    <w:p w14:paraId="72EC0BCC" w14:textId="1F002D27" w:rsidR="00F00603" w:rsidRPr="00B364BC" w:rsidRDefault="00D22A72" w:rsidP="00F00603">
      <w:pPr>
        <w:tabs>
          <w:tab w:val="clear" w:pos="567"/>
        </w:tabs>
        <w:spacing w:line="240" w:lineRule="auto"/>
        <w:rPr>
          <w:szCs w:val="22"/>
        </w:rPr>
      </w:pPr>
      <w:r>
        <w:rPr>
          <w:lang w:val="cs-CZ"/>
        </w:rPr>
        <w:t xml:space="preserve">Kyselina </w:t>
      </w:r>
      <w:proofErr w:type="spellStart"/>
      <w:r w:rsidRPr="00EE568E">
        <w:rPr>
          <w:lang w:val="cs-CZ"/>
        </w:rPr>
        <w:t>klavulánová</w:t>
      </w:r>
      <w:proofErr w:type="spellEnd"/>
      <w:r w:rsidRPr="00E838E2">
        <w:t xml:space="preserve"> </w:t>
      </w:r>
      <w:r w:rsidR="00F00603" w:rsidRPr="00B364BC">
        <w:t>50,0 mg/aplikátor</w:t>
      </w:r>
    </w:p>
    <w:p w14:paraId="06209705" w14:textId="62F05FE2" w:rsidR="00C114FF" w:rsidRDefault="00D22A72" w:rsidP="00F00603">
      <w:pPr>
        <w:tabs>
          <w:tab w:val="clear" w:pos="567"/>
        </w:tabs>
        <w:spacing w:line="240" w:lineRule="auto"/>
      </w:pPr>
      <w:proofErr w:type="spellStart"/>
      <w:r w:rsidRPr="00043ADD">
        <w:t>Predni</w:t>
      </w:r>
      <w:r>
        <w:t>zolón</w:t>
      </w:r>
      <w:proofErr w:type="spellEnd"/>
      <w:r w:rsidRPr="00B364BC" w:rsidDel="00D22A72">
        <w:t xml:space="preserve"> </w:t>
      </w:r>
      <w:r w:rsidR="00F00603" w:rsidRPr="00B364BC">
        <w:t>10</w:t>
      </w:r>
      <w:r w:rsidR="00F00603">
        <w:rPr>
          <w:lang w:val="cs-CZ"/>
        </w:rPr>
        <w:t>,</w:t>
      </w:r>
      <w:r w:rsidR="00F00603" w:rsidRPr="00B364BC">
        <w:t>0 mg/aplikátor</w:t>
      </w:r>
    </w:p>
    <w:p w14:paraId="7B9A5604" w14:textId="77777777" w:rsidR="00F00603" w:rsidRDefault="00F00603" w:rsidP="00F00603">
      <w:pPr>
        <w:tabs>
          <w:tab w:val="clear" w:pos="567"/>
        </w:tabs>
        <w:spacing w:line="240" w:lineRule="auto"/>
        <w:rPr>
          <w:szCs w:val="22"/>
        </w:rPr>
      </w:pPr>
    </w:p>
    <w:p w14:paraId="4481AB92" w14:textId="77777777" w:rsidR="00E64ECF" w:rsidRPr="001E1F22" w:rsidRDefault="00E64ECF" w:rsidP="00F00603">
      <w:pPr>
        <w:tabs>
          <w:tab w:val="clear" w:pos="567"/>
        </w:tabs>
        <w:spacing w:line="240" w:lineRule="auto"/>
        <w:rPr>
          <w:szCs w:val="22"/>
        </w:rPr>
      </w:pPr>
    </w:p>
    <w:p w14:paraId="2B4E4155" w14:textId="77777777" w:rsidR="00C114FF" w:rsidRPr="001E1F22" w:rsidRDefault="00476650" w:rsidP="001E1F2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742D1B4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7CD5AE" w14:textId="77777777" w:rsidR="00F40449" w:rsidRPr="001E1F22" w:rsidRDefault="00476650" w:rsidP="00F40449">
      <w:pPr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78F0DC17" w14:textId="70D6E08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C17212" w14:textId="77777777" w:rsidR="00E64ECF" w:rsidRDefault="00E64EC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385920" w14:textId="77777777" w:rsidR="00C114FF" w:rsidRPr="001E1F22" w:rsidRDefault="00476650" w:rsidP="001E1F22">
      <w:pPr>
        <w:pStyle w:val="Style2"/>
      </w:pPr>
      <w:r w:rsidRPr="001E1F22">
        <w:t>4.</w:t>
      </w:r>
      <w:r w:rsidRPr="001E1F22">
        <w:tab/>
        <w:t>DÁTUM EXSPIRÁCIE</w:t>
      </w:r>
    </w:p>
    <w:p w14:paraId="4BBFFF1C" w14:textId="77777777" w:rsidR="0058621D" w:rsidRPr="001E1F22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AAB0E3" w14:textId="77777777" w:rsidR="00C40CFF" w:rsidRPr="001E1F22" w:rsidRDefault="00476650" w:rsidP="00C40CFF">
      <w:pPr>
        <w:rPr>
          <w:szCs w:val="22"/>
        </w:rPr>
      </w:pPr>
      <w:proofErr w:type="spellStart"/>
      <w:r w:rsidRPr="001E1F22">
        <w:t>E</w:t>
      </w:r>
      <w:r w:rsidR="00B07269" w:rsidRPr="001E1F22">
        <w:t>xp</w:t>
      </w:r>
      <w:proofErr w:type="spellEnd"/>
      <w:r>
        <w:t>.</w:t>
      </w:r>
      <w:r w:rsidR="00B07269" w:rsidRPr="001E1F22">
        <w:t xml:space="preserve"> </w:t>
      </w:r>
      <w:r w:rsidRPr="001E1F22">
        <w:t>{mesiac/rok}</w:t>
      </w:r>
    </w:p>
    <w:p w14:paraId="7250B487" w14:textId="77777777" w:rsidR="00F40449" w:rsidRPr="001E1F22" w:rsidRDefault="00F40449" w:rsidP="00C40CFF">
      <w:pPr>
        <w:rPr>
          <w:szCs w:val="22"/>
        </w:rPr>
      </w:pPr>
    </w:p>
    <w:p w14:paraId="1D2A8480" w14:textId="07016105" w:rsidR="00C114FF" w:rsidRDefault="00476650" w:rsidP="00A9226B">
      <w:pPr>
        <w:tabs>
          <w:tab w:val="clear" w:pos="567"/>
        </w:tabs>
        <w:spacing w:line="240" w:lineRule="auto"/>
      </w:pPr>
      <w:r w:rsidRPr="001E1F22">
        <w:t>Po prvom otvorení</w:t>
      </w:r>
      <w:r w:rsidR="00F00603">
        <w:t xml:space="preserve"> </w:t>
      </w:r>
      <w:r w:rsidRPr="001E1F22">
        <w:t>ihneď spotrebovať.</w:t>
      </w:r>
    </w:p>
    <w:p w14:paraId="387BEC40" w14:textId="77777777" w:rsidR="00F00603" w:rsidRPr="00B364BC" w:rsidRDefault="00F00603" w:rsidP="00F00603">
      <w:pPr>
        <w:rPr>
          <w:szCs w:val="22"/>
        </w:rPr>
      </w:pPr>
    </w:p>
    <w:p w14:paraId="789465F9" w14:textId="4D35275A" w:rsidR="0042071F" w:rsidRPr="00405B4F" w:rsidRDefault="00F00603" w:rsidP="00A9226B">
      <w:pPr>
        <w:tabs>
          <w:tab w:val="clear" w:pos="567"/>
        </w:tabs>
        <w:spacing w:line="240" w:lineRule="auto"/>
        <w:rPr>
          <w:szCs w:val="22"/>
        </w:rPr>
      </w:pPr>
      <w:r w:rsidRPr="00B364BC">
        <w:t xml:space="preserve">Logo </w:t>
      </w:r>
      <w:r w:rsidRPr="00B364BC">
        <w:rPr>
          <w:noProof/>
          <w:lang w:eastAsia="sk-SK"/>
        </w:rPr>
        <w:drawing>
          <wp:anchor distT="0" distB="0" distL="114300" distR="114300" simplePos="0" relativeHeight="251663360" behindDoc="0" locked="0" layoutInCell="1" allowOverlap="1" wp14:anchorId="315D5ED7" wp14:editId="660C2476">
            <wp:simplePos x="0" y="0"/>
            <wp:positionH relativeFrom="margin">
              <wp:posOffset>0</wp:posOffset>
            </wp:positionH>
            <wp:positionV relativeFrom="paragraph">
              <wp:posOffset>161925</wp:posOffset>
            </wp:positionV>
            <wp:extent cx="756920" cy="371475"/>
            <wp:effectExtent l="0" t="0" r="5080" b="9525"/>
            <wp:wrapSquare wrapText="bothSides"/>
            <wp:docPr id="2033379935" name="Obrázek 2" descr="logo-Biove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877363336" descr="logo-Bioveta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" cy="371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64BC">
        <w:br w:type="page"/>
      </w:r>
    </w:p>
    <w:p w14:paraId="028403E6" w14:textId="0BDA3523" w:rsidR="00C114FF" w:rsidRPr="001E1F22" w:rsidRDefault="00476650" w:rsidP="00405B4F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lastRenderedPageBreak/>
        <w:t>PÍSOMNÁ INFORMÁCIA PRE POUŽÍVATEĽOV</w:t>
      </w:r>
    </w:p>
    <w:p w14:paraId="1D962DC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7E180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1E1F22" w:rsidRDefault="00476650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2340A74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42123F" w14:textId="1E804A54" w:rsidR="0042071F" w:rsidRPr="00B364BC" w:rsidRDefault="0042071F" w:rsidP="0042071F">
      <w:pPr>
        <w:tabs>
          <w:tab w:val="clear" w:pos="567"/>
        </w:tabs>
        <w:spacing w:line="240" w:lineRule="auto"/>
        <w:rPr>
          <w:szCs w:val="22"/>
        </w:rPr>
      </w:pPr>
      <w:r w:rsidRPr="00B364BC">
        <w:t xml:space="preserve">INTRAMAR </w:t>
      </w:r>
      <w:proofErr w:type="spellStart"/>
      <w:r w:rsidRPr="00B364BC">
        <w:t>Lacto</w:t>
      </w:r>
      <w:proofErr w:type="spellEnd"/>
      <w:r w:rsidRPr="00B364BC">
        <w:t xml:space="preserve"> 200 mg + 50 mg + 10 mg </w:t>
      </w:r>
      <w:proofErr w:type="spellStart"/>
      <w:r w:rsidR="003D02F3" w:rsidRPr="00B364BC">
        <w:t>intramamá</w:t>
      </w:r>
      <w:r w:rsidR="003D02F3">
        <w:t>l</w:t>
      </w:r>
      <w:r w:rsidR="003D02F3" w:rsidRPr="00B364BC">
        <w:t>n</w:t>
      </w:r>
      <w:r w:rsidR="003D02F3">
        <w:t>a</w:t>
      </w:r>
      <w:proofErr w:type="spellEnd"/>
      <w:r w:rsidR="003D02F3" w:rsidRPr="00B364BC">
        <w:t xml:space="preserve"> </w:t>
      </w:r>
      <w:r w:rsidRPr="00B364BC">
        <w:t>suspenz</w:t>
      </w:r>
      <w:r>
        <w:t>ia</w:t>
      </w:r>
      <w:r w:rsidRPr="00B364BC">
        <w:t xml:space="preserve"> pr</w:t>
      </w:r>
      <w:r>
        <w:t>e</w:t>
      </w:r>
      <w:r w:rsidRPr="00B364BC">
        <w:t xml:space="preserve"> </w:t>
      </w:r>
      <w:r>
        <w:t>hovädzí dobytok</w:t>
      </w:r>
    </w:p>
    <w:p w14:paraId="6FCB1F97" w14:textId="77777777" w:rsidR="00B60C9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A7A62D" w14:textId="77777777" w:rsidR="00E64ECF" w:rsidRPr="001E1F22" w:rsidRDefault="00E64EC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1E1F22" w:rsidRDefault="00476650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296395C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033C1CE" w14:textId="3AB04ADD" w:rsidR="0042071F" w:rsidRPr="00B364BC" w:rsidRDefault="0042071F" w:rsidP="0042071F">
      <w:pPr>
        <w:tabs>
          <w:tab w:val="clear" w:pos="567"/>
        </w:tabs>
        <w:spacing w:line="240" w:lineRule="auto"/>
        <w:rPr>
          <w:szCs w:val="22"/>
        </w:rPr>
      </w:pPr>
      <w:r>
        <w:rPr>
          <w:lang w:val="cs-CZ"/>
        </w:rPr>
        <w:t>Každý</w:t>
      </w:r>
      <w:r w:rsidRPr="00B364BC">
        <w:t xml:space="preserve"> </w:t>
      </w:r>
      <w:proofErr w:type="spellStart"/>
      <w:r w:rsidRPr="00B364BC">
        <w:t>intramamá</w:t>
      </w:r>
      <w:r w:rsidR="008D114E">
        <w:t>l</w:t>
      </w:r>
      <w:r w:rsidRPr="00B364BC">
        <w:t>n</w:t>
      </w:r>
      <w:r>
        <w:t>y</w:t>
      </w:r>
      <w:proofErr w:type="spellEnd"/>
      <w:r w:rsidRPr="00B364BC">
        <w:t xml:space="preserve"> aplikátor (3 g) obsahuje:</w:t>
      </w:r>
    </w:p>
    <w:p w14:paraId="1C9EE1F7" w14:textId="77777777" w:rsidR="0042071F" w:rsidRPr="001E1F22" w:rsidRDefault="0042071F" w:rsidP="0042071F">
      <w:pPr>
        <w:tabs>
          <w:tab w:val="clear" w:pos="567"/>
        </w:tabs>
        <w:spacing w:line="240" w:lineRule="auto"/>
        <w:rPr>
          <w:szCs w:val="22"/>
        </w:rPr>
      </w:pPr>
    </w:p>
    <w:p w14:paraId="164F8A50" w14:textId="77777777" w:rsidR="0042071F" w:rsidRPr="001E1F22" w:rsidRDefault="0042071F" w:rsidP="0042071F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é látky:</w:t>
      </w:r>
    </w:p>
    <w:p w14:paraId="0479E0C7" w14:textId="04B01D77" w:rsidR="0042071F" w:rsidRPr="00043ADD" w:rsidRDefault="00671052" w:rsidP="0042071F">
      <w:pPr>
        <w:tabs>
          <w:tab w:val="left" w:pos="720"/>
        </w:tabs>
        <w:rPr>
          <w:b/>
          <w:szCs w:val="24"/>
        </w:rPr>
      </w:pPr>
      <w:proofErr w:type="spellStart"/>
      <w:r w:rsidRPr="00043ADD">
        <w:t>Amoxicil</w:t>
      </w:r>
      <w:r>
        <w:rPr>
          <w:lang w:val="cs-CZ"/>
        </w:rPr>
        <w:t>ín</w:t>
      </w:r>
      <w:proofErr w:type="spellEnd"/>
      <w:r w:rsidRPr="00043ADD">
        <w:t xml:space="preserve"> </w:t>
      </w:r>
      <w:r w:rsidR="0042071F" w:rsidRPr="00043ADD">
        <w:t xml:space="preserve">(ako </w:t>
      </w:r>
      <w:proofErr w:type="spellStart"/>
      <w:r w:rsidR="0042071F" w:rsidRPr="00043ADD">
        <w:t>amoxicil</w:t>
      </w:r>
      <w:r>
        <w:t>ín</w:t>
      </w:r>
      <w:proofErr w:type="spellEnd"/>
      <w:r w:rsidR="0042071F" w:rsidRPr="00043ADD">
        <w:t xml:space="preserve"> </w:t>
      </w:r>
      <w:proofErr w:type="spellStart"/>
      <w:r w:rsidR="0042071F" w:rsidRPr="00043ADD">
        <w:t>trihydr</w:t>
      </w:r>
      <w:r>
        <w:t>át</w:t>
      </w:r>
      <w:proofErr w:type="spellEnd"/>
      <w:r w:rsidR="0042071F" w:rsidRPr="00043ADD">
        <w:t xml:space="preserve">) </w:t>
      </w:r>
      <w:r w:rsidR="0042071F" w:rsidRPr="00043ADD">
        <w:tab/>
      </w:r>
      <w:r w:rsidR="0042071F" w:rsidRPr="00043ADD">
        <w:tab/>
      </w:r>
      <w:r w:rsidR="00EE568E">
        <w:tab/>
      </w:r>
      <w:r w:rsidR="00EE568E">
        <w:tab/>
      </w:r>
      <w:r w:rsidR="0042071F" w:rsidRPr="00043ADD">
        <w:t>200,0 mg</w:t>
      </w:r>
    </w:p>
    <w:p w14:paraId="52B0F13B" w14:textId="14B05B44" w:rsidR="0042071F" w:rsidRPr="00E838E2" w:rsidRDefault="00EE568E" w:rsidP="0042071F">
      <w:pPr>
        <w:tabs>
          <w:tab w:val="left" w:pos="5103"/>
          <w:tab w:val="decimal" w:pos="5954"/>
        </w:tabs>
        <w:rPr>
          <w:b/>
          <w:szCs w:val="24"/>
        </w:rPr>
      </w:pPr>
      <w:r>
        <w:rPr>
          <w:lang w:val="cs-CZ"/>
        </w:rPr>
        <w:t xml:space="preserve">Kyselina </w:t>
      </w:r>
      <w:proofErr w:type="spellStart"/>
      <w:r w:rsidRPr="00EE568E">
        <w:rPr>
          <w:lang w:val="cs-CZ"/>
        </w:rPr>
        <w:t>klavulánová</w:t>
      </w:r>
      <w:proofErr w:type="spellEnd"/>
      <w:r w:rsidR="0042071F" w:rsidRPr="00E838E2">
        <w:t xml:space="preserve"> (ako </w:t>
      </w:r>
      <w:proofErr w:type="spellStart"/>
      <w:r>
        <w:rPr>
          <w:lang w:val="cs-CZ"/>
        </w:rPr>
        <w:t>klavulanát</w:t>
      </w:r>
      <w:proofErr w:type="spellEnd"/>
      <w:r>
        <w:rPr>
          <w:lang w:val="cs-CZ"/>
        </w:rPr>
        <w:t xml:space="preserve"> draselný</w:t>
      </w:r>
      <w:r w:rsidR="0042071F" w:rsidRPr="00E838E2">
        <w:t xml:space="preserve">) </w:t>
      </w:r>
      <w:r w:rsidR="0042071F" w:rsidRPr="00E838E2">
        <w:tab/>
        <w:t>50,0 mg</w:t>
      </w:r>
    </w:p>
    <w:p w14:paraId="69235473" w14:textId="2F531857" w:rsidR="0042071F" w:rsidRPr="00B364BC" w:rsidRDefault="00671052" w:rsidP="0042071F">
      <w:pPr>
        <w:tabs>
          <w:tab w:val="clear" w:pos="567"/>
        </w:tabs>
        <w:rPr>
          <w:b/>
          <w:szCs w:val="24"/>
        </w:rPr>
      </w:pPr>
      <w:proofErr w:type="spellStart"/>
      <w:r w:rsidRPr="00043ADD">
        <w:t>Predni</w:t>
      </w:r>
      <w:r>
        <w:t>zolón</w:t>
      </w:r>
      <w:proofErr w:type="spellEnd"/>
      <w:r w:rsidR="0042071F" w:rsidRPr="00043ADD">
        <w:tab/>
      </w:r>
      <w:r w:rsidR="0042071F" w:rsidRPr="00043ADD">
        <w:tab/>
      </w:r>
      <w:r w:rsidR="0042071F" w:rsidRPr="00043ADD">
        <w:tab/>
      </w:r>
      <w:r w:rsidR="0042071F" w:rsidRPr="00043ADD">
        <w:tab/>
      </w:r>
      <w:r w:rsidR="0042071F" w:rsidRPr="00043ADD">
        <w:tab/>
      </w:r>
      <w:r w:rsidR="0042071F" w:rsidRPr="00043ADD">
        <w:tab/>
      </w:r>
      <w:r w:rsidR="0042071F" w:rsidRPr="00043ADD">
        <w:tab/>
      </w:r>
      <w:r w:rsidR="00EE568E">
        <w:tab/>
      </w:r>
      <w:r w:rsidR="0042071F" w:rsidRPr="00043ADD">
        <w:t>10</w:t>
      </w:r>
      <w:r w:rsidR="0042071F" w:rsidRPr="00043ADD">
        <w:rPr>
          <w:lang w:val="cs-CZ"/>
        </w:rPr>
        <w:t>,</w:t>
      </w:r>
      <w:r w:rsidR="0042071F" w:rsidRPr="00043ADD">
        <w:t>0 mg</w:t>
      </w:r>
    </w:p>
    <w:p w14:paraId="6C75060C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392ACE" w14:textId="672C28A4" w:rsidR="0042071F" w:rsidRPr="00B364BC" w:rsidRDefault="0042071F" w:rsidP="0042071F">
      <w:pPr>
        <w:ind w:left="284" w:hanging="284"/>
        <w:jc w:val="both"/>
        <w:rPr>
          <w:szCs w:val="22"/>
        </w:rPr>
      </w:pPr>
      <w:r w:rsidRPr="00B364BC">
        <w:t>Krémová až žltohn</w:t>
      </w:r>
      <w:r>
        <w:t>e</w:t>
      </w:r>
      <w:r w:rsidRPr="00B364BC">
        <w:t xml:space="preserve">dá olejovitá </w:t>
      </w:r>
      <w:proofErr w:type="spellStart"/>
      <w:r w:rsidR="003D02F3" w:rsidRPr="00B364BC">
        <w:t>intramamá</w:t>
      </w:r>
      <w:r w:rsidR="003D02F3">
        <w:t>l</w:t>
      </w:r>
      <w:r w:rsidR="003D02F3" w:rsidRPr="00B364BC">
        <w:t>n</w:t>
      </w:r>
      <w:r w:rsidR="003D02F3">
        <w:t>a</w:t>
      </w:r>
      <w:proofErr w:type="spellEnd"/>
      <w:r w:rsidR="003D02F3" w:rsidRPr="00B364BC">
        <w:t xml:space="preserve"> </w:t>
      </w:r>
      <w:r w:rsidRPr="00B364BC">
        <w:t>suspenz</w:t>
      </w:r>
      <w:r>
        <w:t>ia</w:t>
      </w:r>
      <w:r w:rsidRPr="00B364BC">
        <w:t>.</w:t>
      </w:r>
    </w:p>
    <w:p w14:paraId="3D1E8F79" w14:textId="77777777" w:rsidR="0042071F" w:rsidRDefault="0042071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902C88" w14:textId="77777777" w:rsidR="00E64ECF" w:rsidRPr="001E1F22" w:rsidRDefault="00E64EC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1E1F22" w:rsidRDefault="00476650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2451AF27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7FB29C" w14:textId="7D106DC2" w:rsidR="0042071F" w:rsidRPr="001E1F22" w:rsidRDefault="0042071F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Hovädzí dobytok (</w:t>
      </w:r>
      <w:r w:rsidR="003D02F3">
        <w:rPr>
          <w:szCs w:val="22"/>
        </w:rPr>
        <w:t>dojnice v období laktácie</w:t>
      </w:r>
      <w:r>
        <w:rPr>
          <w:szCs w:val="22"/>
        </w:rPr>
        <w:t>).</w:t>
      </w:r>
    </w:p>
    <w:p w14:paraId="6CB94262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47ACF8E" w14:textId="77777777" w:rsidR="00E64ECF" w:rsidRPr="001E1F22" w:rsidRDefault="00E64EC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1E1F22" w:rsidRDefault="00476650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6E1BBB5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5572A1" w14:textId="7A4FAA2D" w:rsidR="0042071F" w:rsidRPr="00B364BC" w:rsidRDefault="0042071F" w:rsidP="0042071F">
      <w:pPr>
        <w:pStyle w:val="Zarkazkladnhotextu"/>
        <w:ind w:left="0" w:firstLine="0"/>
        <w:jc w:val="both"/>
        <w:rPr>
          <w:b w:val="0"/>
          <w:bCs/>
          <w:color w:val="000000"/>
          <w:szCs w:val="22"/>
        </w:rPr>
      </w:pPr>
      <w:r w:rsidRPr="00B364BC">
        <w:rPr>
          <w:b w:val="0"/>
          <w:color w:val="000000"/>
        </w:rPr>
        <w:t xml:space="preserve">Na liečbu </w:t>
      </w:r>
      <w:r w:rsidR="003D02F3" w:rsidRPr="00B364BC">
        <w:rPr>
          <w:b w:val="0"/>
          <w:color w:val="000000"/>
        </w:rPr>
        <w:t>klinick</w:t>
      </w:r>
      <w:r w:rsidR="003D02F3">
        <w:rPr>
          <w:b w:val="0"/>
          <w:color w:val="000000"/>
        </w:rPr>
        <w:t>ých</w:t>
      </w:r>
      <w:r w:rsidR="003D02F3" w:rsidRPr="00B364BC">
        <w:rPr>
          <w:b w:val="0"/>
          <w:color w:val="000000"/>
        </w:rPr>
        <w:t xml:space="preserve"> </w:t>
      </w:r>
      <w:proofErr w:type="spellStart"/>
      <w:r w:rsidR="003D02F3" w:rsidRPr="00B364BC">
        <w:rPr>
          <w:b w:val="0"/>
          <w:color w:val="000000"/>
        </w:rPr>
        <w:t>mastitíd</w:t>
      </w:r>
      <w:proofErr w:type="spellEnd"/>
      <w:r w:rsidR="003D02F3" w:rsidRPr="00B364BC">
        <w:rPr>
          <w:b w:val="0"/>
          <w:color w:val="000000"/>
        </w:rPr>
        <w:t xml:space="preserve"> </w:t>
      </w:r>
      <w:r w:rsidRPr="00B364BC">
        <w:rPr>
          <w:b w:val="0"/>
          <w:color w:val="000000"/>
        </w:rPr>
        <w:t>vrátane prípadov spojených s infekciami nasledujúcimi patogénmi:</w:t>
      </w:r>
    </w:p>
    <w:p w14:paraId="0E1B709E" w14:textId="5FCC6CB4" w:rsidR="0042071F" w:rsidRPr="00B364BC" w:rsidRDefault="0042071F" w:rsidP="0042071F">
      <w:pPr>
        <w:pStyle w:val="Zarkazkladnhotextu"/>
        <w:ind w:left="0" w:firstLine="0"/>
        <w:jc w:val="both"/>
        <w:rPr>
          <w:b w:val="0"/>
          <w:bCs/>
          <w:color w:val="000000"/>
          <w:szCs w:val="22"/>
        </w:rPr>
      </w:pPr>
      <w:r w:rsidRPr="00B364BC">
        <w:rPr>
          <w:b w:val="0"/>
          <w:color w:val="000000"/>
        </w:rPr>
        <w:t xml:space="preserve">Stafylokoky (vrátane kmeňov produkujúcich </w:t>
      </w:r>
      <w:r w:rsidRPr="00B364BC">
        <w:rPr>
          <w:b w:val="0"/>
          <w:color w:val="000000"/>
        </w:rPr>
        <w:sym w:font="Symbol" w:char="0062"/>
      </w:r>
      <w:r>
        <w:rPr>
          <w:b w:val="0"/>
          <w:color w:val="000000"/>
        </w:rPr>
        <w:t>-</w:t>
      </w:r>
      <w:proofErr w:type="spellStart"/>
      <w:r w:rsidRPr="00B364BC">
        <w:rPr>
          <w:b w:val="0"/>
          <w:color w:val="000000"/>
        </w:rPr>
        <w:t>laktam</w:t>
      </w:r>
      <w:r>
        <w:rPr>
          <w:b w:val="0"/>
          <w:color w:val="000000"/>
        </w:rPr>
        <w:t>á</w:t>
      </w:r>
      <w:r w:rsidRPr="00B364BC">
        <w:rPr>
          <w:b w:val="0"/>
          <w:color w:val="000000"/>
        </w:rPr>
        <w:t>zu</w:t>
      </w:r>
      <w:proofErr w:type="spellEnd"/>
      <w:r w:rsidRPr="00B364BC">
        <w:rPr>
          <w:b w:val="0"/>
          <w:color w:val="000000"/>
        </w:rPr>
        <w:t>)</w:t>
      </w:r>
    </w:p>
    <w:p w14:paraId="4DBC26FA" w14:textId="1B6BE554" w:rsidR="0042071F" w:rsidRPr="00B364BC" w:rsidRDefault="00E64ECF" w:rsidP="0042071F">
      <w:pPr>
        <w:pStyle w:val="Zarkazkladnhotextu"/>
        <w:ind w:left="0" w:firstLine="0"/>
        <w:jc w:val="both"/>
        <w:rPr>
          <w:b w:val="0"/>
          <w:bCs/>
          <w:color w:val="000000"/>
          <w:szCs w:val="22"/>
        </w:rPr>
      </w:pPr>
      <w:r>
        <w:rPr>
          <w:b w:val="0"/>
          <w:color w:val="000000"/>
        </w:rPr>
        <w:t>S</w:t>
      </w:r>
      <w:r w:rsidR="0042071F" w:rsidRPr="00B364BC">
        <w:rPr>
          <w:b w:val="0"/>
          <w:color w:val="000000"/>
        </w:rPr>
        <w:t xml:space="preserve">treptokoky (vrátane </w:t>
      </w:r>
      <w:r w:rsidR="0042071F" w:rsidRPr="00B364BC">
        <w:rPr>
          <w:b w:val="0"/>
          <w:i/>
          <w:iCs/>
          <w:color w:val="000000"/>
        </w:rPr>
        <w:t xml:space="preserve">S. </w:t>
      </w:r>
      <w:proofErr w:type="spellStart"/>
      <w:r w:rsidR="0042071F" w:rsidRPr="00B364BC">
        <w:rPr>
          <w:b w:val="0"/>
          <w:i/>
          <w:iCs/>
          <w:color w:val="000000"/>
        </w:rPr>
        <w:t>agalactiae</w:t>
      </w:r>
      <w:proofErr w:type="spellEnd"/>
      <w:r w:rsidR="0042071F" w:rsidRPr="00B364BC">
        <w:rPr>
          <w:b w:val="0"/>
          <w:i/>
          <w:iCs/>
          <w:color w:val="000000"/>
        </w:rPr>
        <w:t xml:space="preserve">, S. </w:t>
      </w:r>
      <w:proofErr w:type="spellStart"/>
      <w:r w:rsidR="0042071F" w:rsidRPr="00B364BC">
        <w:rPr>
          <w:b w:val="0"/>
          <w:i/>
          <w:iCs/>
          <w:color w:val="000000"/>
        </w:rPr>
        <w:t>dysgalactiae</w:t>
      </w:r>
      <w:proofErr w:type="spellEnd"/>
      <w:r w:rsidR="0042071F" w:rsidRPr="00B364BC">
        <w:rPr>
          <w:b w:val="0"/>
          <w:color w:val="000000"/>
        </w:rPr>
        <w:t xml:space="preserve"> a </w:t>
      </w:r>
      <w:r w:rsidR="0042071F" w:rsidRPr="00B364BC">
        <w:rPr>
          <w:b w:val="0"/>
          <w:i/>
          <w:iCs/>
          <w:color w:val="000000"/>
        </w:rPr>
        <w:t xml:space="preserve">S. </w:t>
      </w:r>
      <w:proofErr w:type="spellStart"/>
      <w:r w:rsidR="0042071F" w:rsidRPr="00B364BC">
        <w:rPr>
          <w:b w:val="0"/>
          <w:i/>
          <w:iCs/>
          <w:color w:val="000000"/>
        </w:rPr>
        <w:t>uberis</w:t>
      </w:r>
      <w:proofErr w:type="spellEnd"/>
      <w:r w:rsidR="0042071F" w:rsidRPr="00B364BC">
        <w:rPr>
          <w:b w:val="0"/>
          <w:color w:val="000000"/>
        </w:rPr>
        <w:t>)</w:t>
      </w:r>
    </w:p>
    <w:p w14:paraId="46302CE5" w14:textId="40732F60" w:rsidR="0042071F" w:rsidRPr="00B364BC" w:rsidRDefault="0042071F" w:rsidP="0042071F">
      <w:pPr>
        <w:pStyle w:val="Zarkazkladnhotextu"/>
        <w:ind w:left="0" w:firstLine="0"/>
        <w:jc w:val="both"/>
        <w:rPr>
          <w:b w:val="0"/>
          <w:bCs/>
          <w:color w:val="000000"/>
          <w:szCs w:val="22"/>
        </w:rPr>
      </w:pPr>
      <w:proofErr w:type="spellStart"/>
      <w:r w:rsidRPr="00B364BC">
        <w:rPr>
          <w:b w:val="0"/>
          <w:i/>
          <w:color w:val="000000"/>
        </w:rPr>
        <w:t>Escherichia</w:t>
      </w:r>
      <w:proofErr w:type="spellEnd"/>
      <w:r w:rsidRPr="00B364BC">
        <w:rPr>
          <w:b w:val="0"/>
          <w:i/>
          <w:color w:val="000000"/>
        </w:rPr>
        <w:t xml:space="preserve"> </w:t>
      </w:r>
      <w:proofErr w:type="spellStart"/>
      <w:r w:rsidRPr="00B364BC">
        <w:rPr>
          <w:b w:val="0"/>
          <w:i/>
          <w:color w:val="000000"/>
        </w:rPr>
        <w:t>coli</w:t>
      </w:r>
      <w:proofErr w:type="spellEnd"/>
      <w:r w:rsidRPr="00B364BC">
        <w:rPr>
          <w:b w:val="0"/>
          <w:color w:val="000000"/>
        </w:rPr>
        <w:t xml:space="preserve"> (vrátane kmeňov produkujúcich </w:t>
      </w:r>
      <w:r w:rsidRPr="00B364BC">
        <w:rPr>
          <w:b w:val="0"/>
          <w:color w:val="000000"/>
        </w:rPr>
        <w:sym w:font="Symbol" w:char="0062"/>
      </w:r>
      <w:r>
        <w:rPr>
          <w:b w:val="0"/>
          <w:color w:val="000000"/>
        </w:rPr>
        <w:t>-</w:t>
      </w:r>
      <w:proofErr w:type="spellStart"/>
      <w:r w:rsidRPr="00B364BC">
        <w:rPr>
          <w:b w:val="0"/>
          <w:color w:val="000000"/>
        </w:rPr>
        <w:t>laktamázu</w:t>
      </w:r>
      <w:proofErr w:type="spellEnd"/>
      <w:r w:rsidRPr="00B364BC">
        <w:rPr>
          <w:b w:val="0"/>
          <w:color w:val="000000"/>
        </w:rPr>
        <w:t>)</w:t>
      </w:r>
    </w:p>
    <w:p w14:paraId="38EF0D6A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72E747" w14:textId="77777777" w:rsidR="00E64ECF" w:rsidRPr="001E1F22" w:rsidRDefault="00E64EC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1E1F22" w:rsidRDefault="00476650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1A413A1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F32DEE" w14:textId="77777777" w:rsidR="0042071F" w:rsidRDefault="0042071F" w:rsidP="0042071F">
      <w:pPr>
        <w:tabs>
          <w:tab w:val="clear" w:pos="567"/>
        </w:tabs>
        <w:spacing w:line="240" w:lineRule="auto"/>
      </w:pPr>
      <w:r w:rsidRPr="001E1F22">
        <w:t>Nepoužívať v prípadoch precitlivenosti na účinn</w:t>
      </w:r>
      <w:r>
        <w:t>é</w:t>
      </w:r>
      <w:r w:rsidRPr="001E1F22">
        <w:t xml:space="preserve"> látky alebo na niektorú z</w:t>
      </w:r>
      <w:r>
        <w:t> </w:t>
      </w:r>
      <w:r w:rsidRPr="001E1F22">
        <w:t>pomocných látok</w:t>
      </w:r>
      <w:r>
        <w:t>.</w:t>
      </w:r>
    </w:p>
    <w:p w14:paraId="71134917" w14:textId="146845D1" w:rsidR="003D02F3" w:rsidRPr="001E1F22" w:rsidRDefault="008D114E" w:rsidP="0042071F">
      <w:pPr>
        <w:tabs>
          <w:tab w:val="clear" w:pos="567"/>
        </w:tabs>
        <w:spacing w:line="240" w:lineRule="auto"/>
        <w:rPr>
          <w:szCs w:val="22"/>
        </w:rPr>
      </w:pPr>
      <w:r w:rsidRPr="008D114E">
        <w:t xml:space="preserve">Nepoužívať pri zvieratách, pri ktorých je známa precitlivenosť na </w:t>
      </w:r>
      <w:proofErr w:type="spellStart"/>
      <w:r w:rsidRPr="008D114E">
        <w:t>b-laktámové</w:t>
      </w:r>
      <w:proofErr w:type="spellEnd"/>
      <w:r w:rsidRPr="008D114E">
        <w:t xml:space="preserve"> antibiotiká.</w:t>
      </w:r>
    </w:p>
    <w:p w14:paraId="4806ABA5" w14:textId="77777777" w:rsidR="00E64ECF" w:rsidRDefault="00E64ECF" w:rsidP="00EB1A80">
      <w:pPr>
        <w:tabs>
          <w:tab w:val="clear" w:pos="567"/>
        </w:tabs>
        <w:spacing w:line="240" w:lineRule="auto"/>
        <w:rPr>
          <w:szCs w:val="22"/>
        </w:rPr>
      </w:pPr>
    </w:p>
    <w:p w14:paraId="4E81ACBB" w14:textId="77777777" w:rsidR="00986322" w:rsidRPr="001E1F22" w:rsidRDefault="00986322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1E1F22" w:rsidRDefault="00476650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101DDE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251ADC" w14:textId="6F32A7BF" w:rsidR="00F354C5" w:rsidRDefault="00476650" w:rsidP="00F354C5">
      <w:pPr>
        <w:tabs>
          <w:tab w:val="clear" w:pos="567"/>
        </w:tabs>
        <w:spacing w:line="240" w:lineRule="auto"/>
      </w:pPr>
      <w:r w:rsidRPr="001E1F22">
        <w:rPr>
          <w:szCs w:val="22"/>
          <w:u w:val="single"/>
        </w:rPr>
        <w:t>Osobitné upozornenia</w:t>
      </w:r>
      <w:r w:rsidRPr="001E1F22">
        <w:t>:</w:t>
      </w:r>
    </w:p>
    <w:p w14:paraId="7A74B4BF" w14:textId="77777777" w:rsidR="0042071F" w:rsidRPr="00B364BC" w:rsidRDefault="0042071F" w:rsidP="00765337">
      <w:pPr>
        <w:spacing w:line="240" w:lineRule="auto"/>
        <w:jc w:val="both"/>
        <w:rPr>
          <w:b/>
          <w:szCs w:val="24"/>
        </w:rPr>
      </w:pPr>
      <w:r w:rsidRPr="00B364BC">
        <w:t xml:space="preserve">Nepoužívať v prípadoch spojených s baktériami </w:t>
      </w:r>
      <w:proofErr w:type="spellStart"/>
      <w:r w:rsidRPr="00B364BC">
        <w:rPr>
          <w:i/>
          <w:iCs/>
        </w:rPr>
        <w:t>Pseudomonas</w:t>
      </w:r>
      <w:proofErr w:type="spellEnd"/>
      <w:r w:rsidRPr="00B364BC">
        <w:t>.</w:t>
      </w:r>
    </w:p>
    <w:p w14:paraId="3697F351" w14:textId="77777777" w:rsidR="0066238C" w:rsidRPr="00B364BC" w:rsidRDefault="0066238C" w:rsidP="0066238C">
      <w:pPr>
        <w:spacing w:line="240" w:lineRule="auto"/>
        <w:jc w:val="both"/>
        <w:rPr>
          <w:szCs w:val="22"/>
        </w:rPr>
      </w:pPr>
      <w:r w:rsidRPr="00B364BC">
        <w:t>Veterinárny liek sa má používať len na liečbu klinick</w:t>
      </w:r>
      <w:r>
        <w:t>ých</w:t>
      </w:r>
      <w:r w:rsidRPr="00B364BC">
        <w:t xml:space="preserve"> </w:t>
      </w:r>
      <w:proofErr w:type="spellStart"/>
      <w:r w:rsidRPr="00B364BC">
        <w:t>mastitíd</w:t>
      </w:r>
      <w:proofErr w:type="spellEnd"/>
      <w:r w:rsidRPr="00B364BC">
        <w:t>.</w:t>
      </w:r>
    </w:p>
    <w:p w14:paraId="7F2BF05E" w14:textId="0CC5907F" w:rsidR="0066238C" w:rsidRPr="00727E5D" w:rsidRDefault="0066238C" w:rsidP="0066238C">
      <w:pPr>
        <w:rPr>
          <w:bCs/>
          <w:szCs w:val="22"/>
        </w:rPr>
      </w:pPr>
      <w:r w:rsidRPr="002F2638">
        <w:t xml:space="preserve">Nepoužívajte veterinárny liek v stádach, v ktorých neboli izolované kmene stafylokokov produkujúcich </w:t>
      </w:r>
      <w:proofErr w:type="spellStart"/>
      <w:r w:rsidRPr="002F2638">
        <w:t>β-laktamázu</w:t>
      </w:r>
      <w:proofErr w:type="spellEnd"/>
      <w:r w:rsidRPr="002F2638">
        <w:t xml:space="preserve">. </w:t>
      </w:r>
      <w:r w:rsidRPr="00B364BC">
        <w:t xml:space="preserve">Bola preukázaná skrížená rezistencia medzi </w:t>
      </w:r>
      <w:proofErr w:type="spellStart"/>
      <w:r w:rsidRPr="00B364BC">
        <w:t>amoxicilínom</w:t>
      </w:r>
      <w:proofErr w:type="spellEnd"/>
      <w:r w:rsidRPr="00B364BC">
        <w:t xml:space="preserve">/kyselinou </w:t>
      </w:r>
      <w:proofErr w:type="spellStart"/>
      <w:r w:rsidRPr="00B364BC">
        <w:t>klavul</w:t>
      </w:r>
      <w:r>
        <w:t>á</w:t>
      </w:r>
      <w:r w:rsidRPr="00B364BC">
        <w:t>novou</w:t>
      </w:r>
      <w:proofErr w:type="spellEnd"/>
      <w:r w:rsidRPr="00B364BC">
        <w:t xml:space="preserve"> a </w:t>
      </w:r>
      <w:r w:rsidRPr="00B364BC">
        <w:sym w:font="Symbol" w:char="F062"/>
      </w:r>
      <w:r w:rsidRPr="00B364BC">
        <w:t>-</w:t>
      </w:r>
      <w:proofErr w:type="spellStart"/>
      <w:r w:rsidRPr="00B364BC">
        <w:t>lakt</w:t>
      </w:r>
      <w:r>
        <w:t>á</w:t>
      </w:r>
      <w:r w:rsidRPr="00B364BC">
        <w:t>movými</w:t>
      </w:r>
      <w:proofErr w:type="spellEnd"/>
      <w:r w:rsidRPr="00B364BC">
        <w:t xml:space="preserve"> antibiotikami. Použitie veterinárneho lieku sa má starostlivo zvážiť, </w:t>
      </w:r>
      <w:r w:rsidRPr="00727E5D">
        <w:rPr>
          <w:bCs/>
          <w:szCs w:val="22"/>
        </w:rPr>
        <w:t>ak sa testovaním</w:t>
      </w:r>
      <w:r w:rsidRPr="00B364BC" w:rsidDel="002F2638">
        <w:t xml:space="preserve"> </w:t>
      </w:r>
      <w:r w:rsidRPr="00B364BC">
        <w:t>citlivosti preukázal</w:t>
      </w:r>
      <w:r w:rsidR="008D114E">
        <w:t>a</w:t>
      </w:r>
      <w:r w:rsidRPr="00B364BC">
        <w:t xml:space="preserve"> rezistenci</w:t>
      </w:r>
      <w:r>
        <w:t>a</w:t>
      </w:r>
      <w:r w:rsidRPr="00B364BC">
        <w:t xml:space="preserve"> na </w:t>
      </w:r>
      <w:r w:rsidRPr="00B364BC">
        <w:sym w:font="Symbol" w:char="F062"/>
      </w:r>
      <w:r>
        <w:t>-</w:t>
      </w:r>
      <w:proofErr w:type="spellStart"/>
      <w:r w:rsidRPr="00B364BC">
        <w:t>lakt</w:t>
      </w:r>
      <w:r>
        <w:t>á</w:t>
      </w:r>
      <w:r w:rsidRPr="00B364BC">
        <w:t>mové</w:t>
      </w:r>
      <w:proofErr w:type="spellEnd"/>
      <w:r w:rsidRPr="00B364BC">
        <w:t xml:space="preserve"> antibiotiká, pretože jeho účinnosť </w:t>
      </w:r>
      <w:r w:rsidRPr="00727E5D">
        <w:rPr>
          <w:bCs/>
          <w:szCs w:val="22"/>
        </w:rPr>
        <w:t>sa môže znížiť.</w:t>
      </w:r>
    </w:p>
    <w:p w14:paraId="53B13651" w14:textId="12452072" w:rsidR="0066238C" w:rsidRPr="00B364BC" w:rsidRDefault="0066238C" w:rsidP="0066238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B364BC">
        <w:t xml:space="preserve">Väčšina </w:t>
      </w:r>
      <w:r w:rsidRPr="008E0FA2">
        <w:t>kmeňov</w:t>
      </w:r>
      <w:r w:rsidRPr="00B364BC">
        <w:rPr>
          <w:i/>
          <w:iCs/>
        </w:rPr>
        <w:t xml:space="preserve"> E. </w:t>
      </w:r>
      <w:proofErr w:type="spellStart"/>
      <w:r w:rsidRPr="00B364BC">
        <w:rPr>
          <w:i/>
          <w:iCs/>
        </w:rPr>
        <w:t>coli</w:t>
      </w:r>
      <w:proofErr w:type="spellEnd"/>
      <w:r w:rsidRPr="00B364BC">
        <w:rPr>
          <w:i/>
          <w:iCs/>
        </w:rPr>
        <w:t xml:space="preserve"> </w:t>
      </w:r>
      <w:r w:rsidRPr="008E0FA2">
        <w:t>produkujúcich ESBL a</w:t>
      </w:r>
      <w:r w:rsidRPr="00B364BC">
        <w:rPr>
          <w:i/>
          <w:iCs/>
        </w:rPr>
        <w:t xml:space="preserve"> </w:t>
      </w:r>
      <w:proofErr w:type="spellStart"/>
      <w:r w:rsidRPr="00B364BC">
        <w:rPr>
          <w:i/>
          <w:iCs/>
        </w:rPr>
        <w:t>AmpC</w:t>
      </w:r>
      <w:proofErr w:type="spellEnd"/>
      <w:r w:rsidRPr="00B364BC">
        <w:rPr>
          <w:i/>
          <w:iCs/>
        </w:rPr>
        <w:t xml:space="preserve"> </w:t>
      </w:r>
      <w:proofErr w:type="spellStart"/>
      <w:r w:rsidRPr="00F560F6">
        <w:t>ß-laktamázu</w:t>
      </w:r>
      <w:proofErr w:type="spellEnd"/>
      <w:r w:rsidRPr="00B364BC">
        <w:rPr>
          <w:i/>
          <w:iCs/>
        </w:rPr>
        <w:t xml:space="preserve"> </w:t>
      </w:r>
      <w:r w:rsidRPr="00B364BC">
        <w:t xml:space="preserve">nemusí byť </w:t>
      </w:r>
      <w:proofErr w:type="spellStart"/>
      <w:r w:rsidRPr="00B364BC">
        <w:t>inhibovaná</w:t>
      </w:r>
      <w:proofErr w:type="spellEnd"/>
      <w:r w:rsidRPr="00B364BC">
        <w:t xml:space="preserve"> kombináciou </w:t>
      </w:r>
      <w:proofErr w:type="spellStart"/>
      <w:r w:rsidRPr="00B364BC">
        <w:t>amoxicilínu</w:t>
      </w:r>
      <w:proofErr w:type="spellEnd"/>
      <w:r w:rsidRPr="00B364BC">
        <w:t xml:space="preserve"> a kyseliny </w:t>
      </w:r>
      <w:proofErr w:type="spellStart"/>
      <w:r w:rsidRPr="00B364BC">
        <w:t>klavul</w:t>
      </w:r>
      <w:r>
        <w:t>á</w:t>
      </w:r>
      <w:r w:rsidRPr="00B364BC">
        <w:t>novej</w:t>
      </w:r>
      <w:proofErr w:type="spellEnd"/>
      <w:r w:rsidRPr="00B364BC">
        <w:t xml:space="preserve">. Kombinácia </w:t>
      </w:r>
      <w:proofErr w:type="spellStart"/>
      <w:r w:rsidRPr="00B364BC">
        <w:t>amoxicilínu</w:t>
      </w:r>
      <w:proofErr w:type="spellEnd"/>
      <w:r w:rsidRPr="00B364BC">
        <w:t xml:space="preserve"> a kyseliny </w:t>
      </w:r>
      <w:proofErr w:type="spellStart"/>
      <w:r w:rsidRPr="00B364BC">
        <w:t>klavulanovej</w:t>
      </w:r>
      <w:proofErr w:type="spellEnd"/>
      <w:r w:rsidRPr="00B364BC">
        <w:t xml:space="preserve"> nie je účinná </w:t>
      </w:r>
      <w:r w:rsidRPr="00F560F6">
        <w:t xml:space="preserve">proti  </w:t>
      </w:r>
      <w:proofErr w:type="spellStart"/>
      <w:r w:rsidRPr="00F560F6">
        <w:t>meticilín-rezistentným</w:t>
      </w:r>
      <w:proofErr w:type="spellEnd"/>
      <w:r w:rsidRPr="00B364BC">
        <w:t xml:space="preserve"> kmeňom </w:t>
      </w:r>
      <w:r w:rsidRPr="00F560F6">
        <w:rPr>
          <w:i/>
          <w:iCs/>
        </w:rPr>
        <w:t xml:space="preserve">S. </w:t>
      </w:r>
      <w:proofErr w:type="spellStart"/>
      <w:r w:rsidRPr="00F560F6">
        <w:rPr>
          <w:i/>
          <w:iCs/>
        </w:rPr>
        <w:t>aureus</w:t>
      </w:r>
      <w:proofErr w:type="spellEnd"/>
      <w:r w:rsidRPr="00B364BC">
        <w:t xml:space="preserve"> (MRSA).</w:t>
      </w:r>
    </w:p>
    <w:p w14:paraId="77842C15" w14:textId="77777777" w:rsidR="00F354C5" w:rsidRPr="001E1F22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249C0A61" w14:textId="6C907167" w:rsidR="00F354C5" w:rsidRPr="001E1F22" w:rsidRDefault="00476650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 xml:space="preserve">Osobitné opatrenia na používanie </w:t>
      </w:r>
      <w:r w:rsidR="00024266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024266">
        <w:rPr>
          <w:szCs w:val="22"/>
          <w:u w:val="single"/>
        </w:rPr>
        <w:t>ch</w:t>
      </w:r>
      <w:r w:rsidRPr="001E1F22">
        <w:t>:</w:t>
      </w:r>
    </w:p>
    <w:p w14:paraId="0395CD2F" w14:textId="77777777" w:rsidR="0066238C" w:rsidRPr="00B364BC" w:rsidRDefault="0066238C" w:rsidP="0066238C">
      <w:pPr>
        <w:spacing w:line="240" w:lineRule="auto"/>
        <w:jc w:val="both"/>
        <w:rPr>
          <w:szCs w:val="22"/>
        </w:rPr>
      </w:pPr>
      <w:r w:rsidRPr="00B364BC">
        <w:rPr>
          <w:rStyle w:val="markedcontent"/>
        </w:rPr>
        <w:t xml:space="preserve">Použitie veterinárneho lieku </w:t>
      </w:r>
      <w:r>
        <w:rPr>
          <w:rStyle w:val="markedcontent"/>
        </w:rPr>
        <w:t>má</w:t>
      </w:r>
      <w:r w:rsidRPr="00B364BC">
        <w:rPr>
          <w:rStyle w:val="markedcontent"/>
        </w:rPr>
        <w:t xml:space="preserve"> byť založené na identifikácii a testovaní citlivosti cieľového patogén</w:t>
      </w:r>
      <w:r>
        <w:rPr>
          <w:rStyle w:val="markedcontent"/>
        </w:rPr>
        <w:t>u</w:t>
      </w:r>
      <w:r w:rsidRPr="00B364BC">
        <w:rPr>
          <w:rStyle w:val="markedcontent"/>
        </w:rPr>
        <w:t xml:space="preserve"> (cieľových patogénov). Ak to nie je možné, liečba </w:t>
      </w:r>
      <w:r>
        <w:rPr>
          <w:rStyle w:val="markedcontent"/>
        </w:rPr>
        <w:t>má</w:t>
      </w:r>
      <w:r w:rsidRPr="00B364BC">
        <w:rPr>
          <w:rStyle w:val="markedcontent"/>
        </w:rPr>
        <w:t xml:space="preserve"> byť založená na epidemiologických </w:t>
      </w:r>
      <w:r w:rsidRPr="00B364BC">
        <w:rPr>
          <w:rStyle w:val="markedcontent"/>
        </w:rPr>
        <w:lastRenderedPageBreak/>
        <w:t xml:space="preserve">informáciách a </w:t>
      </w:r>
      <w:r>
        <w:rPr>
          <w:rStyle w:val="markedcontent"/>
        </w:rPr>
        <w:t>znalostiach</w:t>
      </w:r>
      <w:r w:rsidRPr="00B364BC">
        <w:rPr>
          <w:rStyle w:val="markedcontent"/>
        </w:rPr>
        <w:t xml:space="preserve"> citlivosti cieľových patogénov na </w:t>
      </w:r>
      <w:r w:rsidRPr="00286DFE">
        <w:rPr>
          <w:szCs w:val="22"/>
        </w:rPr>
        <w:t xml:space="preserve">úrovni farmy </w:t>
      </w:r>
      <w:r w:rsidRPr="00B364BC">
        <w:rPr>
          <w:rStyle w:val="markedcontent"/>
        </w:rPr>
        <w:t xml:space="preserve">alebo </w:t>
      </w:r>
      <w:r>
        <w:rPr>
          <w:rStyle w:val="markedcontent"/>
        </w:rPr>
        <w:t xml:space="preserve">na </w:t>
      </w:r>
      <w:r w:rsidRPr="00B364BC">
        <w:rPr>
          <w:rStyle w:val="markedcontent"/>
        </w:rPr>
        <w:t>miestnej/regionálnej úrovni.</w:t>
      </w:r>
    </w:p>
    <w:p w14:paraId="24ED4484" w14:textId="77777777" w:rsidR="0066238C" w:rsidRPr="00B364BC" w:rsidRDefault="0066238C" w:rsidP="0066238C">
      <w:pPr>
        <w:spacing w:line="240" w:lineRule="auto"/>
        <w:jc w:val="both"/>
        <w:rPr>
          <w:rStyle w:val="markedcontent"/>
          <w:szCs w:val="22"/>
        </w:rPr>
      </w:pPr>
      <w:r w:rsidRPr="00B364BC">
        <w:rPr>
          <w:rStyle w:val="markedcontent"/>
        </w:rPr>
        <w:t xml:space="preserve">Používanie veterinárneho lieku </w:t>
      </w:r>
      <w:r>
        <w:rPr>
          <w:rStyle w:val="markedcontent"/>
        </w:rPr>
        <w:t>má</w:t>
      </w:r>
      <w:r w:rsidRPr="00B364BC">
        <w:rPr>
          <w:rStyle w:val="markedcontent"/>
        </w:rPr>
        <w:t xml:space="preserve"> byť v súlade s oficiálnou, národnou a regionálnou </w:t>
      </w:r>
      <w:proofErr w:type="spellStart"/>
      <w:r w:rsidRPr="00B364BC">
        <w:rPr>
          <w:rStyle w:val="markedcontent"/>
        </w:rPr>
        <w:t>antimikrobiálnou</w:t>
      </w:r>
      <w:proofErr w:type="spellEnd"/>
      <w:r w:rsidRPr="00B364BC">
        <w:rPr>
          <w:rStyle w:val="markedcontent"/>
        </w:rPr>
        <w:t xml:space="preserve"> politikou.</w:t>
      </w:r>
    </w:p>
    <w:p w14:paraId="3D6A3786" w14:textId="77777777" w:rsidR="0066238C" w:rsidRPr="00B364BC" w:rsidRDefault="0066238C" w:rsidP="0066238C">
      <w:pPr>
        <w:spacing w:line="240" w:lineRule="auto"/>
        <w:jc w:val="both"/>
        <w:rPr>
          <w:bCs/>
          <w:szCs w:val="22"/>
          <w:lang w:eastAsia="cs-CZ"/>
        </w:rPr>
      </w:pPr>
    </w:p>
    <w:p w14:paraId="2EE0D2AB" w14:textId="77777777" w:rsidR="0066238C" w:rsidRPr="00727E5D" w:rsidRDefault="0066238C" w:rsidP="0066238C">
      <w:pPr>
        <w:rPr>
          <w:szCs w:val="22"/>
        </w:rPr>
      </w:pPr>
      <w:r w:rsidRPr="00A33FCD">
        <w:rPr>
          <w:szCs w:val="22"/>
        </w:rPr>
        <w:t xml:space="preserve">Ako </w:t>
      </w:r>
      <w:r>
        <w:rPr>
          <w:szCs w:val="22"/>
        </w:rPr>
        <w:t xml:space="preserve">liek </w:t>
      </w:r>
      <w:r w:rsidRPr="00A33FCD">
        <w:rPr>
          <w:szCs w:val="22"/>
        </w:rPr>
        <w:t xml:space="preserve">prvej voľby </w:t>
      </w:r>
      <w:r w:rsidRPr="00286DFE">
        <w:rPr>
          <w:szCs w:val="22"/>
        </w:rPr>
        <w:t xml:space="preserve">sa má použiť antibiotikum s nižším rizikom selekcie </w:t>
      </w:r>
      <w:proofErr w:type="spellStart"/>
      <w:r w:rsidRPr="00286DFE">
        <w:rPr>
          <w:szCs w:val="22"/>
        </w:rPr>
        <w:t>antimikrobiálnej</w:t>
      </w:r>
      <w:proofErr w:type="spellEnd"/>
      <w:r w:rsidRPr="00727E5D">
        <w:rPr>
          <w:szCs w:val="22"/>
        </w:rPr>
        <w:t xml:space="preserve"> rezistencie (nižšia kategória AMEG), ak testovanie citlivosti naznačuje pravdepodobnú účinnosť tohto prístupu.</w:t>
      </w:r>
      <w:r w:rsidRPr="00727E5D" w:rsidDel="00122CD2">
        <w:rPr>
          <w:szCs w:val="22"/>
        </w:rPr>
        <w:t xml:space="preserve"> </w:t>
      </w:r>
    </w:p>
    <w:p w14:paraId="01FEAC70" w14:textId="77777777" w:rsidR="0066238C" w:rsidRPr="00727E5D" w:rsidRDefault="0066238C" w:rsidP="0066238C">
      <w:pPr>
        <w:rPr>
          <w:bCs/>
          <w:szCs w:val="22"/>
        </w:rPr>
      </w:pPr>
      <w:r w:rsidRPr="00727E5D">
        <w:rPr>
          <w:bCs/>
          <w:szCs w:val="22"/>
        </w:rPr>
        <w:t xml:space="preserve">Ako liek prvej voľby sa má použiť </w:t>
      </w:r>
      <w:proofErr w:type="spellStart"/>
      <w:r w:rsidRPr="00727E5D">
        <w:rPr>
          <w:bCs/>
          <w:szCs w:val="22"/>
        </w:rPr>
        <w:t>úzkospektrálne</w:t>
      </w:r>
      <w:proofErr w:type="spellEnd"/>
      <w:r w:rsidRPr="00727E5D">
        <w:rPr>
          <w:bCs/>
          <w:szCs w:val="22"/>
        </w:rPr>
        <w:t xml:space="preserve"> antibiotikum s nižším rizikom selekcie </w:t>
      </w:r>
      <w:proofErr w:type="spellStart"/>
      <w:r w:rsidRPr="00727E5D">
        <w:rPr>
          <w:bCs/>
          <w:szCs w:val="22"/>
        </w:rPr>
        <w:t>antimikrobiálnej</w:t>
      </w:r>
      <w:proofErr w:type="spellEnd"/>
      <w:r w:rsidRPr="00727E5D">
        <w:rPr>
          <w:bCs/>
          <w:szCs w:val="22"/>
        </w:rPr>
        <w:t xml:space="preserve"> rezistencie, ak test citlivosti naznačuje pravdepodobnú účinnosť tohto prístupu.</w:t>
      </w:r>
    </w:p>
    <w:p w14:paraId="2229EEA6" w14:textId="77777777" w:rsidR="0066238C" w:rsidRPr="00B364BC" w:rsidRDefault="0066238C" w:rsidP="0066238C">
      <w:pPr>
        <w:spacing w:line="240" w:lineRule="auto"/>
        <w:jc w:val="both"/>
        <w:rPr>
          <w:szCs w:val="22"/>
        </w:rPr>
      </w:pPr>
      <w:r w:rsidRPr="00727E5D">
        <w:rPr>
          <w:bCs/>
          <w:szCs w:val="22"/>
        </w:rPr>
        <w:t xml:space="preserve">Kŕmenie teliat odpadovým mliekom obsahujúcim rezíduá </w:t>
      </w:r>
      <w:proofErr w:type="spellStart"/>
      <w:r w:rsidRPr="00B364BC">
        <w:rPr>
          <w:rStyle w:val="markedcontent"/>
        </w:rPr>
        <w:t>amoxicilínu</w:t>
      </w:r>
      <w:proofErr w:type="spellEnd"/>
      <w:r w:rsidRPr="00B364BC">
        <w:rPr>
          <w:rStyle w:val="markedcontent"/>
        </w:rPr>
        <w:t xml:space="preserve"> a kyseliny </w:t>
      </w:r>
      <w:proofErr w:type="spellStart"/>
      <w:r w:rsidRPr="00B364BC">
        <w:rPr>
          <w:rStyle w:val="markedcontent"/>
        </w:rPr>
        <w:t>klavulánovej</w:t>
      </w:r>
      <w:proofErr w:type="spellEnd"/>
      <w:r w:rsidRPr="00B364BC">
        <w:rPr>
          <w:rStyle w:val="markedcontent"/>
        </w:rPr>
        <w:t xml:space="preserve"> </w:t>
      </w:r>
      <w:r w:rsidRPr="00727E5D">
        <w:rPr>
          <w:bCs/>
          <w:szCs w:val="22"/>
        </w:rPr>
        <w:t xml:space="preserve">sa má vylúčiť až do konca uplynutia ochrannej lehoty pre mlieko (okrem </w:t>
      </w:r>
      <w:proofErr w:type="spellStart"/>
      <w:r w:rsidRPr="00727E5D">
        <w:rPr>
          <w:bCs/>
          <w:szCs w:val="22"/>
        </w:rPr>
        <w:t>kolostrálnej</w:t>
      </w:r>
      <w:proofErr w:type="spellEnd"/>
      <w:r w:rsidRPr="00727E5D">
        <w:rPr>
          <w:bCs/>
          <w:szCs w:val="22"/>
        </w:rPr>
        <w:t xml:space="preserve"> fázy)</w:t>
      </w:r>
      <w:r w:rsidRPr="00B364BC">
        <w:rPr>
          <w:rStyle w:val="markedcontent"/>
        </w:rPr>
        <w:t xml:space="preserve">, pretože by to mohlo viesť k selekcii baktérií rezistentných voči </w:t>
      </w:r>
      <w:proofErr w:type="spellStart"/>
      <w:r w:rsidRPr="00B364BC">
        <w:rPr>
          <w:rStyle w:val="markedcontent"/>
        </w:rPr>
        <w:t>antimikrobiálnym</w:t>
      </w:r>
      <w:proofErr w:type="spellEnd"/>
      <w:r w:rsidRPr="00B364BC">
        <w:rPr>
          <w:rStyle w:val="markedcontent"/>
        </w:rPr>
        <w:t xml:space="preserve"> látkam v črevnej mikroflóre </w:t>
      </w:r>
      <w:r w:rsidRPr="00727E5D">
        <w:rPr>
          <w:bCs/>
          <w:szCs w:val="22"/>
        </w:rPr>
        <w:t xml:space="preserve">teliat </w:t>
      </w:r>
      <w:r w:rsidRPr="00B364BC">
        <w:rPr>
          <w:rStyle w:val="markedcontent"/>
        </w:rPr>
        <w:t>a</w:t>
      </w:r>
      <w:r>
        <w:rPr>
          <w:rStyle w:val="markedcontent"/>
        </w:rPr>
        <w:t xml:space="preserve"> k </w:t>
      </w:r>
      <w:r w:rsidRPr="00727E5D">
        <w:rPr>
          <w:bCs/>
          <w:szCs w:val="22"/>
        </w:rPr>
        <w:t xml:space="preserve">zvýšeniu vylučovania </w:t>
      </w:r>
      <w:r w:rsidRPr="00B364BC">
        <w:rPr>
          <w:rStyle w:val="markedcontent"/>
        </w:rPr>
        <w:t xml:space="preserve">týchto baktérií </w:t>
      </w:r>
      <w:r>
        <w:rPr>
          <w:rStyle w:val="markedcontent"/>
        </w:rPr>
        <w:t>výkalmi.</w:t>
      </w:r>
    </w:p>
    <w:p w14:paraId="114702AF" w14:textId="77777777" w:rsidR="00F354C5" w:rsidRPr="001E1F22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6C3EA613" w14:textId="30FB1642" w:rsidR="00F354C5" w:rsidRPr="001E1F22" w:rsidRDefault="00476650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Pr="001E1F22">
        <w:t>:</w:t>
      </w:r>
    </w:p>
    <w:p w14:paraId="420D720A" w14:textId="77777777" w:rsidR="0066238C" w:rsidRPr="003165AC" w:rsidRDefault="0066238C" w:rsidP="0066238C">
      <w:pPr>
        <w:spacing w:line="240" w:lineRule="auto"/>
        <w:jc w:val="both"/>
        <w:rPr>
          <w:bCs/>
          <w:szCs w:val="22"/>
        </w:rPr>
      </w:pPr>
      <w:r w:rsidRPr="004840C3">
        <w:rPr>
          <w:bCs/>
          <w:szCs w:val="22"/>
        </w:rPr>
        <w:t xml:space="preserve">Penicilíny a </w:t>
      </w:r>
      <w:proofErr w:type="spellStart"/>
      <w:r w:rsidRPr="004840C3">
        <w:rPr>
          <w:bCs/>
          <w:szCs w:val="22"/>
        </w:rPr>
        <w:t>cefalosporíny</w:t>
      </w:r>
      <w:proofErr w:type="spellEnd"/>
      <w:r w:rsidRPr="004840C3">
        <w:rPr>
          <w:bCs/>
          <w:szCs w:val="22"/>
        </w:rPr>
        <w:t xml:space="preserve"> môžu spôsobiť precitlivenosť (alergiu) po injekcii, vdýchnutí, požití alebo kontakte s pokožkou. Precitlivenosť na penicilíny môže viesť k</w:t>
      </w:r>
      <w:r w:rsidRPr="000D23FF">
        <w:rPr>
          <w:bCs/>
          <w:szCs w:val="22"/>
        </w:rPr>
        <w:t xml:space="preserve">u skríženým </w:t>
      </w:r>
      <w:r w:rsidRPr="003165AC">
        <w:rPr>
          <w:bCs/>
          <w:szCs w:val="22"/>
        </w:rPr>
        <w:t xml:space="preserve">reakciám na </w:t>
      </w:r>
      <w:proofErr w:type="spellStart"/>
      <w:r w:rsidRPr="003165AC">
        <w:rPr>
          <w:bCs/>
          <w:szCs w:val="22"/>
        </w:rPr>
        <w:t>cefalosporíny</w:t>
      </w:r>
      <w:proofErr w:type="spellEnd"/>
      <w:r w:rsidRPr="003165AC">
        <w:rPr>
          <w:bCs/>
          <w:szCs w:val="22"/>
        </w:rPr>
        <w:t xml:space="preserve"> a naopak. Alergické reakcie na tieto látky môžu byť príležitostne závažné. </w:t>
      </w:r>
    </w:p>
    <w:p w14:paraId="18DCCE1D" w14:textId="77777777" w:rsidR="0066238C" w:rsidRPr="00003AC8" w:rsidRDefault="0066238C" w:rsidP="0066238C">
      <w:pPr>
        <w:spacing w:line="240" w:lineRule="auto"/>
        <w:jc w:val="both"/>
        <w:rPr>
          <w:bCs/>
          <w:szCs w:val="22"/>
        </w:rPr>
      </w:pPr>
      <w:r w:rsidRPr="00003AC8">
        <w:rPr>
          <w:bCs/>
          <w:szCs w:val="22"/>
        </w:rPr>
        <w:t xml:space="preserve">Osoby so známou precitlivenosťou na penicilíny a/alebo </w:t>
      </w:r>
      <w:proofErr w:type="spellStart"/>
      <w:r w:rsidRPr="00003AC8">
        <w:rPr>
          <w:bCs/>
          <w:szCs w:val="22"/>
        </w:rPr>
        <w:t>cefalosporíny</w:t>
      </w:r>
      <w:proofErr w:type="spellEnd"/>
      <w:r w:rsidRPr="00003AC8">
        <w:rPr>
          <w:bCs/>
          <w:szCs w:val="22"/>
        </w:rPr>
        <w:t xml:space="preserve"> by sa mali vyhnúť kontaktu s týmto veterinárnym liekom.</w:t>
      </w:r>
    </w:p>
    <w:p w14:paraId="69DBF843" w14:textId="49AAB4A9" w:rsidR="0066238C" w:rsidRPr="00003AC8" w:rsidRDefault="0066238C" w:rsidP="0066238C">
      <w:pPr>
        <w:spacing w:line="240" w:lineRule="auto"/>
        <w:jc w:val="both"/>
        <w:rPr>
          <w:bCs/>
          <w:szCs w:val="22"/>
        </w:rPr>
      </w:pPr>
      <w:r w:rsidRPr="004840C3">
        <w:rPr>
          <w:bCs/>
          <w:szCs w:val="22"/>
        </w:rPr>
        <w:t>Ak sa u vás po expozícii objavia</w:t>
      </w:r>
      <w:r w:rsidRPr="00CB045D">
        <w:rPr>
          <w:bCs/>
          <w:szCs w:val="22"/>
        </w:rPr>
        <w:t xml:space="preserve"> príznaky, ako kožná vyrážka, </w:t>
      </w:r>
      <w:r w:rsidRPr="00A33DD5">
        <w:rPr>
          <w:bCs/>
          <w:szCs w:val="22"/>
        </w:rPr>
        <w:t>mali by s</w:t>
      </w:r>
      <w:r w:rsidRPr="000D23FF">
        <w:rPr>
          <w:bCs/>
          <w:szCs w:val="22"/>
        </w:rPr>
        <w:t xml:space="preserve">te ihneď </w:t>
      </w:r>
      <w:r w:rsidRPr="003165AC">
        <w:rPr>
          <w:bCs/>
          <w:szCs w:val="22"/>
        </w:rPr>
        <w:t>vyhľadať lekársku pomoc a ukázať lekárovi písomnú informáciu pre používateľov</w:t>
      </w:r>
      <w:r w:rsidRPr="00995A77">
        <w:rPr>
          <w:bCs/>
          <w:szCs w:val="22"/>
        </w:rPr>
        <w:t xml:space="preserve"> alebo obal.</w:t>
      </w:r>
      <w:r w:rsidRPr="003D02F3">
        <w:rPr>
          <w:bCs/>
          <w:szCs w:val="22"/>
        </w:rPr>
        <w:t xml:space="preserve"> Opuch tváre, pier a očí alebo ťažkosti s dýchaním sú </w:t>
      </w:r>
      <w:r w:rsidRPr="0066238C">
        <w:rPr>
          <w:bCs/>
          <w:szCs w:val="22"/>
        </w:rPr>
        <w:t xml:space="preserve">závažnejšie </w:t>
      </w:r>
      <w:r w:rsidRPr="00003AC8">
        <w:rPr>
          <w:bCs/>
          <w:szCs w:val="22"/>
        </w:rPr>
        <w:t>príznaky a vyžadujú si okamžitú lekársku pomoc.</w:t>
      </w:r>
    </w:p>
    <w:p w14:paraId="36D0185A" w14:textId="77777777" w:rsidR="0066238C" w:rsidRPr="004840C3" w:rsidRDefault="0066238C" w:rsidP="0066238C">
      <w:pPr>
        <w:spacing w:line="240" w:lineRule="auto"/>
        <w:jc w:val="both"/>
        <w:rPr>
          <w:bCs/>
          <w:szCs w:val="22"/>
        </w:rPr>
      </w:pPr>
      <w:r w:rsidRPr="00003AC8">
        <w:rPr>
          <w:bCs/>
          <w:szCs w:val="22"/>
        </w:rPr>
        <w:t>Tento veterinárny liek môže spôsobiť podráždenie kože a očí. Zabráňte kontaktu s pokožkou a očami. V prípade náhodného zasiahnutia očí alebo pokožky si oči okamžite vypláchnite a pokožku umyte veľkým množstvom vody.</w:t>
      </w:r>
    </w:p>
    <w:p w14:paraId="684311C1" w14:textId="77777777" w:rsidR="0066238C" w:rsidRPr="003165AC" w:rsidRDefault="0066238C" w:rsidP="0066238C">
      <w:pPr>
        <w:autoSpaceDE w:val="0"/>
        <w:autoSpaceDN w:val="0"/>
        <w:adjustRightInd w:val="0"/>
        <w:jc w:val="both"/>
        <w:rPr>
          <w:bCs/>
          <w:szCs w:val="22"/>
        </w:rPr>
      </w:pPr>
      <w:r w:rsidRPr="004840C3">
        <w:rPr>
          <w:bCs/>
          <w:szCs w:val="22"/>
        </w:rPr>
        <w:t>Čistiace utierky, ktoré sa dod</w:t>
      </w:r>
      <w:r w:rsidRPr="000D23FF">
        <w:rPr>
          <w:bCs/>
          <w:szCs w:val="22"/>
        </w:rPr>
        <w:t xml:space="preserve">ávajú s veterinárnym liekom, obsahujú </w:t>
      </w:r>
      <w:proofErr w:type="spellStart"/>
      <w:r w:rsidRPr="000D23FF">
        <w:rPr>
          <w:bCs/>
          <w:szCs w:val="22"/>
        </w:rPr>
        <w:t>izopropylalkohol</w:t>
      </w:r>
      <w:proofErr w:type="spellEnd"/>
      <w:r w:rsidRPr="000D23FF">
        <w:rPr>
          <w:bCs/>
          <w:szCs w:val="22"/>
        </w:rPr>
        <w:t>, ktorý môže u niektorých ľudí spôsobiť podráždenie pokožky alebo očí.</w:t>
      </w:r>
    </w:p>
    <w:p w14:paraId="700D09E1" w14:textId="34E1816D" w:rsidR="0066238C" w:rsidRPr="00003AC8" w:rsidRDefault="0066238C" w:rsidP="0066238C">
      <w:pPr>
        <w:autoSpaceDE w:val="0"/>
        <w:autoSpaceDN w:val="0"/>
        <w:adjustRightInd w:val="0"/>
        <w:jc w:val="both"/>
        <w:rPr>
          <w:bCs/>
          <w:szCs w:val="22"/>
        </w:rPr>
      </w:pPr>
      <w:r w:rsidRPr="003165AC">
        <w:rPr>
          <w:bCs/>
          <w:szCs w:val="22"/>
        </w:rPr>
        <w:t xml:space="preserve">Pri manipulácii s veterinárnym liekom a čistiacimi </w:t>
      </w:r>
      <w:r w:rsidRPr="00995A77">
        <w:rPr>
          <w:bCs/>
          <w:szCs w:val="22"/>
        </w:rPr>
        <w:t>utierkami používajte osobné ochranné pomôcky skladajúce sa z </w:t>
      </w:r>
      <w:r w:rsidRPr="003D02F3">
        <w:rPr>
          <w:bCs/>
          <w:szCs w:val="22"/>
        </w:rPr>
        <w:t>rukav</w:t>
      </w:r>
      <w:r w:rsidRPr="0066238C">
        <w:rPr>
          <w:bCs/>
          <w:szCs w:val="22"/>
        </w:rPr>
        <w:t>íc</w:t>
      </w:r>
      <w:r w:rsidRPr="00003AC8">
        <w:rPr>
          <w:bCs/>
          <w:szCs w:val="22"/>
        </w:rPr>
        <w:t xml:space="preserve">. </w:t>
      </w:r>
    </w:p>
    <w:p w14:paraId="3F40E4BD" w14:textId="77777777" w:rsidR="0066238C" w:rsidRPr="00003AC8" w:rsidRDefault="0066238C" w:rsidP="0066238C">
      <w:pPr>
        <w:spacing w:line="240" w:lineRule="auto"/>
        <w:jc w:val="both"/>
        <w:rPr>
          <w:bCs/>
          <w:szCs w:val="22"/>
        </w:rPr>
      </w:pPr>
      <w:r w:rsidRPr="00003AC8">
        <w:rPr>
          <w:bCs/>
          <w:szCs w:val="22"/>
        </w:rPr>
        <w:t>Po manipulácii si umyte ruky.</w:t>
      </w:r>
    </w:p>
    <w:p w14:paraId="17225A7F" w14:textId="191829D9" w:rsidR="0042071F" w:rsidRPr="00B364BC" w:rsidRDefault="0042071F" w:rsidP="0042071F">
      <w:pPr>
        <w:spacing w:line="240" w:lineRule="auto"/>
        <w:jc w:val="both"/>
        <w:rPr>
          <w:iCs/>
        </w:rPr>
      </w:pPr>
    </w:p>
    <w:p w14:paraId="1BF68A16" w14:textId="77777777" w:rsidR="0042071F" w:rsidRPr="001E1F22" w:rsidRDefault="0042071F" w:rsidP="0042071F">
      <w:pPr>
        <w:tabs>
          <w:tab w:val="clear" w:pos="567"/>
        </w:tabs>
        <w:spacing w:line="240" w:lineRule="auto"/>
        <w:rPr>
          <w:szCs w:val="22"/>
        </w:rPr>
      </w:pPr>
    </w:p>
    <w:p w14:paraId="5E79EE93" w14:textId="42E5B498" w:rsidR="005B1FD0" w:rsidRPr="001E1F22" w:rsidRDefault="00476650" w:rsidP="005B1FD0">
      <w:pPr>
        <w:rPr>
          <w:szCs w:val="22"/>
        </w:rPr>
      </w:pPr>
      <w:r w:rsidRPr="001E1F22">
        <w:rPr>
          <w:szCs w:val="22"/>
          <w:u w:val="single"/>
        </w:rPr>
        <w:t>Osobitné opatrenia na ochranu životného prostredia</w:t>
      </w:r>
      <w:r w:rsidRPr="001E1F22">
        <w:t>:</w:t>
      </w:r>
    </w:p>
    <w:p w14:paraId="1A030783" w14:textId="77777777" w:rsidR="0066238C" w:rsidRPr="00B364BC" w:rsidRDefault="0066238C" w:rsidP="0066238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B364BC">
        <w:t xml:space="preserve">Vzhľadom na potenciál </w:t>
      </w:r>
      <w:proofErr w:type="spellStart"/>
      <w:r w:rsidRPr="00B364BC">
        <w:t>predni</w:t>
      </w:r>
      <w:r>
        <w:t>z</w:t>
      </w:r>
      <w:r w:rsidRPr="00B364BC">
        <w:t>ol</w:t>
      </w:r>
      <w:r>
        <w:t>ó</w:t>
      </w:r>
      <w:r w:rsidRPr="00B364BC">
        <w:t>nu</w:t>
      </w:r>
      <w:proofErr w:type="spellEnd"/>
      <w:r w:rsidRPr="00B364BC">
        <w:t xml:space="preserve"> narúšať endokrinný systém môže byť </w:t>
      </w:r>
      <w:r>
        <w:t xml:space="preserve">tento </w:t>
      </w:r>
      <w:r w:rsidRPr="00B364BC">
        <w:t xml:space="preserve">veterinárny liek nebezpečný pre ryby a iné vodné organizmy. </w:t>
      </w:r>
      <w:r w:rsidRPr="00F54FDD">
        <w:t>Preto</w:t>
      </w:r>
      <w:r>
        <w:t xml:space="preserve"> </w:t>
      </w:r>
      <w:r w:rsidRPr="00B364BC">
        <w:t xml:space="preserve">by </w:t>
      </w:r>
      <w:r>
        <w:t>ošetrené</w:t>
      </w:r>
      <w:r w:rsidRPr="00B364BC">
        <w:t xml:space="preserve"> zvieratá nemali mať prístup k vodným tokom počas prvých 12 hodín po ošetrení.</w:t>
      </w:r>
    </w:p>
    <w:p w14:paraId="06C27418" w14:textId="77777777" w:rsidR="00F354C5" w:rsidRPr="001E1F22" w:rsidRDefault="00F354C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A235A0" w14:textId="4F9DA545" w:rsidR="005B1FD0" w:rsidRPr="001E1F22" w:rsidRDefault="00476650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 a laktácia</w:t>
      </w:r>
      <w:r w:rsidRPr="001E1F22">
        <w:t>:</w:t>
      </w:r>
    </w:p>
    <w:p w14:paraId="62900251" w14:textId="77777777" w:rsidR="00190E35" w:rsidRPr="001E1F22" w:rsidRDefault="00190E35" w:rsidP="00190E35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>
        <w:t xml:space="preserve"> a laktácie</w:t>
      </w:r>
      <w:r w:rsidRPr="001E1F22">
        <w:t>.</w:t>
      </w:r>
    </w:p>
    <w:p w14:paraId="32F01065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0B88D088" w14:textId="5F2782E5" w:rsidR="005B1FD0" w:rsidRPr="001E1F22" w:rsidRDefault="00856FAC" w:rsidP="005B1FD0">
      <w:pPr>
        <w:tabs>
          <w:tab w:val="clear" w:pos="567"/>
        </w:tabs>
        <w:spacing w:line="240" w:lineRule="auto"/>
        <w:rPr>
          <w:szCs w:val="22"/>
        </w:rPr>
      </w:pPr>
      <w:r w:rsidRPr="00B60C92">
        <w:rPr>
          <w:u w:val="single"/>
        </w:rPr>
        <w:t>Interakcie s inými liekmi a ďalšie formy interakcií</w:t>
      </w:r>
      <w:r w:rsidRPr="001E1F22">
        <w:t>:</w:t>
      </w:r>
    </w:p>
    <w:p w14:paraId="1AB4BAC3" w14:textId="07F002E6" w:rsidR="005B1FD0" w:rsidRDefault="00190E35" w:rsidP="005B1FD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ie sú známe.</w:t>
      </w:r>
    </w:p>
    <w:p w14:paraId="68D13ACE" w14:textId="77777777" w:rsidR="00190E35" w:rsidRPr="001E1F22" w:rsidRDefault="00190E35" w:rsidP="005B1FD0">
      <w:pPr>
        <w:tabs>
          <w:tab w:val="clear" w:pos="567"/>
        </w:tabs>
        <w:spacing w:line="240" w:lineRule="auto"/>
        <w:rPr>
          <w:szCs w:val="22"/>
        </w:rPr>
      </w:pPr>
    </w:p>
    <w:p w14:paraId="226D9E03" w14:textId="5E6BA938" w:rsidR="005B1FD0" w:rsidRPr="001E1F22" w:rsidRDefault="00476650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redávkovanie</w:t>
      </w:r>
      <w:r w:rsidRPr="001E1F22">
        <w:t>:</w:t>
      </w:r>
    </w:p>
    <w:p w14:paraId="723E6EAC" w14:textId="77777777" w:rsidR="0066238C" w:rsidRPr="00B364BC" w:rsidRDefault="0066238C" w:rsidP="0066238C">
      <w:pPr>
        <w:pStyle w:val="Zarkazkladnhotextu2"/>
        <w:ind w:left="0" w:firstLine="0"/>
        <w:rPr>
          <w:b w:val="0"/>
          <w:bCs/>
          <w:szCs w:val="22"/>
        </w:rPr>
      </w:pPr>
      <w:r w:rsidRPr="00A33DD5">
        <w:rPr>
          <w:b w:val="0"/>
        </w:rPr>
        <w:t xml:space="preserve">Pri náhodnom predávkovaní </w:t>
      </w:r>
      <w:r w:rsidRPr="00B364BC">
        <w:rPr>
          <w:b w:val="0"/>
        </w:rPr>
        <w:t xml:space="preserve">sa neočakávajú žiadne nežiaduce reakcie. </w:t>
      </w:r>
    </w:p>
    <w:p w14:paraId="6253A464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47EEE2E9" w14:textId="4F1DEA4E" w:rsidR="005B1FD0" w:rsidRPr="001E1F22" w:rsidRDefault="00476650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Závažné inkompatibility</w:t>
      </w:r>
      <w:r w:rsidRPr="001E1F22">
        <w:t>:</w:t>
      </w:r>
    </w:p>
    <w:p w14:paraId="47ADC18E" w14:textId="38E75BFB" w:rsidR="00DF7AC7" w:rsidRPr="001E1F22" w:rsidRDefault="00190E3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euplatňujú sa.</w:t>
      </w:r>
    </w:p>
    <w:p w14:paraId="0A84AF7F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085107" w14:textId="77777777" w:rsidR="00E64ECF" w:rsidRPr="001E1F22" w:rsidRDefault="00E64EC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1E1F22" w:rsidRDefault="00476650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722441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E4722BE" w14:textId="77777777" w:rsidR="0019387E" w:rsidRDefault="0019387E" w:rsidP="0019387E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Hovädzí dobytok (dojnice v období laktácie):</w:t>
      </w:r>
    </w:p>
    <w:p w14:paraId="2A0C987C" w14:textId="77777777" w:rsidR="0019387E" w:rsidRDefault="0019387E" w:rsidP="0019387E">
      <w:pPr>
        <w:tabs>
          <w:tab w:val="clear" w:pos="567"/>
        </w:tabs>
        <w:spacing w:line="240" w:lineRule="auto"/>
        <w:rPr>
          <w:szCs w:val="22"/>
        </w:rPr>
      </w:pPr>
    </w:p>
    <w:p w14:paraId="7E7477E8" w14:textId="54B59284" w:rsidR="00190E35" w:rsidRPr="001E1F22" w:rsidRDefault="00190E35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t>Nie sú známe.</w:t>
      </w:r>
    </w:p>
    <w:p w14:paraId="17630EB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E390535" w14:textId="1474BA9C" w:rsidR="00F520FE" w:rsidRDefault="00476650" w:rsidP="008D114E">
      <w:pPr>
        <w:jc w:val="both"/>
      </w:pPr>
      <w:r w:rsidRPr="003872E6">
        <w:lastRenderedPageBreak/>
        <w:t xml:space="preserve">Hlásenie nežiaducich </w:t>
      </w:r>
      <w:r w:rsidR="00A3081C" w:rsidRPr="003872E6">
        <w:t>účinkov</w:t>
      </w:r>
      <w:r w:rsidRPr="003872E6">
        <w:t xml:space="preserve"> je dôležité. Umožňuje priebežné monitorovanie bezpečnosti </w:t>
      </w:r>
      <w:r w:rsidR="00671052">
        <w:t xml:space="preserve">veterinárneho </w:t>
      </w:r>
      <w:r w:rsidRPr="003872E6">
        <w:t>lieku. Ak zistíte akékoľvek nežiaduce účinky, aj tie, ktoré ešte nie sú uvedené v tejto písomnej informácii pre používateľ</w:t>
      </w:r>
      <w:r w:rsidR="00A3081C" w:rsidRPr="003872E6">
        <w:t>ov</w:t>
      </w:r>
      <w:r w:rsidRPr="003872E6">
        <w:t xml:space="preserve">, alebo si myslíte, že </w:t>
      </w:r>
      <w:r w:rsidR="00671052">
        <w:t xml:space="preserve">veterinárny </w:t>
      </w:r>
      <w:r w:rsidRPr="003872E6">
        <w:t xml:space="preserve">liek je neúčinný, kontaktujte v prvom rade veterinárneho lekára. Nežiaduce </w:t>
      </w:r>
      <w:r w:rsidR="00B21B82" w:rsidRPr="003872E6">
        <w:t>účinky</w:t>
      </w:r>
      <w:r w:rsidRPr="003872E6">
        <w:t xml:space="preserve"> môžete oznámiť aj držiteľovi rozhodnutia o registrácii alebo </w:t>
      </w:r>
      <w:r w:rsidR="00671052">
        <w:t xml:space="preserve">jeho </w:t>
      </w:r>
      <w:r w:rsidRPr="003872E6">
        <w:t xml:space="preserve">miestnemu zástupcovi prostredníctvom kontaktných údajov na konci tejto písomnej informácie alebo prostredníctvom národného systému hlásenia: </w:t>
      </w:r>
    </w:p>
    <w:p w14:paraId="54DCDD4A" w14:textId="77777777" w:rsidR="0019387E" w:rsidRDefault="0019387E" w:rsidP="0019387E">
      <w:r>
        <w:t>Ústav štátnej kontroly veterinárnych biopreparátov a liečiv</w:t>
      </w:r>
    </w:p>
    <w:p w14:paraId="38223407" w14:textId="77777777" w:rsidR="0019387E" w:rsidRDefault="0019387E" w:rsidP="0019387E">
      <w:r>
        <w:t>Biovetská 34</w:t>
      </w:r>
    </w:p>
    <w:p w14:paraId="1332C9B6" w14:textId="77777777" w:rsidR="0019387E" w:rsidRDefault="0019387E" w:rsidP="0019387E">
      <w:r>
        <w:t>949 01 Nitra</w:t>
      </w:r>
    </w:p>
    <w:p w14:paraId="1E710471" w14:textId="77777777" w:rsidR="0019387E" w:rsidRDefault="0019387E" w:rsidP="0019387E">
      <w:r>
        <w:t>Slovenská republika</w:t>
      </w:r>
    </w:p>
    <w:p w14:paraId="70C414CD" w14:textId="77777777" w:rsidR="0019387E" w:rsidRDefault="0019387E" w:rsidP="0019387E">
      <w:r>
        <w:t>Tel.: +421 37 69 33 541</w:t>
      </w:r>
    </w:p>
    <w:p w14:paraId="2D5EEDB1" w14:textId="77777777" w:rsidR="0019387E" w:rsidRDefault="0019387E" w:rsidP="0019387E">
      <w:r>
        <w:t>e-mail: neziaduce_ucinky@uskvbl.sk</w:t>
      </w:r>
    </w:p>
    <w:p w14:paraId="2DD16476" w14:textId="77777777" w:rsidR="0019387E" w:rsidRDefault="0019387E" w:rsidP="0019387E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  <w:r>
        <w:t xml:space="preserve">Webová stránka: </w:t>
      </w:r>
      <w:proofErr w:type="spellStart"/>
      <w:r>
        <w:t>www.uskvbl.sk</w:t>
      </w:r>
      <w:proofErr w:type="spellEnd"/>
      <w:r>
        <w:t xml:space="preserve"> časť </w:t>
      </w:r>
      <w:proofErr w:type="spellStart"/>
      <w:r>
        <w:t>Farmakovigilancia</w:t>
      </w:r>
      <w:proofErr w:type="spellEnd"/>
    </w:p>
    <w:p w14:paraId="0E8D8976" w14:textId="77777777" w:rsidR="0019387E" w:rsidRPr="008D114E" w:rsidRDefault="0019387E" w:rsidP="008D114E">
      <w:pPr>
        <w:jc w:val="both"/>
        <w:rPr>
          <w:b/>
          <w:szCs w:val="22"/>
        </w:rPr>
      </w:pPr>
    </w:p>
    <w:p w14:paraId="5EE74250" w14:textId="77777777" w:rsidR="00F520FE" w:rsidRPr="001E1F22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7CD3A" w14:textId="77777777" w:rsidR="00C114FF" w:rsidRPr="001E1F22" w:rsidRDefault="00476650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1FB925E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776929" w14:textId="77777777" w:rsidR="0019387E" w:rsidRPr="00B364BC" w:rsidRDefault="0019387E" w:rsidP="0019387E">
      <w:pPr>
        <w:spacing w:line="240" w:lineRule="auto"/>
        <w:jc w:val="both"/>
        <w:rPr>
          <w:rStyle w:val="Siln"/>
          <w:b w:val="0"/>
          <w:szCs w:val="24"/>
        </w:rPr>
      </w:pPr>
      <w:proofErr w:type="spellStart"/>
      <w:r w:rsidRPr="00B364BC">
        <w:t>Intramamá</w:t>
      </w:r>
      <w:r>
        <w:t>l</w:t>
      </w:r>
      <w:r w:rsidRPr="00B364BC">
        <w:t>ne</w:t>
      </w:r>
      <w:proofErr w:type="spellEnd"/>
      <w:r w:rsidRPr="00B364BC">
        <w:t xml:space="preserve"> </w:t>
      </w:r>
      <w:r>
        <w:t>použitie</w:t>
      </w:r>
      <w:r w:rsidRPr="00B364BC">
        <w:t>.</w:t>
      </w:r>
    </w:p>
    <w:p w14:paraId="32A765A6" w14:textId="5679A1D4" w:rsidR="00190E35" w:rsidRPr="00B364BC" w:rsidRDefault="00190E35" w:rsidP="00190E35">
      <w:pPr>
        <w:spacing w:line="240" w:lineRule="auto"/>
        <w:jc w:val="both"/>
        <w:rPr>
          <w:rStyle w:val="Siln"/>
          <w:b w:val="0"/>
          <w:szCs w:val="24"/>
        </w:rPr>
      </w:pPr>
      <w:r w:rsidRPr="00B364BC">
        <w:rPr>
          <w:rStyle w:val="rynqvb"/>
          <w:noProof/>
        </w:rPr>
        <w:t xml:space="preserve">Obsah jedného aplikátora sa má vstreknúť do každej postihnutej </w:t>
      </w:r>
      <w:r w:rsidR="0019387E">
        <w:rPr>
          <w:rStyle w:val="rynqvb"/>
          <w:noProof/>
        </w:rPr>
        <w:t>štvrťky</w:t>
      </w:r>
      <w:r w:rsidR="0019387E" w:rsidRPr="00B364BC">
        <w:rPr>
          <w:rStyle w:val="rynqvb"/>
          <w:noProof/>
        </w:rPr>
        <w:t xml:space="preserve"> </w:t>
      </w:r>
      <w:r w:rsidRPr="00B364BC">
        <w:rPr>
          <w:rStyle w:val="rynqvb"/>
          <w:noProof/>
        </w:rPr>
        <w:t>cez strukový kanál ihneď po dojení, v 12-hodinových intervaloch po troch po sebe nasledujúcich dojeniach.</w:t>
      </w:r>
    </w:p>
    <w:p w14:paraId="1CF0D89B" w14:textId="77777777" w:rsidR="00C80401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89A94E" w14:textId="77777777" w:rsidR="00E64ECF" w:rsidRPr="001E1F22" w:rsidRDefault="00E64EC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26E2D" w14:textId="77777777" w:rsidR="00C114FF" w:rsidRPr="001E1F22" w:rsidRDefault="00476650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7E399334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326E844B" w14:textId="77777777" w:rsidR="00986322" w:rsidRDefault="00190E35" w:rsidP="00190E35">
      <w:pPr>
        <w:pStyle w:val="Bezriadkovania"/>
        <w:tabs>
          <w:tab w:val="left" w:pos="476"/>
        </w:tabs>
        <w:jc w:val="both"/>
        <w:rPr>
          <w:rStyle w:val="rynqvb"/>
          <w:rFonts w:ascii="Times New Roman" w:hAnsi="Times New Roman"/>
          <w:noProof/>
        </w:rPr>
      </w:pPr>
      <w:r w:rsidRPr="00B364BC">
        <w:rPr>
          <w:rStyle w:val="rynqvb"/>
          <w:rFonts w:ascii="Times New Roman" w:hAnsi="Times New Roman"/>
          <w:noProof/>
        </w:rPr>
        <w:t xml:space="preserve">Infikované </w:t>
      </w:r>
      <w:r w:rsidR="0019387E">
        <w:rPr>
          <w:rStyle w:val="rynqvb"/>
          <w:rFonts w:ascii="Times New Roman" w:hAnsi="Times New Roman"/>
          <w:noProof/>
        </w:rPr>
        <w:t>štvrťky</w:t>
      </w:r>
      <w:r w:rsidR="0019387E" w:rsidRPr="00B364BC">
        <w:rPr>
          <w:rStyle w:val="rynqvb"/>
          <w:rFonts w:ascii="Times New Roman" w:hAnsi="Times New Roman"/>
          <w:noProof/>
        </w:rPr>
        <w:t xml:space="preserve"> </w:t>
      </w:r>
      <w:r>
        <w:rPr>
          <w:rStyle w:val="rynqvb"/>
          <w:rFonts w:ascii="Times New Roman" w:hAnsi="Times New Roman"/>
          <w:noProof/>
        </w:rPr>
        <w:t>vy</w:t>
      </w:r>
      <w:r w:rsidRPr="00B364BC">
        <w:rPr>
          <w:rStyle w:val="rynqvb"/>
          <w:rFonts w:ascii="Times New Roman" w:hAnsi="Times New Roman"/>
          <w:noProof/>
        </w:rPr>
        <w:t xml:space="preserve">dojte. Pred infúziou je potrebné koniec </w:t>
      </w:r>
      <w:r>
        <w:rPr>
          <w:rStyle w:val="rynqvb"/>
          <w:rFonts w:ascii="Times New Roman" w:hAnsi="Times New Roman"/>
          <w:noProof/>
        </w:rPr>
        <w:t>struku</w:t>
      </w:r>
      <w:r w:rsidRPr="00B364BC">
        <w:rPr>
          <w:rStyle w:val="rynqvb"/>
          <w:rFonts w:ascii="Times New Roman" w:hAnsi="Times New Roman"/>
          <w:noProof/>
        </w:rPr>
        <w:t xml:space="preserve"> vyčistiť a vydezinfikovať </w:t>
      </w:r>
      <w:r w:rsidRPr="00E64ECF">
        <w:rPr>
          <w:rStyle w:val="rynqvb"/>
          <w:rFonts w:ascii="Times New Roman" w:hAnsi="Times New Roman"/>
          <w:noProof/>
          <w:shd w:val="clear" w:color="auto" w:fill="D0CECE" w:themeFill="background2" w:themeFillShade="E6"/>
        </w:rPr>
        <w:t>priloženou dezinfekčnou utierkou alebo</w:t>
      </w:r>
      <w:r w:rsidRPr="00B364BC">
        <w:rPr>
          <w:rStyle w:val="rynqvb"/>
          <w:rFonts w:ascii="Times New Roman" w:hAnsi="Times New Roman"/>
          <w:noProof/>
        </w:rPr>
        <w:t xml:space="preserve"> čistiacou handričkou a vhodným dezinfekčným prostriedkom. </w:t>
      </w:r>
    </w:p>
    <w:p w14:paraId="31CD642B" w14:textId="18BA7957" w:rsidR="00986322" w:rsidRDefault="00986322" w:rsidP="00190E35">
      <w:pPr>
        <w:pStyle w:val="Bezriadkovania"/>
        <w:tabs>
          <w:tab w:val="left" w:pos="476"/>
        </w:tabs>
        <w:jc w:val="both"/>
        <w:rPr>
          <w:rStyle w:val="rynqvb"/>
          <w:rFonts w:ascii="Times New Roman" w:hAnsi="Times New Roman"/>
          <w:noProof/>
        </w:rPr>
      </w:pPr>
      <w:r w:rsidRPr="00986322">
        <w:rPr>
          <w:rStyle w:val="rynqvb"/>
          <w:rFonts w:ascii="Times New Roman" w:hAnsi="Times New Roman"/>
          <w:noProof/>
        </w:rPr>
        <w:t>Obsah jedného aplikátora sa má vstreknúť do každej postihnutej štvrťky cez strukový kanál ihneď po dojení, v 12-hodinových intervaloch po troch po sebe nasledujúcich dojeniach.</w:t>
      </w:r>
    </w:p>
    <w:p w14:paraId="0C218C85" w14:textId="54D606BD" w:rsidR="00190E35" w:rsidRPr="00B364BC" w:rsidRDefault="00190E35" w:rsidP="00190E35">
      <w:pPr>
        <w:pStyle w:val="Bezriadkovania"/>
        <w:tabs>
          <w:tab w:val="left" w:pos="476"/>
        </w:tabs>
        <w:jc w:val="both"/>
        <w:rPr>
          <w:rFonts w:ascii="Times New Roman" w:hAnsi="Times New Roman"/>
          <w:noProof/>
          <w:lang w:val="bg-BG"/>
        </w:rPr>
      </w:pPr>
      <w:r w:rsidRPr="00B364BC">
        <w:rPr>
          <w:rFonts w:ascii="Times New Roman" w:hAnsi="Times New Roman"/>
          <w:noProof/>
        </w:rPr>
        <w:t xml:space="preserve">V prípade infekcií spôsobených </w:t>
      </w:r>
      <w:r w:rsidRPr="00B364BC">
        <w:rPr>
          <w:rFonts w:ascii="Times New Roman" w:hAnsi="Times New Roman"/>
          <w:i/>
          <w:iCs/>
          <w:noProof/>
        </w:rPr>
        <w:t xml:space="preserve">Staphylococcus aureus </w:t>
      </w:r>
      <w:r w:rsidRPr="00B364BC">
        <w:rPr>
          <w:rFonts w:ascii="Times New Roman" w:hAnsi="Times New Roman"/>
          <w:noProof/>
        </w:rPr>
        <w:t xml:space="preserve">môže byť potrebná dlhšia antibakteriálna liečba. Veterinárny lekár by preto mal zvážiť celkové trvanie liečby, ale malo by byť dostatočne dlhé, aby sa zabezpečilo úplné </w:t>
      </w:r>
      <w:r w:rsidR="0019387E">
        <w:rPr>
          <w:rFonts w:ascii="Times New Roman" w:hAnsi="Times New Roman"/>
          <w:noProof/>
        </w:rPr>
        <w:t>vyliečenie</w:t>
      </w:r>
      <w:r w:rsidR="0019387E" w:rsidRPr="00B364BC">
        <w:rPr>
          <w:rFonts w:ascii="Times New Roman" w:hAnsi="Times New Roman"/>
          <w:noProof/>
        </w:rPr>
        <w:t xml:space="preserve"> intramamá</w:t>
      </w:r>
      <w:r w:rsidR="0019387E">
        <w:rPr>
          <w:rFonts w:ascii="Times New Roman" w:hAnsi="Times New Roman"/>
          <w:noProof/>
        </w:rPr>
        <w:t>l</w:t>
      </w:r>
      <w:r w:rsidR="0019387E" w:rsidRPr="00B364BC">
        <w:rPr>
          <w:rFonts w:ascii="Times New Roman" w:hAnsi="Times New Roman"/>
          <w:noProof/>
        </w:rPr>
        <w:t xml:space="preserve">nej </w:t>
      </w:r>
      <w:r w:rsidRPr="00B364BC">
        <w:rPr>
          <w:rFonts w:ascii="Times New Roman" w:hAnsi="Times New Roman"/>
          <w:noProof/>
        </w:rPr>
        <w:t>infekcie.</w:t>
      </w:r>
    </w:p>
    <w:p w14:paraId="12EE6000" w14:textId="77777777" w:rsidR="001B26EB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B33EAE4" w14:textId="77777777" w:rsidR="00E64ECF" w:rsidRPr="001E1F22" w:rsidRDefault="00E64EC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1E1F22" w:rsidRDefault="00476650" w:rsidP="00B13B6D">
      <w:pPr>
        <w:pStyle w:val="Style1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4B3222AC" w14:textId="77777777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7F0DE59" w14:textId="34B281F2" w:rsidR="00190E35" w:rsidRDefault="00190E35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Mäso a vnútornosti: 7 dní</w:t>
      </w:r>
      <w:r w:rsidR="006F1855">
        <w:rPr>
          <w:iCs/>
          <w:szCs w:val="22"/>
        </w:rPr>
        <w:t>.</w:t>
      </w:r>
    </w:p>
    <w:p w14:paraId="249C36A2" w14:textId="3F2FEB3E" w:rsidR="00190E35" w:rsidRPr="001E1F22" w:rsidRDefault="00190E35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Mlieko: 84 hodín</w:t>
      </w:r>
      <w:r w:rsidR="006F1855">
        <w:rPr>
          <w:iCs/>
          <w:szCs w:val="22"/>
        </w:rPr>
        <w:t>.</w:t>
      </w:r>
    </w:p>
    <w:p w14:paraId="5D690915" w14:textId="77777777" w:rsidR="00DB468A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D74078F" w14:textId="77777777" w:rsidR="00E64ECF" w:rsidRPr="001E1F22" w:rsidRDefault="00E64EC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77777777" w:rsidR="00C114FF" w:rsidRPr="001E1F22" w:rsidRDefault="00476650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D2CDB80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EDAF2A" w14:textId="77777777" w:rsidR="00C114FF" w:rsidRPr="001E1F22" w:rsidRDefault="00476650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7565CD39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D7129D" w14:textId="7F9189C4" w:rsidR="00C114FF" w:rsidRPr="001E1F22" w:rsidRDefault="00476650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ť pri teplote do 25 °C.</w:t>
      </w:r>
    </w:p>
    <w:p w14:paraId="6009E578" w14:textId="167781E6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ť na suchom mieste.</w:t>
      </w:r>
    </w:p>
    <w:p w14:paraId="17C0D6CC" w14:textId="77777777" w:rsidR="00190E35" w:rsidRDefault="00190E35" w:rsidP="00A9226B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79477FBA" w14:textId="77777777" w:rsidR="0019387E" w:rsidRDefault="00476650" w:rsidP="00A9226B">
      <w:pPr>
        <w:numPr>
          <w:ilvl w:val="12"/>
          <w:numId w:val="0"/>
        </w:numPr>
        <w:tabs>
          <w:tab w:val="clear" w:pos="567"/>
        </w:tabs>
        <w:spacing w:line="240" w:lineRule="auto"/>
      </w:pPr>
      <w:r w:rsidRPr="001E1F22">
        <w:t xml:space="preserve">Nepoužívať tento veterinárny liek po dátume exspirácie uvedenom na </w:t>
      </w:r>
      <w:r w:rsidR="00980FBB">
        <w:t>etikete</w:t>
      </w:r>
      <w:r w:rsidR="00E64ECF">
        <w:t xml:space="preserve"> </w:t>
      </w:r>
      <w:r w:rsidR="00190E35">
        <w:t xml:space="preserve">a </w:t>
      </w:r>
      <w:r w:rsidRPr="001E1F22">
        <w:t>škatuli</w:t>
      </w:r>
      <w:r w:rsidR="00190E35">
        <w:t xml:space="preserve"> </w:t>
      </w:r>
      <w:r w:rsidRPr="001E1F22">
        <w:t xml:space="preserve">po </w:t>
      </w:r>
      <w:proofErr w:type="spellStart"/>
      <w:r w:rsidRPr="001E1F22">
        <w:t>Exp</w:t>
      </w:r>
      <w:proofErr w:type="spellEnd"/>
      <w:r w:rsidRPr="001E1F22">
        <w:t xml:space="preserve">. </w:t>
      </w:r>
    </w:p>
    <w:p w14:paraId="594C4508" w14:textId="46FC0432" w:rsidR="00C114FF" w:rsidRPr="001E1F22" w:rsidRDefault="00476650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Dátum exspirácie sa vzťahuje na posledný deň v uvedenom mesiaci.</w:t>
      </w:r>
    </w:p>
    <w:p w14:paraId="46484BC8" w14:textId="4E7DBB0E" w:rsidR="00BF58FC" w:rsidRPr="001E1F22" w:rsidRDefault="00476650" w:rsidP="00190E35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Čas použiteľnosti po prvom otvorení </w:t>
      </w:r>
      <w:r w:rsidR="00980FBB">
        <w:t xml:space="preserve">vnútorného </w:t>
      </w:r>
      <w:r w:rsidRPr="001E1F22">
        <w:t>obalu</w:t>
      </w:r>
      <w:r w:rsidR="00190E35">
        <w:t>: ihneď spotrebovať.</w:t>
      </w:r>
    </w:p>
    <w:p w14:paraId="2D35928D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ABB5F0" w14:textId="77777777" w:rsidR="0043320A" w:rsidRPr="001E1F22" w:rsidRDefault="004332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1E1F22" w:rsidRDefault="00476650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1A75235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DA4236" w14:textId="23B24BD8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422AD787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9B1B95" w14:textId="423DF4A5" w:rsidR="00DB468A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Tento veterinárny liek nesmie kontaminovať vodné toky, pretože </w:t>
      </w:r>
      <w:proofErr w:type="spellStart"/>
      <w:r w:rsidR="00671052">
        <w:t>prednizolón</w:t>
      </w:r>
      <w:proofErr w:type="spellEnd"/>
      <w:r w:rsidR="00671052" w:rsidRPr="001E1F22">
        <w:t xml:space="preserve"> </w:t>
      </w:r>
      <w:r w:rsidRPr="001E1F22">
        <w:t>môže byť nebezpečný pre ryby a iné vodné organizmy.</w:t>
      </w:r>
    </w:p>
    <w:p w14:paraId="597DC5D2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AE6F3" w14:textId="5E87D4FF" w:rsidR="00DB468A" w:rsidRPr="001E1F22" w:rsidRDefault="00476650" w:rsidP="00DB468A">
      <w:pPr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B60C92">
        <w:t xml:space="preserve"> </w:t>
      </w:r>
      <w:r w:rsidRPr="001E1F22">
        <w:t>Tieto opatrenia majú pomôcť chrániť životné prostredie.</w:t>
      </w:r>
    </w:p>
    <w:p w14:paraId="281ADF88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FE236C" w14:textId="1C620F66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O spôsobe likvidácie liekov, ktoré už nepotrebujete, sa poraďte s</w:t>
      </w:r>
      <w:r w:rsidR="006F1855">
        <w:t xml:space="preserve"> </w:t>
      </w:r>
      <w:r w:rsidRPr="001E1F22">
        <w:t>veterinárnym lekárom alebo lekárnikom.</w:t>
      </w:r>
    </w:p>
    <w:p w14:paraId="7863EC6F" w14:textId="77777777" w:rsidR="00DF7AC7" w:rsidRPr="001E1F22" w:rsidRDefault="00DF7AC7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77F0DA7A" w14:textId="77777777" w:rsidR="00DB468A" w:rsidRPr="001E1F22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DFA823D" w14:textId="77777777" w:rsidR="00DB468A" w:rsidRPr="001E1F22" w:rsidRDefault="00476650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3E634B2E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CBDC0C" w14:textId="77777777" w:rsidR="00AB5C1A" w:rsidRPr="001E1F22" w:rsidRDefault="00AB5C1A" w:rsidP="00AB5C1A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024808A5" w14:textId="77777777" w:rsidR="00DB468A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4AEC92" w14:textId="77777777" w:rsidR="00E64ECF" w:rsidRPr="001E1F22" w:rsidRDefault="00E64EC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8048C2" w14:textId="77777777" w:rsidR="00DB468A" w:rsidRPr="001E1F22" w:rsidRDefault="00476650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7473F166" w14:textId="77777777" w:rsidR="00DB468A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C24A5B" w14:textId="7E18D50F" w:rsidR="0050004C" w:rsidRDefault="00227CF1" w:rsidP="00AB5C1A">
      <w:pPr>
        <w:jc w:val="both"/>
        <w:rPr>
          <w:color w:val="000000"/>
        </w:rPr>
      </w:pPr>
      <w:r>
        <w:rPr>
          <w:color w:val="000000"/>
        </w:rPr>
        <w:t>96/031/DC/25-S</w:t>
      </w:r>
    </w:p>
    <w:p w14:paraId="38AB408E" w14:textId="77777777" w:rsidR="0050004C" w:rsidRDefault="0050004C" w:rsidP="00AB5C1A">
      <w:pPr>
        <w:jc w:val="both"/>
        <w:rPr>
          <w:color w:val="000000"/>
        </w:rPr>
      </w:pPr>
    </w:p>
    <w:p w14:paraId="0CBAD5FE" w14:textId="5DDF4438" w:rsidR="00AB5C1A" w:rsidRPr="00B364BC" w:rsidRDefault="00AB5C1A" w:rsidP="00AB5C1A">
      <w:pPr>
        <w:jc w:val="both"/>
        <w:rPr>
          <w:color w:val="000000"/>
          <w:szCs w:val="22"/>
        </w:rPr>
      </w:pPr>
      <w:r w:rsidRPr="00B364BC">
        <w:rPr>
          <w:color w:val="000000"/>
        </w:rPr>
        <w:t>Veľkos</w:t>
      </w:r>
      <w:r>
        <w:rPr>
          <w:color w:val="000000"/>
        </w:rPr>
        <w:t>ti</w:t>
      </w:r>
      <w:r w:rsidRPr="00B364BC">
        <w:rPr>
          <w:color w:val="000000"/>
        </w:rPr>
        <w:t xml:space="preserve"> </w:t>
      </w:r>
      <w:r w:rsidR="0019387E" w:rsidRPr="00B364BC">
        <w:rPr>
          <w:color w:val="000000"/>
        </w:rPr>
        <w:t>balen</w:t>
      </w:r>
      <w:r w:rsidR="0019387E">
        <w:rPr>
          <w:color w:val="000000"/>
        </w:rPr>
        <w:t>í</w:t>
      </w:r>
      <w:r w:rsidRPr="00B364BC">
        <w:rPr>
          <w:color w:val="000000"/>
        </w:rPr>
        <w:t>:</w:t>
      </w:r>
    </w:p>
    <w:p w14:paraId="76B01BD4" w14:textId="77777777" w:rsidR="00AB5C1A" w:rsidRPr="00B364BC" w:rsidRDefault="00AB5C1A" w:rsidP="00AB5C1A">
      <w:pPr>
        <w:jc w:val="both"/>
        <w:rPr>
          <w:color w:val="000000"/>
          <w:szCs w:val="22"/>
        </w:rPr>
      </w:pPr>
      <w:r w:rsidRPr="00B364BC">
        <w:rPr>
          <w:color w:val="000000"/>
        </w:rPr>
        <w:t>Kartónová škatuľa s 24 aplikátormi.</w:t>
      </w:r>
    </w:p>
    <w:p w14:paraId="5D289ACF" w14:textId="77777777" w:rsidR="00AB5C1A" w:rsidRPr="00B364BC" w:rsidRDefault="00AB5C1A" w:rsidP="00AB5C1A">
      <w:pPr>
        <w:jc w:val="both"/>
        <w:rPr>
          <w:color w:val="000000"/>
          <w:szCs w:val="22"/>
        </w:rPr>
      </w:pPr>
      <w:r w:rsidRPr="00B364BC">
        <w:rPr>
          <w:color w:val="000000"/>
        </w:rPr>
        <w:t xml:space="preserve">Kartónová škatuľa s 24 aplikátormi a 24 dezinfekčnými </w:t>
      </w:r>
      <w:r>
        <w:rPr>
          <w:color w:val="000000"/>
        </w:rPr>
        <w:t>utier</w:t>
      </w:r>
      <w:r w:rsidRPr="00B364BC">
        <w:rPr>
          <w:color w:val="000000"/>
        </w:rPr>
        <w:t xml:space="preserve">kami navlhčenými 65% v/v roztokom </w:t>
      </w:r>
      <w:proofErr w:type="spellStart"/>
      <w:r w:rsidRPr="00B364BC">
        <w:rPr>
          <w:color w:val="000000"/>
        </w:rPr>
        <w:t>izopropylalkoholu</w:t>
      </w:r>
      <w:proofErr w:type="spellEnd"/>
      <w:r w:rsidRPr="00B364BC">
        <w:rPr>
          <w:color w:val="000000"/>
        </w:rPr>
        <w:t xml:space="preserve"> (2,4 ml/utierka) na čistenie </w:t>
      </w:r>
      <w:r>
        <w:rPr>
          <w:color w:val="000000"/>
        </w:rPr>
        <w:t>stru</w:t>
      </w:r>
      <w:r w:rsidRPr="00B364BC">
        <w:rPr>
          <w:color w:val="000000"/>
        </w:rPr>
        <w:t>kov.</w:t>
      </w:r>
    </w:p>
    <w:p w14:paraId="79C7EEB5" w14:textId="77777777" w:rsidR="00AB5C1A" w:rsidRPr="001E1F22" w:rsidRDefault="00AB5C1A" w:rsidP="00AB5C1A">
      <w:pPr>
        <w:tabs>
          <w:tab w:val="clear" w:pos="567"/>
        </w:tabs>
        <w:spacing w:line="240" w:lineRule="auto"/>
        <w:rPr>
          <w:szCs w:val="22"/>
        </w:rPr>
      </w:pPr>
    </w:p>
    <w:p w14:paraId="1F00CC5E" w14:textId="28203692" w:rsidR="00DB468A" w:rsidRPr="001E1F22" w:rsidRDefault="00476650" w:rsidP="00DB468A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9C6BC9F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9DC700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80A2B" w14:textId="77777777" w:rsidR="00C114FF" w:rsidRPr="001E1F22" w:rsidRDefault="00476650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77DACBD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916A74" w14:textId="40ACA5E2" w:rsidR="00DB468A" w:rsidRDefault="00015229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0/2025</w:t>
      </w:r>
      <w:bookmarkStart w:id="25" w:name="_GoBack"/>
      <w:bookmarkEnd w:id="25"/>
    </w:p>
    <w:p w14:paraId="137F3ECD" w14:textId="77777777" w:rsidR="00E34B89" w:rsidRPr="001E1F22" w:rsidRDefault="00E34B8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ADEAC9" w14:textId="19090BFA" w:rsidR="00C114FF" w:rsidRPr="001E1F22" w:rsidRDefault="00476650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</w:t>
      </w:r>
    </w:p>
    <w:p w14:paraId="01150A99" w14:textId="0FAF9678" w:rsidR="003C4B6A" w:rsidRPr="00AE60DA" w:rsidRDefault="00476650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AE60DA">
        <w:t>(</w:t>
      </w:r>
      <w:hyperlink r:id="rId11" w:history="1">
        <w:r w:rsidR="003C4B6A" w:rsidRPr="00AE60DA">
          <w:rPr>
            <w:rStyle w:val="Hypertextovprepojenie"/>
          </w:rPr>
          <w:t>https://medicines.health.europa.eu/veterinary</w:t>
        </w:r>
      </w:hyperlink>
      <w:r w:rsidRPr="00AE60DA">
        <w:t>)</w:t>
      </w:r>
      <w:r w:rsidR="00DF7AC7" w:rsidRPr="00AE60DA">
        <w:t>.</w:t>
      </w:r>
    </w:p>
    <w:p w14:paraId="3F2626B8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68CCA7" w14:textId="77777777" w:rsidR="00E70337" w:rsidRPr="001E1F22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7FD7FC" w14:textId="77777777" w:rsidR="00DB468A" w:rsidRPr="001E1F22" w:rsidRDefault="00476650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4E8D87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A5233F" w14:textId="0C71942B" w:rsidR="00DB468A" w:rsidRPr="001E1F22" w:rsidRDefault="00476650" w:rsidP="00DB468A">
      <w:pPr>
        <w:rPr>
          <w:iCs/>
          <w:szCs w:val="22"/>
        </w:rPr>
      </w:pPr>
      <w:bookmarkStart w:id="26" w:name="_Hlk73552578"/>
      <w:r w:rsidRPr="001E1F22">
        <w:rPr>
          <w:iCs/>
          <w:szCs w:val="22"/>
          <w:u w:val="single"/>
        </w:rPr>
        <w:t>Držiteľ rozhodnutia o registrácii a výrobca zodpovedný za uvoľnenie šarže</w:t>
      </w:r>
      <w:r w:rsidR="008D114E">
        <w:rPr>
          <w:iCs/>
          <w:szCs w:val="22"/>
          <w:u w:val="single"/>
        </w:rPr>
        <w:t>:</w:t>
      </w:r>
      <w:r w:rsidRPr="001E1F22">
        <w:rPr>
          <w:iCs/>
          <w:szCs w:val="22"/>
          <w:u w:val="single"/>
        </w:rPr>
        <w:t xml:space="preserve"> </w:t>
      </w:r>
    </w:p>
    <w:bookmarkEnd w:id="26"/>
    <w:p w14:paraId="4747D827" w14:textId="77777777" w:rsidR="00AB5C1A" w:rsidRPr="00B364BC" w:rsidRDefault="00AB5C1A" w:rsidP="00AB5C1A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B364BC">
        <w:t>Bioveta</w:t>
      </w:r>
      <w:proofErr w:type="spellEnd"/>
      <w:r w:rsidRPr="00B364BC">
        <w:t xml:space="preserve">, a.s., Komenského 212/12, 683 23 </w:t>
      </w:r>
      <w:proofErr w:type="spellStart"/>
      <w:r w:rsidRPr="00B364BC">
        <w:t>Ivanovice</w:t>
      </w:r>
      <w:proofErr w:type="spellEnd"/>
      <w:r w:rsidRPr="00B364BC">
        <w:t xml:space="preserve"> na </w:t>
      </w:r>
      <w:proofErr w:type="spellStart"/>
      <w:r w:rsidRPr="00B364BC">
        <w:t>Hané</w:t>
      </w:r>
      <w:proofErr w:type="spellEnd"/>
      <w:r w:rsidRPr="00B364BC">
        <w:t xml:space="preserve">, Česká republika </w:t>
      </w:r>
    </w:p>
    <w:p w14:paraId="2A3C35D9" w14:textId="77777777" w:rsidR="00AB5C1A" w:rsidRPr="00B364BC" w:rsidRDefault="00AB5C1A" w:rsidP="00AB5C1A">
      <w:pPr>
        <w:spacing w:line="247" w:lineRule="auto"/>
        <w:ind w:left="-4" w:right="40"/>
      </w:pPr>
      <w:r w:rsidRPr="00B364BC">
        <w:t xml:space="preserve">Tel: + 420 517 318 911 </w:t>
      </w:r>
    </w:p>
    <w:p w14:paraId="62EA8BF7" w14:textId="77777777" w:rsidR="00AB5C1A" w:rsidRPr="00B364BC" w:rsidRDefault="00AB5C1A" w:rsidP="00AB5C1A">
      <w:pPr>
        <w:tabs>
          <w:tab w:val="clear" w:pos="567"/>
        </w:tabs>
        <w:spacing w:line="240" w:lineRule="auto"/>
      </w:pPr>
      <w:r w:rsidRPr="00B364BC">
        <w:t xml:space="preserve">E-mail: </w:t>
      </w:r>
      <w:hyperlink r:id="rId12" w:history="1">
        <w:r w:rsidRPr="00B364BC">
          <w:rPr>
            <w:rStyle w:val="Hypertextovprepojenie"/>
          </w:rPr>
          <w:t>reklamace@bioveta.cz</w:t>
        </w:r>
      </w:hyperlink>
    </w:p>
    <w:p w14:paraId="5B085D2B" w14:textId="77777777" w:rsidR="00AB5C1A" w:rsidRPr="00B364BC" w:rsidRDefault="00AB5C1A" w:rsidP="00AB5C1A">
      <w:pPr>
        <w:tabs>
          <w:tab w:val="clear" w:pos="567"/>
        </w:tabs>
        <w:spacing w:line="240" w:lineRule="auto"/>
        <w:rPr>
          <w:szCs w:val="22"/>
        </w:rPr>
      </w:pPr>
    </w:p>
    <w:p w14:paraId="1500536F" w14:textId="77777777" w:rsidR="008D114E" w:rsidRPr="008D114E" w:rsidRDefault="008D114E" w:rsidP="008D114E">
      <w:pPr>
        <w:tabs>
          <w:tab w:val="clear" w:pos="567"/>
        </w:tabs>
        <w:spacing w:line="240" w:lineRule="auto"/>
        <w:rPr>
          <w:u w:val="single"/>
        </w:rPr>
      </w:pPr>
      <w:r w:rsidRPr="008D114E">
        <w:rPr>
          <w:u w:val="single"/>
        </w:rPr>
        <w:t>Miestni zástupcovia a kontaktné údaje na hlásenie podozrenia na nežiaduce účinky:</w:t>
      </w:r>
    </w:p>
    <w:p w14:paraId="488D736F" w14:textId="77777777" w:rsidR="008D114E" w:rsidRDefault="008D114E" w:rsidP="008D114E">
      <w:pPr>
        <w:tabs>
          <w:tab w:val="clear" w:pos="567"/>
        </w:tabs>
        <w:spacing w:line="240" w:lineRule="auto"/>
      </w:pPr>
      <w:r>
        <w:t>BIOVETA SK, spol. s r. o.</w:t>
      </w:r>
    </w:p>
    <w:p w14:paraId="7592464F" w14:textId="77777777" w:rsidR="008D114E" w:rsidRDefault="008D114E" w:rsidP="008D114E">
      <w:pPr>
        <w:tabs>
          <w:tab w:val="clear" w:pos="567"/>
        </w:tabs>
        <w:spacing w:line="240" w:lineRule="auto"/>
      </w:pPr>
      <w:r>
        <w:t>Kalvária 3</w:t>
      </w:r>
    </w:p>
    <w:p w14:paraId="07A02E80" w14:textId="77777777" w:rsidR="008D114E" w:rsidRDefault="008D114E" w:rsidP="008D114E">
      <w:pPr>
        <w:tabs>
          <w:tab w:val="clear" w:pos="567"/>
        </w:tabs>
        <w:spacing w:line="240" w:lineRule="auto"/>
      </w:pPr>
      <w:r>
        <w:t>949 01, Nitra</w:t>
      </w:r>
    </w:p>
    <w:p w14:paraId="2724AA43" w14:textId="77777777" w:rsidR="008D114E" w:rsidRDefault="008D114E" w:rsidP="008D114E">
      <w:pPr>
        <w:tabs>
          <w:tab w:val="clear" w:pos="567"/>
        </w:tabs>
        <w:spacing w:line="240" w:lineRule="auto"/>
      </w:pPr>
      <w:r>
        <w:t>holko@bioveta.sk</w:t>
      </w:r>
    </w:p>
    <w:p w14:paraId="2A9BE26E" w14:textId="44A483F0" w:rsidR="008D114E" w:rsidRDefault="008D114E" w:rsidP="008D114E">
      <w:pPr>
        <w:tabs>
          <w:tab w:val="clear" w:pos="567"/>
        </w:tabs>
        <w:spacing w:line="240" w:lineRule="auto"/>
      </w:pPr>
      <w:r>
        <w:t>+421 917 211 737</w:t>
      </w:r>
    </w:p>
    <w:p w14:paraId="394A54FA" w14:textId="77777777" w:rsidR="008D114E" w:rsidRDefault="008D114E" w:rsidP="00901862">
      <w:pPr>
        <w:tabs>
          <w:tab w:val="clear" w:pos="567"/>
        </w:tabs>
        <w:spacing w:line="240" w:lineRule="auto"/>
      </w:pPr>
    </w:p>
    <w:p w14:paraId="5AAD4562" w14:textId="77777777" w:rsidR="00901862" w:rsidRPr="001E1F22" w:rsidRDefault="00901862" w:rsidP="00901862">
      <w:pPr>
        <w:tabs>
          <w:tab w:val="clear" w:pos="567"/>
        </w:tabs>
        <w:spacing w:line="240" w:lineRule="auto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p w14:paraId="2845FF41" w14:textId="77777777" w:rsidR="00DB468A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E47B9B" w14:textId="77777777" w:rsidR="006F1855" w:rsidRDefault="006F185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4EAF700" w14:textId="17C97F9D" w:rsidR="006F1855" w:rsidRPr="003713E8" w:rsidRDefault="006F1855" w:rsidP="006F1855">
      <w:pPr>
        <w:keepNext/>
        <w:tabs>
          <w:tab w:val="clear" w:pos="567"/>
        </w:tabs>
        <w:spacing w:line="240" w:lineRule="auto"/>
        <w:jc w:val="both"/>
        <w:rPr>
          <w:b/>
          <w:szCs w:val="22"/>
        </w:rPr>
      </w:pPr>
      <w:r w:rsidRPr="003713E8">
        <w:rPr>
          <w:b/>
          <w:szCs w:val="22"/>
          <w:highlight w:val="lightGray"/>
        </w:rPr>
        <w:t>17.</w:t>
      </w:r>
      <w:r w:rsidRPr="003713E8">
        <w:rPr>
          <w:b/>
          <w:szCs w:val="22"/>
        </w:rPr>
        <w:tab/>
      </w:r>
      <w:r w:rsidR="00901862">
        <w:rPr>
          <w:b/>
          <w:szCs w:val="22"/>
        </w:rPr>
        <w:t>Ďalšie informácie</w:t>
      </w:r>
    </w:p>
    <w:p w14:paraId="651281A8" w14:textId="77777777" w:rsidR="006F1855" w:rsidRPr="003713E8" w:rsidRDefault="006F1855" w:rsidP="006F1855">
      <w:pPr>
        <w:keepNext/>
        <w:tabs>
          <w:tab w:val="clear" w:pos="567"/>
        </w:tabs>
        <w:spacing w:line="240" w:lineRule="auto"/>
        <w:jc w:val="both"/>
        <w:rPr>
          <w:b/>
          <w:szCs w:val="22"/>
        </w:rPr>
      </w:pPr>
    </w:p>
    <w:p w14:paraId="61BA0677" w14:textId="77777777" w:rsidR="00476650" w:rsidRPr="001E1F22" w:rsidRDefault="00476650" w:rsidP="00476650">
      <w:pPr>
        <w:tabs>
          <w:tab w:val="clear" w:pos="567"/>
          <w:tab w:val="left" w:pos="0"/>
        </w:tabs>
        <w:spacing w:line="240" w:lineRule="auto"/>
        <w:rPr>
          <w:b/>
          <w:szCs w:val="22"/>
        </w:rPr>
      </w:pPr>
      <w:proofErr w:type="spellStart"/>
      <w:r>
        <w:rPr>
          <w:b/>
          <w:szCs w:val="22"/>
        </w:rPr>
        <w:t>Enviromentálne</w:t>
      </w:r>
      <w:proofErr w:type="spellEnd"/>
      <w:r>
        <w:rPr>
          <w:b/>
          <w:szCs w:val="22"/>
        </w:rPr>
        <w:t xml:space="preserve"> vlastnosti</w:t>
      </w:r>
      <w:r w:rsidRPr="001E1F22">
        <w:rPr>
          <w:b/>
          <w:szCs w:val="22"/>
        </w:rPr>
        <w:t xml:space="preserve"> </w:t>
      </w:r>
    </w:p>
    <w:p w14:paraId="3896F01A" w14:textId="37429BA5" w:rsidR="00476650" w:rsidRPr="00B364BC" w:rsidRDefault="00671052" w:rsidP="00476650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B364BC">
        <w:t>Predni</w:t>
      </w:r>
      <w:r>
        <w:t>zolón</w:t>
      </w:r>
      <w:proofErr w:type="spellEnd"/>
      <w:r w:rsidRPr="00B364BC">
        <w:t xml:space="preserve"> </w:t>
      </w:r>
      <w:r w:rsidR="00476650" w:rsidRPr="00B364BC">
        <w:t>má potenciál narušiť endokrinný systém, a preto môže byť nebezpečný pre ryby a iné vodné organizmy.</w:t>
      </w:r>
    </w:p>
    <w:sectPr w:rsidR="00476650" w:rsidRPr="00B364BC" w:rsidSect="003837F1">
      <w:footerReference w:type="default" r:id="rId13"/>
      <w:footerReference w:type="first" r:id="rId14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FAA34D" w14:textId="77777777" w:rsidR="00C30BB7" w:rsidRDefault="00C30BB7">
      <w:pPr>
        <w:spacing w:line="240" w:lineRule="auto"/>
      </w:pPr>
      <w:r>
        <w:separator/>
      </w:r>
    </w:p>
  </w:endnote>
  <w:endnote w:type="continuationSeparator" w:id="0">
    <w:p w14:paraId="726F6386" w14:textId="77777777" w:rsidR="00C30BB7" w:rsidRDefault="00C30B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77777777" w:rsidR="00127D51" w:rsidRPr="001E1F22" w:rsidRDefault="00127D51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015229">
      <w:rPr>
        <w:rFonts w:ascii="Times New Roman" w:hAnsi="Times New Roman"/>
        <w:noProof/>
      </w:rPr>
      <w:t>14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127D51" w:rsidRPr="001E1F22" w:rsidRDefault="00127D51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6F6A3E" w14:textId="77777777" w:rsidR="00C30BB7" w:rsidRDefault="00C30BB7">
      <w:pPr>
        <w:spacing w:line="240" w:lineRule="auto"/>
      </w:pPr>
      <w:r>
        <w:separator/>
      </w:r>
    </w:p>
  </w:footnote>
  <w:footnote w:type="continuationSeparator" w:id="0">
    <w:p w14:paraId="29E78CC2" w14:textId="77777777" w:rsidR="00C30BB7" w:rsidRDefault="00C30BB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CA1417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965F3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1E6DA0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904F4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A483F9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58C851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0301E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F41F7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79C69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CB4CDB3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6F9AF68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E5AD07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CF2B6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C48FD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C2D33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0F0F0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30433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A5A1C8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494A113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ABE0648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3D8566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D3C075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634258B6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C2560C84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6650A2F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CCF43F8E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B6685BD0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5A3AC1FA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C2A206C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1012F634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BBD8C166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EA3ED56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3DEC21E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A8A41400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8A7E9B4A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E1A88874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4C5AA7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30F9E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8C2BB9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C584C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4047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B84EEF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B50EA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3EABB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A26AC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3A9E16F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C6FC61B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96AE3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FC45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7AAF1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55237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2E59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24CC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7BA72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6ED0B0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12DCF758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7232725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BEC5E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AA7A881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DAE624A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2378351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BC78E59C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34A639B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280CAA9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FC2A7D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3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6B1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D63A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9870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0043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E051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8EBF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6A40B83C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85EC31FE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2AE0321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E882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F0CBA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35E661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0FA42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20F4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09CA91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1B723B5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100AA4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E5650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C4F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12AF3D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02C2E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F04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D4CF1C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71CEC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226A9ED4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D781FE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5D64EB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3A05C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3C07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AE8E48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284DA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3D0CE0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01E40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84CCF1C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F4C4B0A2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AD76226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23D048F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E7AC55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1F62B00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C42AFBE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A4FCD5F2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4D74BBA6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684E00E2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247C0A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A389F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B761A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C567A0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182ED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2471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3F4927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03E60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8056D4A8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D82A7AE8" w:tentative="1">
      <w:start w:val="1"/>
      <w:numFmt w:val="lowerLetter"/>
      <w:lvlText w:val="%2."/>
      <w:lvlJc w:val="left"/>
      <w:pPr>
        <w:ind w:left="1440" w:hanging="360"/>
      </w:pPr>
    </w:lvl>
    <w:lvl w:ilvl="2" w:tplc="729C6E06" w:tentative="1">
      <w:start w:val="1"/>
      <w:numFmt w:val="lowerRoman"/>
      <w:lvlText w:val="%3."/>
      <w:lvlJc w:val="right"/>
      <w:pPr>
        <w:ind w:left="2160" w:hanging="180"/>
      </w:pPr>
    </w:lvl>
    <w:lvl w:ilvl="3" w:tplc="54440C2C" w:tentative="1">
      <w:start w:val="1"/>
      <w:numFmt w:val="decimal"/>
      <w:lvlText w:val="%4."/>
      <w:lvlJc w:val="left"/>
      <w:pPr>
        <w:ind w:left="2880" w:hanging="360"/>
      </w:pPr>
    </w:lvl>
    <w:lvl w:ilvl="4" w:tplc="6BBC7D9E" w:tentative="1">
      <w:start w:val="1"/>
      <w:numFmt w:val="lowerLetter"/>
      <w:lvlText w:val="%5."/>
      <w:lvlJc w:val="left"/>
      <w:pPr>
        <w:ind w:left="3600" w:hanging="360"/>
      </w:pPr>
    </w:lvl>
    <w:lvl w:ilvl="5" w:tplc="AA0C43EC" w:tentative="1">
      <w:start w:val="1"/>
      <w:numFmt w:val="lowerRoman"/>
      <w:lvlText w:val="%6."/>
      <w:lvlJc w:val="right"/>
      <w:pPr>
        <w:ind w:left="4320" w:hanging="180"/>
      </w:pPr>
    </w:lvl>
    <w:lvl w:ilvl="6" w:tplc="32007512" w:tentative="1">
      <w:start w:val="1"/>
      <w:numFmt w:val="decimal"/>
      <w:lvlText w:val="%7."/>
      <w:lvlJc w:val="left"/>
      <w:pPr>
        <w:ind w:left="5040" w:hanging="360"/>
      </w:pPr>
    </w:lvl>
    <w:lvl w:ilvl="7" w:tplc="BA2CA1A8" w:tentative="1">
      <w:start w:val="1"/>
      <w:numFmt w:val="lowerLetter"/>
      <w:lvlText w:val="%8."/>
      <w:lvlJc w:val="left"/>
      <w:pPr>
        <w:ind w:left="5760" w:hanging="360"/>
      </w:pPr>
    </w:lvl>
    <w:lvl w:ilvl="8" w:tplc="46045D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60B451E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F5D48A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6A023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5CE6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A8F8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41A3D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70F8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FE2A5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42EB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E7763B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D4991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3E61DD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E1E02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BC300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D83DF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E632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D28B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E2A86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9AA8884A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28471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2CC27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D2C15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7ACA9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6B839C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3A634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6DA1BE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EB673F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2910AA66">
      <w:start w:val="1"/>
      <w:numFmt w:val="decimal"/>
      <w:lvlText w:val="%1."/>
      <w:lvlJc w:val="left"/>
      <w:pPr>
        <w:ind w:left="720" w:hanging="360"/>
      </w:pPr>
    </w:lvl>
    <w:lvl w:ilvl="1" w:tplc="90B02C20" w:tentative="1">
      <w:start w:val="1"/>
      <w:numFmt w:val="lowerLetter"/>
      <w:lvlText w:val="%2."/>
      <w:lvlJc w:val="left"/>
      <w:pPr>
        <w:ind w:left="1440" w:hanging="360"/>
      </w:pPr>
    </w:lvl>
    <w:lvl w:ilvl="2" w:tplc="2FE496DC" w:tentative="1">
      <w:start w:val="1"/>
      <w:numFmt w:val="lowerRoman"/>
      <w:lvlText w:val="%3."/>
      <w:lvlJc w:val="right"/>
      <w:pPr>
        <w:ind w:left="2160" w:hanging="180"/>
      </w:pPr>
    </w:lvl>
    <w:lvl w:ilvl="3" w:tplc="08F0265E" w:tentative="1">
      <w:start w:val="1"/>
      <w:numFmt w:val="decimal"/>
      <w:lvlText w:val="%4."/>
      <w:lvlJc w:val="left"/>
      <w:pPr>
        <w:ind w:left="2880" w:hanging="360"/>
      </w:pPr>
    </w:lvl>
    <w:lvl w:ilvl="4" w:tplc="5134A5AC" w:tentative="1">
      <w:start w:val="1"/>
      <w:numFmt w:val="lowerLetter"/>
      <w:lvlText w:val="%5."/>
      <w:lvlJc w:val="left"/>
      <w:pPr>
        <w:ind w:left="3600" w:hanging="360"/>
      </w:pPr>
    </w:lvl>
    <w:lvl w:ilvl="5" w:tplc="4A5AB9CC" w:tentative="1">
      <w:start w:val="1"/>
      <w:numFmt w:val="lowerRoman"/>
      <w:lvlText w:val="%6."/>
      <w:lvlJc w:val="right"/>
      <w:pPr>
        <w:ind w:left="4320" w:hanging="180"/>
      </w:pPr>
    </w:lvl>
    <w:lvl w:ilvl="6" w:tplc="750CA826" w:tentative="1">
      <w:start w:val="1"/>
      <w:numFmt w:val="decimal"/>
      <w:lvlText w:val="%7."/>
      <w:lvlJc w:val="left"/>
      <w:pPr>
        <w:ind w:left="5040" w:hanging="360"/>
      </w:pPr>
    </w:lvl>
    <w:lvl w:ilvl="7" w:tplc="29169B12" w:tentative="1">
      <w:start w:val="1"/>
      <w:numFmt w:val="lowerLetter"/>
      <w:lvlText w:val="%8."/>
      <w:lvlJc w:val="left"/>
      <w:pPr>
        <w:ind w:left="5760" w:hanging="360"/>
      </w:pPr>
    </w:lvl>
    <w:lvl w:ilvl="8" w:tplc="68446F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39003D1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39A869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50C3F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DC23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570716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CBEF8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62B5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76894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EAC9D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3MDSzNLYwM7awNDRV0lEKTi0uzszPAykwrgUAqG6s2iwAAAA="/>
    <w:docVar w:name="Registered" w:val="-1"/>
    <w:docVar w:name="Version" w:val="0"/>
  </w:docVars>
  <w:rsids>
    <w:rsidRoot w:val="00C114FF"/>
    <w:rsid w:val="00002754"/>
    <w:rsid w:val="00015229"/>
    <w:rsid w:val="00021B82"/>
    <w:rsid w:val="00024266"/>
    <w:rsid w:val="00024777"/>
    <w:rsid w:val="00024E21"/>
    <w:rsid w:val="00027100"/>
    <w:rsid w:val="00036C50"/>
    <w:rsid w:val="00041D27"/>
    <w:rsid w:val="000521ED"/>
    <w:rsid w:val="00052D2B"/>
    <w:rsid w:val="00054F55"/>
    <w:rsid w:val="00062945"/>
    <w:rsid w:val="00080453"/>
    <w:rsid w:val="0008169A"/>
    <w:rsid w:val="00082200"/>
    <w:rsid w:val="000860CE"/>
    <w:rsid w:val="00092A37"/>
    <w:rsid w:val="000938A6"/>
    <w:rsid w:val="000956D0"/>
    <w:rsid w:val="00096E78"/>
    <w:rsid w:val="00097C1E"/>
    <w:rsid w:val="000A1DF5"/>
    <w:rsid w:val="000B7873"/>
    <w:rsid w:val="000C02A1"/>
    <w:rsid w:val="000C1D4F"/>
    <w:rsid w:val="000C3ED7"/>
    <w:rsid w:val="000C5215"/>
    <w:rsid w:val="000C55E6"/>
    <w:rsid w:val="000C687A"/>
    <w:rsid w:val="000C6A5E"/>
    <w:rsid w:val="000D23FF"/>
    <w:rsid w:val="000D538E"/>
    <w:rsid w:val="000D67D0"/>
    <w:rsid w:val="000E195C"/>
    <w:rsid w:val="000E3602"/>
    <w:rsid w:val="000E705A"/>
    <w:rsid w:val="000F38DA"/>
    <w:rsid w:val="000F5822"/>
    <w:rsid w:val="000F6A4A"/>
    <w:rsid w:val="000F796B"/>
    <w:rsid w:val="0010031E"/>
    <w:rsid w:val="001012EB"/>
    <w:rsid w:val="001078D1"/>
    <w:rsid w:val="00111185"/>
    <w:rsid w:val="00115782"/>
    <w:rsid w:val="00124F36"/>
    <w:rsid w:val="00125666"/>
    <w:rsid w:val="00125C80"/>
    <w:rsid w:val="00127D51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0E35"/>
    <w:rsid w:val="00192045"/>
    <w:rsid w:val="00192D98"/>
    <w:rsid w:val="0019387E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27CF1"/>
    <w:rsid w:val="0023002F"/>
    <w:rsid w:val="002324BD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3906"/>
    <w:rsid w:val="00265656"/>
    <w:rsid w:val="00265E77"/>
    <w:rsid w:val="00266155"/>
    <w:rsid w:val="0027270B"/>
    <w:rsid w:val="00274D17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710D"/>
    <w:rsid w:val="002B0F11"/>
    <w:rsid w:val="002B2E17"/>
    <w:rsid w:val="002B6560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2638"/>
    <w:rsid w:val="002F41AD"/>
    <w:rsid w:val="002F43F6"/>
    <w:rsid w:val="002F6DAA"/>
    <w:rsid w:val="002F71D5"/>
    <w:rsid w:val="003020BB"/>
    <w:rsid w:val="00302266"/>
    <w:rsid w:val="00304393"/>
    <w:rsid w:val="00305AB2"/>
    <w:rsid w:val="0031032B"/>
    <w:rsid w:val="00314B2E"/>
    <w:rsid w:val="003165AC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1607"/>
    <w:rsid w:val="00362A12"/>
    <w:rsid w:val="00366F56"/>
    <w:rsid w:val="003737C8"/>
    <w:rsid w:val="0037589D"/>
    <w:rsid w:val="00376BB1"/>
    <w:rsid w:val="00377E23"/>
    <w:rsid w:val="0038277C"/>
    <w:rsid w:val="003837F1"/>
    <w:rsid w:val="003841FC"/>
    <w:rsid w:val="0038638B"/>
    <w:rsid w:val="003872E6"/>
    <w:rsid w:val="003909E0"/>
    <w:rsid w:val="00391D93"/>
    <w:rsid w:val="00392B17"/>
    <w:rsid w:val="00393E09"/>
    <w:rsid w:val="00395B15"/>
    <w:rsid w:val="00396026"/>
    <w:rsid w:val="003A31B9"/>
    <w:rsid w:val="003A3E2F"/>
    <w:rsid w:val="003A6CCB"/>
    <w:rsid w:val="003B10C4"/>
    <w:rsid w:val="003B3D8D"/>
    <w:rsid w:val="003B48EB"/>
    <w:rsid w:val="003B5CD1"/>
    <w:rsid w:val="003C33FF"/>
    <w:rsid w:val="003C4B6A"/>
    <w:rsid w:val="003C64A5"/>
    <w:rsid w:val="003C6F1D"/>
    <w:rsid w:val="003D02F3"/>
    <w:rsid w:val="003D03CC"/>
    <w:rsid w:val="003D378C"/>
    <w:rsid w:val="003D3893"/>
    <w:rsid w:val="003D4BB7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5B4F"/>
    <w:rsid w:val="004079E1"/>
    <w:rsid w:val="00407C22"/>
    <w:rsid w:val="00412BBE"/>
    <w:rsid w:val="00414B20"/>
    <w:rsid w:val="0041628A"/>
    <w:rsid w:val="00417DE3"/>
    <w:rsid w:val="0042071F"/>
    <w:rsid w:val="00420850"/>
    <w:rsid w:val="00423968"/>
    <w:rsid w:val="00427054"/>
    <w:rsid w:val="004304B1"/>
    <w:rsid w:val="00432DA8"/>
    <w:rsid w:val="0043320A"/>
    <w:rsid w:val="004332E3"/>
    <w:rsid w:val="004371A3"/>
    <w:rsid w:val="00444B85"/>
    <w:rsid w:val="004456DA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74C50"/>
    <w:rsid w:val="00476650"/>
    <w:rsid w:val="004771F9"/>
    <w:rsid w:val="0048046F"/>
    <w:rsid w:val="004840C3"/>
    <w:rsid w:val="00486006"/>
    <w:rsid w:val="00486BAD"/>
    <w:rsid w:val="00486BBE"/>
    <w:rsid w:val="00487123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0C0A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4DB1"/>
    <w:rsid w:val="004F6F64"/>
    <w:rsid w:val="0050004C"/>
    <w:rsid w:val="005003EE"/>
    <w:rsid w:val="005004EC"/>
    <w:rsid w:val="00506AAE"/>
    <w:rsid w:val="00512264"/>
    <w:rsid w:val="00517756"/>
    <w:rsid w:val="005202C6"/>
    <w:rsid w:val="00523C53"/>
    <w:rsid w:val="00527B8F"/>
    <w:rsid w:val="00540148"/>
    <w:rsid w:val="0054134B"/>
    <w:rsid w:val="00542012"/>
    <w:rsid w:val="00543DF5"/>
    <w:rsid w:val="00545A61"/>
    <w:rsid w:val="0055260D"/>
    <w:rsid w:val="00555422"/>
    <w:rsid w:val="00555810"/>
    <w:rsid w:val="00562DCA"/>
    <w:rsid w:val="0056568F"/>
    <w:rsid w:val="0057436C"/>
    <w:rsid w:val="00575DE3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A53"/>
    <w:rsid w:val="005D380C"/>
    <w:rsid w:val="005D6E04"/>
    <w:rsid w:val="005D7A12"/>
    <w:rsid w:val="005E53EE"/>
    <w:rsid w:val="005F0542"/>
    <w:rsid w:val="005F0F72"/>
    <w:rsid w:val="005F1C1F"/>
    <w:rsid w:val="005F346D"/>
    <w:rsid w:val="005F38FB"/>
    <w:rsid w:val="00602D3B"/>
    <w:rsid w:val="0060326F"/>
    <w:rsid w:val="00603B03"/>
    <w:rsid w:val="00606EA1"/>
    <w:rsid w:val="006128F0"/>
    <w:rsid w:val="0061726B"/>
    <w:rsid w:val="00617B81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238C"/>
    <w:rsid w:val="00667489"/>
    <w:rsid w:val="00670D44"/>
    <w:rsid w:val="00671052"/>
    <w:rsid w:val="00673F4C"/>
    <w:rsid w:val="00676AFC"/>
    <w:rsid w:val="006807CD"/>
    <w:rsid w:val="00682D43"/>
    <w:rsid w:val="00685BAF"/>
    <w:rsid w:val="00690463"/>
    <w:rsid w:val="00693612"/>
    <w:rsid w:val="00693DE5"/>
    <w:rsid w:val="006A0D03"/>
    <w:rsid w:val="006A41BB"/>
    <w:rsid w:val="006A41E9"/>
    <w:rsid w:val="006B12CB"/>
    <w:rsid w:val="006B2030"/>
    <w:rsid w:val="006B5916"/>
    <w:rsid w:val="006C4775"/>
    <w:rsid w:val="006C4F4A"/>
    <w:rsid w:val="006C5E80"/>
    <w:rsid w:val="006C7CEE"/>
    <w:rsid w:val="006D075E"/>
    <w:rsid w:val="006D09DC"/>
    <w:rsid w:val="006D2912"/>
    <w:rsid w:val="006D3509"/>
    <w:rsid w:val="006D7C6E"/>
    <w:rsid w:val="006E15A2"/>
    <w:rsid w:val="006E2F95"/>
    <w:rsid w:val="006E6167"/>
    <w:rsid w:val="006F148B"/>
    <w:rsid w:val="006F1855"/>
    <w:rsid w:val="006F7F98"/>
    <w:rsid w:val="00705CD4"/>
    <w:rsid w:val="00705EAF"/>
    <w:rsid w:val="0070773E"/>
    <w:rsid w:val="007101CC"/>
    <w:rsid w:val="00715B4F"/>
    <w:rsid w:val="00715C55"/>
    <w:rsid w:val="00723901"/>
    <w:rsid w:val="00724E3B"/>
    <w:rsid w:val="00725EEA"/>
    <w:rsid w:val="007276B6"/>
    <w:rsid w:val="00730CE9"/>
    <w:rsid w:val="0073373D"/>
    <w:rsid w:val="0073656A"/>
    <w:rsid w:val="007439DB"/>
    <w:rsid w:val="007568D8"/>
    <w:rsid w:val="00765316"/>
    <w:rsid w:val="00765337"/>
    <w:rsid w:val="007708C8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F3"/>
    <w:rsid w:val="007C4532"/>
    <w:rsid w:val="007C796D"/>
    <w:rsid w:val="007D72D7"/>
    <w:rsid w:val="007D73FB"/>
    <w:rsid w:val="007E2F2D"/>
    <w:rsid w:val="007F1433"/>
    <w:rsid w:val="007F1491"/>
    <w:rsid w:val="007F2F03"/>
    <w:rsid w:val="007F385E"/>
    <w:rsid w:val="00800FE0"/>
    <w:rsid w:val="00803C88"/>
    <w:rsid w:val="008066AD"/>
    <w:rsid w:val="00813413"/>
    <w:rsid w:val="00814AF1"/>
    <w:rsid w:val="0081517F"/>
    <w:rsid w:val="00815370"/>
    <w:rsid w:val="0082153D"/>
    <w:rsid w:val="008255AA"/>
    <w:rsid w:val="00830FF3"/>
    <w:rsid w:val="008334BF"/>
    <w:rsid w:val="00836B8C"/>
    <w:rsid w:val="00840062"/>
    <w:rsid w:val="008410C5"/>
    <w:rsid w:val="00846C08"/>
    <w:rsid w:val="008530E7"/>
    <w:rsid w:val="00856BDB"/>
    <w:rsid w:val="00856FAC"/>
    <w:rsid w:val="00857675"/>
    <w:rsid w:val="008668DB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562"/>
    <w:rsid w:val="00895A2F"/>
    <w:rsid w:val="00896EBD"/>
    <w:rsid w:val="008A5665"/>
    <w:rsid w:val="008B24A8"/>
    <w:rsid w:val="008B25E4"/>
    <w:rsid w:val="008B3D78"/>
    <w:rsid w:val="008C261B"/>
    <w:rsid w:val="008C4FCA"/>
    <w:rsid w:val="008C7882"/>
    <w:rsid w:val="008D114E"/>
    <w:rsid w:val="008D2261"/>
    <w:rsid w:val="008D4C28"/>
    <w:rsid w:val="008D577B"/>
    <w:rsid w:val="008D7A98"/>
    <w:rsid w:val="008E0FA2"/>
    <w:rsid w:val="008E17C4"/>
    <w:rsid w:val="008E45C4"/>
    <w:rsid w:val="008E64B1"/>
    <w:rsid w:val="008E64FA"/>
    <w:rsid w:val="008E74ED"/>
    <w:rsid w:val="008F4183"/>
    <w:rsid w:val="008F4DEF"/>
    <w:rsid w:val="008F71C9"/>
    <w:rsid w:val="00901862"/>
    <w:rsid w:val="00903D0D"/>
    <w:rsid w:val="009048E1"/>
    <w:rsid w:val="0090598C"/>
    <w:rsid w:val="009071BB"/>
    <w:rsid w:val="00913885"/>
    <w:rsid w:val="00915ABF"/>
    <w:rsid w:val="00921CAD"/>
    <w:rsid w:val="009311ED"/>
    <w:rsid w:val="00931A80"/>
    <w:rsid w:val="00931D41"/>
    <w:rsid w:val="00933D18"/>
    <w:rsid w:val="00936FA5"/>
    <w:rsid w:val="00942221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5676"/>
    <w:rsid w:val="00976467"/>
    <w:rsid w:val="00976D32"/>
    <w:rsid w:val="00980FBB"/>
    <w:rsid w:val="009844F7"/>
    <w:rsid w:val="00986322"/>
    <w:rsid w:val="009938F7"/>
    <w:rsid w:val="00995A77"/>
    <w:rsid w:val="00995A7D"/>
    <w:rsid w:val="00996290"/>
    <w:rsid w:val="009A05AA"/>
    <w:rsid w:val="009A2D5A"/>
    <w:rsid w:val="009A5BB7"/>
    <w:rsid w:val="009A6509"/>
    <w:rsid w:val="009A6E2F"/>
    <w:rsid w:val="009B2969"/>
    <w:rsid w:val="009B2C7E"/>
    <w:rsid w:val="009B6DBD"/>
    <w:rsid w:val="009B6F2B"/>
    <w:rsid w:val="009C108A"/>
    <w:rsid w:val="009C2E47"/>
    <w:rsid w:val="009C59CF"/>
    <w:rsid w:val="009C6BFB"/>
    <w:rsid w:val="009D0C05"/>
    <w:rsid w:val="009E2C00"/>
    <w:rsid w:val="009E49AD"/>
    <w:rsid w:val="009E4CC5"/>
    <w:rsid w:val="009E66FE"/>
    <w:rsid w:val="009E70F4"/>
    <w:rsid w:val="009E72A3"/>
    <w:rsid w:val="009F1AD2"/>
    <w:rsid w:val="009F5155"/>
    <w:rsid w:val="00A00C78"/>
    <w:rsid w:val="00A0479E"/>
    <w:rsid w:val="00A07979"/>
    <w:rsid w:val="00A107D8"/>
    <w:rsid w:val="00A11755"/>
    <w:rsid w:val="00A15938"/>
    <w:rsid w:val="00A207FB"/>
    <w:rsid w:val="00A214C6"/>
    <w:rsid w:val="00A24016"/>
    <w:rsid w:val="00A265BF"/>
    <w:rsid w:val="00A26F44"/>
    <w:rsid w:val="00A3081C"/>
    <w:rsid w:val="00A33DD5"/>
    <w:rsid w:val="00A34FAB"/>
    <w:rsid w:val="00A42C43"/>
    <w:rsid w:val="00A4313D"/>
    <w:rsid w:val="00A50120"/>
    <w:rsid w:val="00A60351"/>
    <w:rsid w:val="00A61C6D"/>
    <w:rsid w:val="00A63015"/>
    <w:rsid w:val="00A6387B"/>
    <w:rsid w:val="00A66254"/>
    <w:rsid w:val="00A678B4"/>
    <w:rsid w:val="00A704A3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B1A2E"/>
    <w:rsid w:val="00AB328A"/>
    <w:rsid w:val="00AB4918"/>
    <w:rsid w:val="00AB4BC8"/>
    <w:rsid w:val="00AB5C1A"/>
    <w:rsid w:val="00AB6BA7"/>
    <w:rsid w:val="00AB7BE8"/>
    <w:rsid w:val="00AC4B58"/>
    <w:rsid w:val="00AC7916"/>
    <w:rsid w:val="00AD0710"/>
    <w:rsid w:val="00AD4DB9"/>
    <w:rsid w:val="00AD63C0"/>
    <w:rsid w:val="00AE35B2"/>
    <w:rsid w:val="00AE60DA"/>
    <w:rsid w:val="00AE6336"/>
    <w:rsid w:val="00AE651A"/>
    <w:rsid w:val="00AE6AA0"/>
    <w:rsid w:val="00AE7AEE"/>
    <w:rsid w:val="00AF01BD"/>
    <w:rsid w:val="00B00CA4"/>
    <w:rsid w:val="00B07269"/>
    <w:rsid w:val="00B075D6"/>
    <w:rsid w:val="00B113B9"/>
    <w:rsid w:val="00B119A2"/>
    <w:rsid w:val="00B13B6D"/>
    <w:rsid w:val="00B177F2"/>
    <w:rsid w:val="00B201F1"/>
    <w:rsid w:val="00B21B82"/>
    <w:rsid w:val="00B2603F"/>
    <w:rsid w:val="00B304E7"/>
    <w:rsid w:val="00B318B6"/>
    <w:rsid w:val="00B3499B"/>
    <w:rsid w:val="00B406E7"/>
    <w:rsid w:val="00B41F47"/>
    <w:rsid w:val="00B44468"/>
    <w:rsid w:val="00B51129"/>
    <w:rsid w:val="00B52957"/>
    <w:rsid w:val="00B55678"/>
    <w:rsid w:val="00B60AC9"/>
    <w:rsid w:val="00B60C92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28B4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0BB7"/>
    <w:rsid w:val="00C32989"/>
    <w:rsid w:val="00C341E6"/>
    <w:rsid w:val="00C36883"/>
    <w:rsid w:val="00C40928"/>
    <w:rsid w:val="00C40CFF"/>
    <w:rsid w:val="00C42697"/>
    <w:rsid w:val="00C43F01"/>
    <w:rsid w:val="00C47552"/>
    <w:rsid w:val="00C57A81"/>
    <w:rsid w:val="00C60193"/>
    <w:rsid w:val="00C61276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87E3E"/>
    <w:rsid w:val="00C90EDA"/>
    <w:rsid w:val="00C959E7"/>
    <w:rsid w:val="00CB045D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CF4A79"/>
    <w:rsid w:val="00D028A9"/>
    <w:rsid w:val="00D0359D"/>
    <w:rsid w:val="00D04DED"/>
    <w:rsid w:val="00D1089A"/>
    <w:rsid w:val="00D116BD"/>
    <w:rsid w:val="00D2001A"/>
    <w:rsid w:val="00D20684"/>
    <w:rsid w:val="00D22A72"/>
    <w:rsid w:val="00D26B62"/>
    <w:rsid w:val="00D32624"/>
    <w:rsid w:val="00D3691A"/>
    <w:rsid w:val="00D377E2"/>
    <w:rsid w:val="00D403E9"/>
    <w:rsid w:val="00D42DCB"/>
    <w:rsid w:val="00D45482"/>
    <w:rsid w:val="00D46DF2"/>
    <w:rsid w:val="00D47674"/>
    <w:rsid w:val="00D5338C"/>
    <w:rsid w:val="00D606B2"/>
    <w:rsid w:val="00D625A7"/>
    <w:rsid w:val="00D64074"/>
    <w:rsid w:val="00D65777"/>
    <w:rsid w:val="00D67567"/>
    <w:rsid w:val="00D70446"/>
    <w:rsid w:val="00D728A0"/>
    <w:rsid w:val="00D7421F"/>
    <w:rsid w:val="00D83661"/>
    <w:rsid w:val="00D9216A"/>
    <w:rsid w:val="00D97E7D"/>
    <w:rsid w:val="00DA2DF1"/>
    <w:rsid w:val="00DB33E4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DF7AC7"/>
    <w:rsid w:val="00E026E8"/>
    <w:rsid w:val="00E042CB"/>
    <w:rsid w:val="00E053AB"/>
    <w:rsid w:val="00E060C3"/>
    <w:rsid w:val="00E060F7"/>
    <w:rsid w:val="00E125AD"/>
    <w:rsid w:val="00E14C47"/>
    <w:rsid w:val="00E17C7C"/>
    <w:rsid w:val="00E21B4D"/>
    <w:rsid w:val="00E22698"/>
    <w:rsid w:val="00E25B7C"/>
    <w:rsid w:val="00E26D4F"/>
    <w:rsid w:val="00E3076B"/>
    <w:rsid w:val="00E33224"/>
    <w:rsid w:val="00E34B89"/>
    <w:rsid w:val="00E3725B"/>
    <w:rsid w:val="00E434D1"/>
    <w:rsid w:val="00E56CBB"/>
    <w:rsid w:val="00E61950"/>
    <w:rsid w:val="00E61E51"/>
    <w:rsid w:val="00E64ECF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35AF"/>
    <w:rsid w:val="00E94206"/>
    <w:rsid w:val="00EA01C8"/>
    <w:rsid w:val="00EB0E20"/>
    <w:rsid w:val="00EB1A80"/>
    <w:rsid w:val="00EB457B"/>
    <w:rsid w:val="00EC47C4"/>
    <w:rsid w:val="00EC4F3A"/>
    <w:rsid w:val="00EC5E74"/>
    <w:rsid w:val="00ED594D"/>
    <w:rsid w:val="00EE36E1"/>
    <w:rsid w:val="00EE568E"/>
    <w:rsid w:val="00EE6228"/>
    <w:rsid w:val="00EE7AC7"/>
    <w:rsid w:val="00EE7B3F"/>
    <w:rsid w:val="00EF3A8A"/>
    <w:rsid w:val="00F0054D"/>
    <w:rsid w:val="00F00603"/>
    <w:rsid w:val="00F02467"/>
    <w:rsid w:val="00F04D0E"/>
    <w:rsid w:val="00F12214"/>
    <w:rsid w:val="00F12565"/>
    <w:rsid w:val="00F144BE"/>
    <w:rsid w:val="00F14ACA"/>
    <w:rsid w:val="00F17A0C"/>
    <w:rsid w:val="00F23927"/>
    <w:rsid w:val="00F26A05"/>
    <w:rsid w:val="00F307CE"/>
    <w:rsid w:val="00F343C8"/>
    <w:rsid w:val="00F354C5"/>
    <w:rsid w:val="00F37108"/>
    <w:rsid w:val="00F40449"/>
    <w:rsid w:val="00F45B8E"/>
    <w:rsid w:val="00F47BAA"/>
    <w:rsid w:val="00F520FE"/>
    <w:rsid w:val="00F52EAB"/>
    <w:rsid w:val="00F54FDD"/>
    <w:rsid w:val="00F55A04"/>
    <w:rsid w:val="00F560F6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5A8C"/>
    <w:rsid w:val="00FA06FD"/>
    <w:rsid w:val="00FA4927"/>
    <w:rsid w:val="00FA515B"/>
    <w:rsid w:val="00FA6B90"/>
    <w:rsid w:val="00FA70F9"/>
    <w:rsid w:val="00FA74CB"/>
    <w:rsid w:val="00FB207A"/>
    <w:rsid w:val="00FB2886"/>
    <w:rsid w:val="00FB466E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C98A3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19387E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link w:val="Zarkazkladnhotextu2Char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markedcontent">
    <w:name w:val="markedcontent"/>
    <w:basedOn w:val="Predvolenpsmoodseku"/>
    <w:rsid w:val="00F560F6"/>
  </w:style>
  <w:style w:type="paragraph" w:styleId="Bezriadkovania">
    <w:name w:val="No Spacing"/>
    <w:uiPriority w:val="1"/>
    <w:qFormat/>
    <w:rsid w:val="00F560F6"/>
    <w:rPr>
      <w:rFonts w:ascii="Calibri" w:eastAsia="Calibri" w:hAnsi="Calibri"/>
      <w:sz w:val="22"/>
      <w:szCs w:val="22"/>
      <w:lang w:val="cs-CZ" w:eastAsia="en-US"/>
    </w:rPr>
  </w:style>
  <w:style w:type="character" w:styleId="Siln">
    <w:name w:val="Strong"/>
    <w:basedOn w:val="Predvolenpsmoodseku"/>
    <w:uiPriority w:val="22"/>
    <w:qFormat/>
    <w:rsid w:val="00F560F6"/>
    <w:rPr>
      <w:rFonts w:ascii="Times New Roman" w:hAnsi="Times New Roman" w:cs="Times New Roman"/>
      <w:b/>
      <w:bCs/>
    </w:rPr>
  </w:style>
  <w:style w:type="character" w:customStyle="1" w:styleId="rynqvb">
    <w:name w:val="rynqvb"/>
    <w:basedOn w:val="Predvolenpsmoodseku"/>
    <w:rsid w:val="00F560F6"/>
  </w:style>
  <w:style w:type="character" w:customStyle="1" w:styleId="hwtze">
    <w:name w:val="hwtze"/>
    <w:basedOn w:val="Predvolenpsmoodseku"/>
    <w:rsid w:val="00F560F6"/>
  </w:style>
  <w:style w:type="paragraph" w:customStyle="1" w:styleId="spctext">
    <w:name w:val="spctext"/>
    <w:basedOn w:val="Normlny"/>
    <w:rsid w:val="00F00603"/>
    <w:pPr>
      <w:tabs>
        <w:tab w:val="left" w:pos="-567"/>
        <w:tab w:val="left" w:pos="0"/>
      </w:tabs>
      <w:suppressAutoHyphens/>
      <w:spacing w:before="120" w:after="120" w:line="240" w:lineRule="auto"/>
      <w:ind w:left="567"/>
    </w:pPr>
    <w:rPr>
      <w:noProof/>
      <w:sz w:val="20"/>
      <w:lang w:val="bg-BG"/>
    </w:rPr>
  </w:style>
  <w:style w:type="character" w:styleId="Zvraznenie">
    <w:name w:val="Emphasis"/>
    <w:basedOn w:val="Predvolenpsmoodseku"/>
    <w:uiPriority w:val="20"/>
    <w:qFormat/>
    <w:rsid w:val="006F1855"/>
    <w:rPr>
      <w:i/>
      <w:iCs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66238C"/>
    <w:rPr>
      <w:b/>
      <w:sz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19387E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link w:val="Zarkazkladnhotextu2Char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markedcontent">
    <w:name w:val="markedcontent"/>
    <w:basedOn w:val="Predvolenpsmoodseku"/>
    <w:rsid w:val="00F560F6"/>
  </w:style>
  <w:style w:type="paragraph" w:styleId="Bezriadkovania">
    <w:name w:val="No Spacing"/>
    <w:uiPriority w:val="1"/>
    <w:qFormat/>
    <w:rsid w:val="00F560F6"/>
    <w:rPr>
      <w:rFonts w:ascii="Calibri" w:eastAsia="Calibri" w:hAnsi="Calibri"/>
      <w:sz w:val="22"/>
      <w:szCs w:val="22"/>
      <w:lang w:val="cs-CZ" w:eastAsia="en-US"/>
    </w:rPr>
  </w:style>
  <w:style w:type="character" w:styleId="Siln">
    <w:name w:val="Strong"/>
    <w:basedOn w:val="Predvolenpsmoodseku"/>
    <w:uiPriority w:val="22"/>
    <w:qFormat/>
    <w:rsid w:val="00F560F6"/>
    <w:rPr>
      <w:rFonts w:ascii="Times New Roman" w:hAnsi="Times New Roman" w:cs="Times New Roman"/>
      <w:b/>
      <w:bCs/>
    </w:rPr>
  </w:style>
  <w:style w:type="character" w:customStyle="1" w:styleId="rynqvb">
    <w:name w:val="rynqvb"/>
    <w:basedOn w:val="Predvolenpsmoodseku"/>
    <w:rsid w:val="00F560F6"/>
  </w:style>
  <w:style w:type="character" w:customStyle="1" w:styleId="hwtze">
    <w:name w:val="hwtze"/>
    <w:basedOn w:val="Predvolenpsmoodseku"/>
    <w:rsid w:val="00F560F6"/>
  </w:style>
  <w:style w:type="paragraph" w:customStyle="1" w:styleId="spctext">
    <w:name w:val="spctext"/>
    <w:basedOn w:val="Normlny"/>
    <w:rsid w:val="00F00603"/>
    <w:pPr>
      <w:tabs>
        <w:tab w:val="left" w:pos="-567"/>
        <w:tab w:val="left" w:pos="0"/>
      </w:tabs>
      <w:suppressAutoHyphens/>
      <w:spacing w:before="120" w:after="120" w:line="240" w:lineRule="auto"/>
      <w:ind w:left="567"/>
    </w:pPr>
    <w:rPr>
      <w:noProof/>
      <w:sz w:val="20"/>
      <w:lang w:val="bg-BG"/>
    </w:rPr>
  </w:style>
  <w:style w:type="character" w:styleId="Zvraznenie">
    <w:name w:val="Emphasis"/>
    <w:basedOn w:val="Predvolenpsmoodseku"/>
    <w:uiPriority w:val="20"/>
    <w:qFormat/>
    <w:rsid w:val="006F1855"/>
    <w:rPr>
      <w:i/>
      <w:iCs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66238C"/>
    <w:rPr>
      <w:b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374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reklamace@bioveta.cz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medicines.health.europa.eu/veterinary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4</Pages>
  <Words>2967</Words>
  <Characters>19988</Characters>
  <Application>Microsoft Office Word</Application>
  <DocSecurity>0</DocSecurity>
  <Lines>166</Lines>
  <Paragraphs>45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Vqrdtemplatetracked_sk</vt:lpstr>
    </vt:vector>
  </TitlesOfParts>
  <Company>CDT</Company>
  <LinksUpToDate>false</LinksUpToDate>
  <CharactersWithSpaces>22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Dell</cp:lastModifiedBy>
  <cp:revision>22</cp:revision>
  <cp:lastPrinted>2022-10-26T08:36:00Z</cp:lastPrinted>
  <dcterms:created xsi:type="dcterms:W3CDTF">2025-10-01T08:42:00Z</dcterms:created>
  <dcterms:modified xsi:type="dcterms:W3CDTF">2025-11-11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